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23D144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/**</w:t>
      </w:r>
    </w:p>
    <w:p w14:paraId="161FF200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* Employee is an abstract class for all type of employee classes. </w:t>
      </w:r>
    </w:p>
    <w:p w14:paraId="6293AABC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* By implementing this class, an application can create following data:</w:t>
      </w:r>
    </w:p>
    <w:p w14:paraId="5609EC1A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* &lt;</w:t>
      </w:r>
      <w:proofErr w:type="spellStart"/>
      <w:r w:rsidRPr="002A641C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ul</w:t>
      </w:r>
      <w:proofErr w:type="spellEnd"/>
      <w:r w:rsidRPr="002A641C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&gt;</w:t>
      </w:r>
    </w:p>
    <w:p w14:paraId="55B37A4F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* &lt;li&gt;First Name of the employee&lt;/li&gt;</w:t>
      </w:r>
    </w:p>
    <w:p w14:paraId="616812DF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* &lt;li&gt;Last Name of the employee&lt;/li&gt;</w:t>
      </w:r>
    </w:p>
    <w:p w14:paraId="70A8DD9C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* &lt;li&gt;SSN of the employee&lt;/li&gt;</w:t>
      </w:r>
    </w:p>
    <w:p w14:paraId="194A9965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* &lt;/</w:t>
      </w:r>
      <w:proofErr w:type="spellStart"/>
      <w:r w:rsidRPr="002A641C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ul</w:t>
      </w:r>
      <w:proofErr w:type="spellEnd"/>
      <w:r w:rsidRPr="002A641C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&gt;</w:t>
      </w:r>
    </w:p>
    <w:p w14:paraId="5DEB6492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* @author </w:t>
      </w:r>
      <w:proofErr w:type="gramStart"/>
      <w:r w:rsidRPr="002A641C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zhenhua.yang</w:t>
      </w:r>
      <w:proofErr w:type="gramEnd"/>
      <w:r w:rsidRPr="002A641C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.1</w:t>
      </w:r>
    </w:p>
    <w:p w14:paraId="2A7E2DAD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* @version 1.0</w:t>
      </w:r>
    </w:p>
    <w:p w14:paraId="45AB0A42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*/</w:t>
      </w:r>
    </w:p>
    <w:p w14:paraId="4DB55999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</w:p>
    <w:p w14:paraId="413B1155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public</w:t>
      </w: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r w:rsidRPr="002A641C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abstract</w:t>
      </w: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r w:rsidRPr="002A641C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class</w:t>
      </w: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Employee {</w:t>
      </w:r>
    </w:p>
    <w:p w14:paraId="1214C00D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</w:p>
    <w:p w14:paraId="411861DA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2A641C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// instance variables</w:t>
      </w:r>
    </w:p>
    <w:p w14:paraId="5F6ECBB3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2A641C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private</w:t>
      </w: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String </w:t>
      </w:r>
      <w:proofErr w:type="spellStart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firstName</w:t>
      </w:r>
      <w:proofErr w:type="spellEnd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;</w:t>
      </w:r>
    </w:p>
    <w:p w14:paraId="38897442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2A641C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private</w:t>
      </w: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String </w:t>
      </w:r>
      <w:proofErr w:type="spellStart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lastName</w:t>
      </w:r>
      <w:proofErr w:type="spellEnd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;</w:t>
      </w:r>
    </w:p>
    <w:p w14:paraId="0C3DE6D7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2A641C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private</w:t>
      </w: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String </w:t>
      </w:r>
      <w:proofErr w:type="spellStart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ssn</w:t>
      </w:r>
      <w:proofErr w:type="spellEnd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;</w:t>
      </w:r>
    </w:p>
    <w:p w14:paraId="3DCD77EF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</w:p>
    <w:p w14:paraId="0E7EDDA6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2A641C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//constructor</w:t>
      </w:r>
    </w:p>
    <w:p w14:paraId="3409EA45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2A641C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public</w:t>
      </w: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gramStart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Employee( String</w:t>
      </w:r>
      <w:proofErr w:type="gramEnd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fn</w:t>
      </w:r>
      <w:proofErr w:type="spellEnd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, String ln, String s ){</w:t>
      </w:r>
    </w:p>
    <w:p w14:paraId="7B6D1F0C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proofErr w:type="spellStart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firstName</w:t>
      </w:r>
      <w:proofErr w:type="spellEnd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= </w:t>
      </w:r>
      <w:proofErr w:type="spellStart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fn</w:t>
      </w:r>
      <w:proofErr w:type="spellEnd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;</w:t>
      </w:r>
    </w:p>
    <w:p w14:paraId="244D023A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proofErr w:type="spellStart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lastName</w:t>
      </w:r>
      <w:proofErr w:type="spellEnd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= ln;</w:t>
      </w:r>
    </w:p>
    <w:p w14:paraId="395B3014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proofErr w:type="spellStart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ssn</w:t>
      </w:r>
      <w:proofErr w:type="spellEnd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= s;</w:t>
      </w:r>
    </w:p>
    <w:p w14:paraId="7A505444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}</w:t>
      </w:r>
    </w:p>
    <w:p w14:paraId="76BDAF35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</w:p>
    <w:p w14:paraId="65F783DB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2A641C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//</w:t>
      </w:r>
      <w:proofErr w:type="spellStart"/>
      <w:r w:rsidRPr="002A641C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Accesser</w:t>
      </w:r>
      <w:proofErr w:type="spellEnd"/>
      <w:r w:rsidRPr="002A641C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methods:</w:t>
      </w:r>
    </w:p>
    <w:p w14:paraId="638A4F49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2A641C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public</w:t>
      </w: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String </w:t>
      </w:r>
      <w:proofErr w:type="spellStart"/>
      <w:proofErr w:type="gramStart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getFirstName</w:t>
      </w:r>
      <w:proofErr w:type="spellEnd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proofErr w:type="gramEnd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{</w:t>
      </w:r>
    </w:p>
    <w:p w14:paraId="4C107E7B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r w:rsidRPr="002A641C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return</w:t>
      </w: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firstName</w:t>
      </w:r>
      <w:proofErr w:type="spellEnd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;</w:t>
      </w:r>
    </w:p>
    <w:p w14:paraId="2FD12228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}</w:t>
      </w:r>
    </w:p>
    <w:p w14:paraId="05181A79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2A641C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public</w:t>
      </w: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String </w:t>
      </w:r>
      <w:proofErr w:type="spellStart"/>
      <w:proofErr w:type="gramStart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getLastName</w:t>
      </w:r>
      <w:proofErr w:type="spellEnd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proofErr w:type="gramEnd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{</w:t>
      </w:r>
    </w:p>
    <w:p w14:paraId="08BC4171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r w:rsidRPr="002A641C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return</w:t>
      </w: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lastName</w:t>
      </w:r>
      <w:proofErr w:type="spellEnd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;</w:t>
      </w:r>
    </w:p>
    <w:p w14:paraId="39274958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}</w:t>
      </w:r>
    </w:p>
    <w:p w14:paraId="33357EC6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2A641C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public</w:t>
      </w: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String </w:t>
      </w:r>
      <w:proofErr w:type="spellStart"/>
      <w:proofErr w:type="gramStart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getSSN</w:t>
      </w:r>
      <w:proofErr w:type="spellEnd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proofErr w:type="gramEnd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{</w:t>
      </w:r>
    </w:p>
    <w:p w14:paraId="264D488C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lastRenderedPageBreak/>
        <w:t xml:space="preserve">        </w:t>
      </w:r>
      <w:r w:rsidRPr="002A641C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return</w:t>
      </w: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ssn</w:t>
      </w:r>
      <w:proofErr w:type="spellEnd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;</w:t>
      </w:r>
    </w:p>
    <w:p w14:paraId="7DE4FBCC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}</w:t>
      </w:r>
    </w:p>
    <w:p w14:paraId="549CB240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</w:p>
    <w:p w14:paraId="1A6F25E2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2A641C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// mutator methods</w:t>
      </w:r>
    </w:p>
    <w:p w14:paraId="350D0068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2A641C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public</w:t>
      </w: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r w:rsidRPr="002A641C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void</w:t>
      </w: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proofErr w:type="gramStart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setFirstName</w:t>
      </w:r>
      <w:proofErr w:type="spellEnd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 String</w:t>
      </w:r>
      <w:proofErr w:type="gramEnd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newFirstName</w:t>
      </w:r>
      <w:proofErr w:type="spellEnd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){</w:t>
      </w:r>
    </w:p>
    <w:p w14:paraId="4ED55D30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proofErr w:type="spellStart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firstName</w:t>
      </w:r>
      <w:proofErr w:type="spellEnd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= </w:t>
      </w:r>
      <w:proofErr w:type="spellStart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newFirstName</w:t>
      </w:r>
      <w:proofErr w:type="spellEnd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;</w:t>
      </w:r>
    </w:p>
    <w:p w14:paraId="6A64D83F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}</w:t>
      </w:r>
    </w:p>
    <w:p w14:paraId="39C8D29C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2A641C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public</w:t>
      </w: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r w:rsidRPr="002A641C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void</w:t>
      </w: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proofErr w:type="gramStart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setLastName</w:t>
      </w:r>
      <w:proofErr w:type="spellEnd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 String</w:t>
      </w:r>
      <w:proofErr w:type="gramEnd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newLastName</w:t>
      </w:r>
      <w:proofErr w:type="spellEnd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){</w:t>
      </w:r>
    </w:p>
    <w:p w14:paraId="68448FD3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proofErr w:type="spellStart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firstName</w:t>
      </w:r>
      <w:proofErr w:type="spellEnd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= </w:t>
      </w:r>
      <w:proofErr w:type="spellStart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newLastName</w:t>
      </w:r>
      <w:proofErr w:type="spellEnd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;</w:t>
      </w:r>
    </w:p>
    <w:p w14:paraId="294E73BC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}</w:t>
      </w:r>
    </w:p>
    <w:p w14:paraId="41BAC438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</w:p>
    <w:p w14:paraId="350678C7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2A641C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// abstract </w:t>
      </w:r>
      <w:proofErr w:type="spellStart"/>
      <w:proofErr w:type="gramStart"/>
      <w:r w:rsidRPr="002A641C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gerEarnings</w:t>
      </w:r>
      <w:proofErr w:type="spellEnd"/>
      <w:r w:rsidRPr="002A641C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(</w:t>
      </w:r>
      <w:proofErr w:type="gramEnd"/>
      <w:r w:rsidRPr="002A641C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) method</w:t>
      </w:r>
    </w:p>
    <w:p w14:paraId="54543B5D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2A641C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public</w:t>
      </w: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r w:rsidRPr="002A641C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abstract</w:t>
      </w: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r w:rsidRPr="002A641C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double</w:t>
      </w: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proofErr w:type="gramStart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getEarnings</w:t>
      </w:r>
      <w:proofErr w:type="spellEnd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proofErr w:type="gramEnd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;</w:t>
      </w:r>
    </w:p>
    <w:p w14:paraId="3E764D28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</w:p>
    <w:p w14:paraId="5B7AC05C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2A641C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public</w:t>
      </w: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String </w:t>
      </w:r>
      <w:proofErr w:type="spellStart"/>
      <w:proofErr w:type="gramStart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toString</w:t>
      </w:r>
      <w:proofErr w:type="spellEnd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proofErr w:type="gramEnd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{</w:t>
      </w:r>
    </w:p>
    <w:p w14:paraId="0F32788B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r w:rsidRPr="002A641C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return</w:t>
      </w: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r w:rsidRPr="002A641C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Full Name: "</w:t>
      </w: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+ </w:t>
      </w:r>
      <w:proofErr w:type="spellStart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firstName</w:t>
      </w:r>
      <w:proofErr w:type="spellEnd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+</w:t>
      </w:r>
      <w:r w:rsidRPr="002A641C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 "</w:t>
      </w: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+ </w:t>
      </w:r>
      <w:proofErr w:type="spellStart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lastName</w:t>
      </w:r>
      <w:proofErr w:type="spellEnd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+ </w:t>
      </w:r>
      <w:r w:rsidRPr="002A641C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\</w:t>
      </w:r>
      <w:proofErr w:type="spellStart"/>
      <w:r w:rsidRPr="002A641C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tSSN</w:t>
      </w:r>
      <w:proofErr w:type="spellEnd"/>
      <w:r w:rsidRPr="002A641C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: "</w:t>
      </w: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+ </w:t>
      </w:r>
      <w:proofErr w:type="spellStart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ssn</w:t>
      </w:r>
      <w:proofErr w:type="spellEnd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;</w:t>
      </w:r>
    </w:p>
    <w:p w14:paraId="1E472E49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}</w:t>
      </w:r>
    </w:p>
    <w:p w14:paraId="2BC76C6E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</w:p>
    <w:p w14:paraId="1C977D7F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2A641C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/**</w:t>
      </w:r>
    </w:p>
    <w:p w14:paraId="7AB63A30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    *</w:t>
      </w:r>
    </w:p>
    <w:p w14:paraId="3BE34776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    * @</w:t>
      </w:r>
      <w:proofErr w:type="spellStart"/>
      <w:r w:rsidRPr="002A641C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param</w:t>
      </w:r>
      <w:proofErr w:type="spellEnd"/>
      <w:r w:rsidRPr="002A641C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o</w:t>
      </w:r>
    </w:p>
    <w:p w14:paraId="193955CF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    * @return</w:t>
      </w:r>
    </w:p>
    <w:p w14:paraId="479D94CE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    */</w:t>
      </w:r>
    </w:p>
    <w:p w14:paraId="03627BEE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2A641C">
        <w:rPr>
          <w:rFonts w:ascii="Courier New" w:eastAsia="Times New Roman" w:hAnsi="Courier New" w:cs="Courier New"/>
          <w:color w:val="808080"/>
          <w:sz w:val="18"/>
          <w:szCs w:val="18"/>
          <w:lang w:eastAsia="zh-CN"/>
        </w:rPr>
        <w:t>@Override</w:t>
      </w:r>
    </w:p>
    <w:p w14:paraId="74390BCF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2A641C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public</w:t>
      </w: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r w:rsidRPr="002A641C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boolean</w:t>
      </w:r>
      <w:proofErr w:type="spellEnd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gramStart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equals( Object</w:t>
      </w:r>
      <w:proofErr w:type="gramEnd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o ){</w:t>
      </w:r>
    </w:p>
    <w:p w14:paraId="4B8706CD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proofErr w:type="gramStart"/>
      <w:r w:rsidRPr="002A641C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if</w:t>
      </w: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 !</w:t>
      </w:r>
      <w:proofErr w:type="gramEnd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(o </w:t>
      </w:r>
      <w:proofErr w:type="spellStart"/>
      <w:r w:rsidRPr="002A641C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instanceof</w:t>
      </w:r>
      <w:proofErr w:type="spellEnd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Employee</w:t>
      </w:r>
      <w:proofErr w:type="gramStart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 )</w:t>
      </w:r>
      <w:proofErr w:type="gramEnd"/>
    </w:p>
    <w:p w14:paraId="161CB107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</w:t>
      </w:r>
      <w:r w:rsidRPr="002A641C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return</w:t>
      </w: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r w:rsidRPr="002A641C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false</w:t>
      </w: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;</w:t>
      </w:r>
    </w:p>
    <w:p w14:paraId="65C0291D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proofErr w:type="gramStart"/>
      <w:r w:rsidRPr="002A641C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else</w:t>
      </w: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{</w:t>
      </w:r>
      <w:proofErr w:type="gramEnd"/>
    </w:p>
    <w:p w14:paraId="17F639FE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</w:t>
      </w:r>
    </w:p>
    <w:p w14:paraId="5C1B93CC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Employee </w:t>
      </w:r>
      <w:proofErr w:type="spellStart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objE</w:t>
      </w:r>
      <w:proofErr w:type="spellEnd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= (Employee)o;</w:t>
      </w:r>
    </w:p>
    <w:p w14:paraId="2901E0BD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</w:t>
      </w:r>
    </w:p>
    <w:p w14:paraId="48176E27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</w:t>
      </w:r>
      <w:r w:rsidRPr="002A641C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return</w:t>
      </w: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proofErr w:type="gramStart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objE.firstName.equals</w:t>
      </w:r>
      <w:proofErr w:type="spellEnd"/>
      <w:proofErr w:type="gramEnd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proofErr w:type="spellStart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firstName</w:t>
      </w:r>
      <w:proofErr w:type="spellEnd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) </w:t>
      </w:r>
    </w:p>
    <w:p w14:paraId="45E9B08C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    &amp;&amp; </w:t>
      </w:r>
      <w:proofErr w:type="spellStart"/>
      <w:proofErr w:type="gramStart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objE.lastName.equals</w:t>
      </w:r>
      <w:proofErr w:type="spellEnd"/>
      <w:proofErr w:type="gramEnd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proofErr w:type="spellStart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lastName</w:t>
      </w:r>
      <w:proofErr w:type="spellEnd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) </w:t>
      </w:r>
    </w:p>
    <w:p w14:paraId="3126D7A8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    &amp;&amp; </w:t>
      </w:r>
      <w:proofErr w:type="spellStart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objE.ssn.equals</w:t>
      </w:r>
      <w:proofErr w:type="spellEnd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proofErr w:type="spellStart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ssn</w:t>
      </w:r>
      <w:proofErr w:type="spellEnd"/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;</w:t>
      </w:r>
    </w:p>
    <w:p w14:paraId="3A2C17FB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lastRenderedPageBreak/>
        <w:t xml:space="preserve">        }</w:t>
      </w:r>
    </w:p>
    <w:p w14:paraId="48A0CAC1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}</w:t>
      </w:r>
    </w:p>
    <w:p w14:paraId="5B8F2E65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</w:p>
    <w:p w14:paraId="1EF3C231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</w:p>
    <w:p w14:paraId="086DA20D" w14:textId="77777777" w:rsidR="002A641C" w:rsidRPr="002A641C" w:rsidRDefault="002A641C" w:rsidP="002A641C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</w:p>
    <w:p w14:paraId="0E2102A0" w14:textId="64C070EB" w:rsidR="00AC2879" w:rsidRPr="00D36E57" w:rsidRDefault="002A641C" w:rsidP="00AC2879">
      <w:pPr>
        <w:pBdr>
          <w:bottom w:val="single" w:sz="12" w:space="1" w:color="auto"/>
        </w:pBd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2A641C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}</w:t>
      </w:r>
    </w:p>
    <w:p w14:paraId="45B8C661" w14:textId="77777777" w:rsidR="00AC2879" w:rsidRPr="00D36E57" w:rsidRDefault="00AC2879" w:rsidP="00AC2879">
      <w:pPr>
        <w:pBdr>
          <w:bottom w:val="single" w:sz="12" w:space="1" w:color="auto"/>
        </w:pBd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</w:p>
    <w:p w14:paraId="59F02BAF" w14:textId="77777777" w:rsidR="00AC2879" w:rsidRPr="00D36E57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</w:pPr>
    </w:p>
    <w:p w14:paraId="2C4B0711" w14:textId="5569290C" w:rsidR="00AC2879" w:rsidRPr="00D36E57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import</w:t>
      </w: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java.</w:t>
      </w:r>
      <w:proofErr w:type="gramStart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text.DecimalFormat</w:t>
      </w:r>
      <w:proofErr w:type="spellEnd"/>
      <w:proofErr w:type="gram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;</w:t>
      </w:r>
    </w:p>
    <w:p w14:paraId="3E58A0C7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</w:p>
    <w:p w14:paraId="2360DF15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public</w:t>
      </w: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r w:rsidRPr="00AC2879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class</w:t>
      </w: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HourlyEmployee</w:t>
      </w:r>
      <w:proofErr w:type="spell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r w:rsidRPr="00AC2879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extends</w:t>
      </w: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Employee {</w:t>
      </w:r>
    </w:p>
    <w:p w14:paraId="565AE625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</w:p>
    <w:p w14:paraId="783BF826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AC2879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// create instance variables</w:t>
      </w:r>
    </w:p>
    <w:p w14:paraId="2FABBA6C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AC2879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private</w:t>
      </w: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r w:rsidRPr="00AC2879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double</w:t>
      </w: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wage;</w:t>
      </w:r>
    </w:p>
    <w:p w14:paraId="6A1B9B5F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AC2879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private</w:t>
      </w: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r w:rsidRPr="00AC2879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int</w:t>
      </w: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hours;</w:t>
      </w:r>
    </w:p>
    <w:p w14:paraId="4024790F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</w:p>
    <w:p w14:paraId="5244FD5B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AC2879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// create </w:t>
      </w:r>
      <w:proofErr w:type="spellStart"/>
      <w:r w:rsidRPr="00AC2879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DecimalFormat</w:t>
      </w:r>
      <w:proofErr w:type="spellEnd"/>
      <w:r w:rsidRPr="00AC2879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object currency</w:t>
      </w:r>
    </w:p>
    <w:p w14:paraId="3BB85BC8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proofErr w:type="spellStart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DecimalFormat</w:t>
      </w:r>
      <w:proofErr w:type="spell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currency = </w:t>
      </w:r>
      <w:r w:rsidRPr="00AC2879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new</w:t>
      </w: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proofErr w:type="gramStart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DecimalFormat</w:t>
      </w:r>
      <w:proofErr w:type="spell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proofErr w:type="gramEnd"/>
      <w:r w:rsidRPr="00AC2879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$0.00"</w:t>
      </w: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;</w:t>
      </w:r>
    </w:p>
    <w:p w14:paraId="2AA5EBB0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</w:p>
    <w:p w14:paraId="3A4F8539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AC2879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/**</w:t>
      </w:r>
    </w:p>
    <w:p w14:paraId="17B69DB9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    * constructor that create an </w:t>
      </w:r>
      <w:proofErr w:type="spellStart"/>
      <w:r w:rsidRPr="00AC2879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HourlyEMployee</w:t>
      </w:r>
      <w:proofErr w:type="spellEnd"/>
      <w:r w:rsidRPr="00AC2879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object </w:t>
      </w:r>
    </w:p>
    <w:p w14:paraId="53CD76A8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    * @</w:t>
      </w:r>
      <w:proofErr w:type="spellStart"/>
      <w:r w:rsidRPr="00AC2879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param</w:t>
      </w:r>
      <w:proofErr w:type="spellEnd"/>
      <w:r w:rsidRPr="00AC2879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</w:t>
      </w:r>
      <w:proofErr w:type="spellStart"/>
      <w:r w:rsidRPr="00AC2879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newFirstName</w:t>
      </w:r>
      <w:proofErr w:type="spellEnd"/>
    </w:p>
    <w:p w14:paraId="0C4DEA91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    * @</w:t>
      </w:r>
      <w:proofErr w:type="spellStart"/>
      <w:r w:rsidRPr="00AC2879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param</w:t>
      </w:r>
      <w:proofErr w:type="spellEnd"/>
      <w:r w:rsidRPr="00AC2879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</w:t>
      </w:r>
      <w:proofErr w:type="spellStart"/>
      <w:r w:rsidRPr="00AC2879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newLastName</w:t>
      </w:r>
      <w:proofErr w:type="spellEnd"/>
    </w:p>
    <w:p w14:paraId="242C86DB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    * @</w:t>
      </w:r>
      <w:proofErr w:type="spellStart"/>
      <w:r w:rsidRPr="00AC2879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param</w:t>
      </w:r>
      <w:proofErr w:type="spellEnd"/>
      <w:r w:rsidRPr="00AC2879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</w:t>
      </w:r>
      <w:proofErr w:type="spellStart"/>
      <w:r w:rsidRPr="00AC2879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newSSN</w:t>
      </w:r>
      <w:proofErr w:type="spellEnd"/>
    </w:p>
    <w:p w14:paraId="5B3E52A7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    * @</w:t>
      </w:r>
      <w:proofErr w:type="spellStart"/>
      <w:r w:rsidRPr="00AC2879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param</w:t>
      </w:r>
      <w:proofErr w:type="spellEnd"/>
      <w:r w:rsidRPr="00AC2879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</w:t>
      </w:r>
      <w:proofErr w:type="spellStart"/>
      <w:r w:rsidRPr="00AC2879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newWage</w:t>
      </w:r>
      <w:proofErr w:type="spellEnd"/>
    </w:p>
    <w:p w14:paraId="00F5BB5F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    * @</w:t>
      </w:r>
      <w:proofErr w:type="spellStart"/>
      <w:r w:rsidRPr="00AC2879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param</w:t>
      </w:r>
      <w:proofErr w:type="spellEnd"/>
      <w:r w:rsidRPr="00AC2879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</w:t>
      </w:r>
      <w:proofErr w:type="spellStart"/>
      <w:r w:rsidRPr="00AC2879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newHours</w:t>
      </w:r>
      <w:proofErr w:type="spellEnd"/>
      <w:r w:rsidRPr="00AC2879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</w:t>
      </w:r>
    </w:p>
    <w:p w14:paraId="6E21D1CC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    */</w:t>
      </w:r>
    </w:p>
    <w:p w14:paraId="227A7859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AC2879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public</w:t>
      </w: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proofErr w:type="gramStart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HourlyEmployee</w:t>
      </w:r>
      <w:proofErr w:type="spell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proofErr w:type="gram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String </w:t>
      </w:r>
      <w:proofErr w:type="spellStart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newFirstName</w:t>
      </w:r>
      <w:proofErr w:type="spell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String </w:t>
      </w:r>
      <w:proofErr w:type="spellStart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newLastName</w:t>
      </w:r>
      <w:proofErr w:type="spell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</w:t>
      </w:r>
    </w:p>
    <w:p w14:paraId="4F67A94D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String </w:t>
      </w:r>
      <w:proofErr w:type="spellStart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newSSN</w:t>
      </w:r>
      <w:proofErr w:type="spell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</w:t>
      </w:r>
      <w:r w:rsidRPr="00AC2879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double</w:t>
      </w: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newWage</w:t>
      </w:r>
      <w:proofErr w:type="spell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</w:t>
      </w:r>
      <w:r w:rsidRPr="00AC2879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int</w:t>
      </w: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proofErr w:type="gramStart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newHours</w:t>
      </w:r>
      <w:proofErr w:type="spell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{</w:t>
      </w:r>
      <w:proofErr w:type="gramEnd"/>
    </w:p>
    <w:p w14:paraId="56D6C6F0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</w:p>
    <w:p w14:paraId="089AC879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proofErr w:type="gramStart"/>
      <w:r w:rsidRPr="00AC2879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super</w:t>
      </w: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( </w:t>
      </w:r>
      <w:proofErr w:type="spellStart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newFirstName</w:t>
      </w:r>
      <w:proofErr w:type="spellEnd"/>
      <w:proofErr w:type="gram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 </w:t>
      </w:r>
      <w:proofErr w:type="spellStart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newLastName</w:t>
      </w:r>
      <w:proofErr w:type="spell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</w:t>
      </w:r>
      <w:proofErr w:type="spellStart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newSSN</w:t>
      </w:r>
      <w:proofErr w:type="spell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;</w:t>
      </w:r>
    </w:p>
    <w:p w14:paraId="350970EC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wage = </w:t>
      </w:r>
      <w:proofErr w:type="spellStart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newWage</w:t>
      </w:r>
      <w:proofErr w:type="spell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;</w:t>
      </w:r>
    </w:p>
    <w:p w14:paraId="463DD298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hours = </w:t>
      </w:r>
      <w:proofErr w:type="spellStart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newHours</w:t>
      </w:r>
      <w:proofErr w:type="spell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;</w:t>
      </w:r>
    </w:p>
    <w:p w14:paraId="4CC4E849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</w:p>
    <w:p w14:paraId="391014E8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lastRenderedPageBreak/>
        <w:t xml:space="preserve">    }</w:t>
      </w:r>
    </w:p>
    <w:p w14:paraId="38FEE0B3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</w:p>
    <w:p w14:paraId="24FEF365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AC2879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// accessor methods</w:t>
      </w:r>
    </w:p>
    <w:p w14:paraId="63CC1E4A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AC2879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public</w:t>
      </w: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r w:rsidRPr="00AC2879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double</w:t>
      </w: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proofErr w:type="gramStart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getWage</w:t>
      </w:r>
      <w:proofErr w:type="spell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proofErr w:type="gram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{</w:t>
      </w:r>
    </w:p>
    <w:p w14:paraId="28B2EA5B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r w:rsidRPr="00AC2879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return</w:t>
      </w: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wage;</w:t>
      </w:r>
    </w:p>
    <w:p w14:paraId="72D566FE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}</w:t>
      </w:r>
    </w:p>
    <w:p w14:paraId="7FDD187A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AC2879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public</w:t>
      </w: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r w:rsidRPr="00AC2879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int</w:t>
      </w: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proofErr w:type="gramStart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getHours</w:t>
      </w:r>
      <w:proofErr w:type="spell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proofErr w:type="gram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{</w:t>
      </w:r>
    </w:p>
    <w:p w14:paraId="60010A69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r w:rsidRPr="00AC2879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return</w:t>
      </w: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hours;</w:t>
      </w:r>
    </w:p>
    <w:p w14:paraId="22F9555C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}</w:t>
      </w:r>
    </w:p>
    <w:p w14:paraId="524C5D86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</w:p>
    <w:p w14:paraId="56ACB2DF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AC2879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// mutator methods</w:t>
      </w:r>
    </w:p>
    <w:p w14:paraId="3A570302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AC2879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public</w:t>
      </w: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r w:rsidRPr="00AC2879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void</w:t>
      </w: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proofErr w:type="gramStart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setWage</w:t>
      </w:r>
      <w:proofErr w:type="spell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( </w:t>
      </w:r>
      <w:r w:rsidRPr="00AC2879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double</w:t>
      </w:r>
      <w:proofErr w:type="gram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newWage</w:t>
      </w:r>
      <w:proofErr w:type="spell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){</w:t>
      </w:r>
    </w:p>
    <w:p w14:paraId="371B3014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r w:rsidRPr="00AC2879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if</w:t>
      </w: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proofErr w:type="spellStart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newWage</w:t>
      </w:r>
      <w:proofErr w:type="spell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&gt;=</w:t>
      </w:r>
      <w:proofErr w:type="gramStart"/>
      <w:r w:rsidRPr="00AC2879">
        <w:rPr>
          <w:rFonts w:ascii="Courier New" w:eastAsia="Times New Roman" w:hAnsi="Courier New" w:cs="Courier New"/>
          <w:color w:val="09885A"/>
          <w:sz w:val="18"/>
          <w:szCs w:val="18"/>
          <w:lang w:eastAsia="zh-CN"/>
        </w:rPr>
        <w:t>0</w:t>
      </w: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{</w:t>
      </w:r>
      <w:proofErr w:type="gramEnd"/>
    </w:p>
    <w:p w14:paraId="29104CA1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wage = </w:t>
      </w:r>
      <w:proofErr w:type="spellStart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newWage</w:t>
      </w:r>
      <w:proofErr w:type="spell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;</w:t>
      </w:r>
    </w:p>
    <w:p w14:paraId="71587C66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proofErr w:type="gramStart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}</w:t>
      </w:r>
      <w:r w:rsidRPr="00AC2879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else</w:t>
      </w:r>
      <w:proofErr w:type="gram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{</w:t>
      </w:r>
    </w:p>
    <w:p w14:paraId="6AA952EF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</w:t>
      </w:r>
      <w:r w:rsidRPr="00AC2879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throw</w:t>
      </w: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r w:rsidRPr="00AC2879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new</w:t>
      </w: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proofErr w:type="gramStart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IllegalArgumentException</w:t>
      </w:r>
      <w:proofErr w:type="spell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( </w:t>
      </w:r>
      <w:r w:rsidRPr="00AC2879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</w:t>
      </w:r>
      <w:proofErr w:type="gramEnd"/>
      <w:r w:rsidRPr="00AC2879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the new Wage should not be negative."</w:t>
      </w: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);</w:t>
      </w:r>
    </w:p>
    <w:p w14:paraId="7CDF7AA7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}</w:t>
      </w:r>
    </w:p>
    <w:p w14:paraId="24716516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}</w:t>
      </w:r>
    </w:p>
    <w:p w14:paraId="2D3FBFC1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AC2879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public</w:t>
      </w: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r w:rsidRPr="00AC2879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void</w:t>
      </w: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proofErr w:type="gramStart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setHours</w:t>
      </w:r>
      <w:proofErr w:type="spell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( </w:t>
      </w:r>
      <w:r w:rsidRPr="00AC2879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int</w:t>
      </w:r>
      <w:proofErr w:type="gram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newHours</w:t>
      </w:r>
      <w:proofErr w:type="spell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){</w:t>
      </w:r>
    </w:p>
    <w:p w14:paraId="01AC22E3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proofErr w:type="gramStart"/>
      <w:r w:rsidRPr="00AC2879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if</w:t>
      </w: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( </w:t>
      </w:r>
      <w:proofErr w:type="spellStart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newHours</w:t>
      </w:r>
      <w:proofErr w:type="spellEnd"/>
      <w:proofErr w:type="gram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&gt;= </w:t>
      </w:r>
      <w:r w:rsidRPr="00AC2879">
        <w:rPr>
          <w:rFonts w:ascii="Courier New" w:eastAsia="Times New Roman" w:hAnsi="Courier New" w:cs="Courier New"/>
          <w:color w:val="09885A"/>
          <w:sz w:val="18"/>
          <w:szCs w:val="18"/>
          <w:lang w:eastAsia="zh-CN"/>
        </w:rPr>
        <w:t>0</w:t>
      </w: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){</w:t>
      </w:r>
    </w:p>
    <w:p w14:paraId="43C314CA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hours = </w:t>
      </w:r>
      <w:proofErr w:type="spellStart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newHours</w:t>
      </w:r>
      <w:proofErr w:type="spell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;</w:t>
      </w:r>
    </w:p>
    <w:p w14:paraId="2E015750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proofErr w:type="gramStart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}</w:t>
      </w:r>
      <w:r w:rsidRPr="00AC2879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else</w:t>
      </w:r>
      <w:proofErr w:type="gram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{</w:t>
      </w:r>
    </w:p>
    <w:p w14:paraId="047F5EF3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</w:t>
      </w:r>
      <w:r w:rsidRPr="00AC2879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throw</w:t>
      </w: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r w:rsidRPr="00AC2879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new</w:t>
      </w: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proofErr w:type="gramStart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IllegalArgumentException</w:t>
      </w:r>
      <w:proofErr w:type="spell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proofErr w:type="gramEnd"/>
      <w:r w:rsidRPr="00AC2879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the number of hours should not be negative"</w:t>
      </w: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;</w:t>
      </w:r>
    </w:p>
    <w:p w14:paraId="256A3D50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}</w:t>
      </w:r>
    </w:p>
    <w:p w14:paraId="77BEDFE7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}</w:t>
      </w:r>
    </w:p>
    <w:p w14:paraId="70A0A9CF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</w:p>
    <w:p w14:paraId="5E9F6501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AC2879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/**</w:t>
      </w:r>
    </w:p>
    <w:p w14:paraId="23F2CC7A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    * </w:t>
      </w:r>
      <w:proofErr w:type="spellStart"/>
      <w:proofErr w:type="gramStart"/>
      <w:r w:rsidRPr="00AC2879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getEearning</w:t>
      </w:r>
      <w:proofErr w:type="spellEnd"/>
      <w:r w:rsidRPr="00AC2879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(</w:t>
      </w:r>
      <w:proofErr w:type="gramEnd"/>
      <w:r w:rsidRPr="00AC2879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) method that returns the employee's weekly income.</w:t>
      </w:r>
    </w:p>
    <w:p w14:paraId="349B3A7D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    * @return a double value that represents total earning during the week</w:t>
      </w:r>
    </w:p>
    <w:p w14:paraId="421FA2E7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    */</w:t>
      </w:r>
    </w:p>
    <w:p w14:paraId="52B95B6C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AC2879">
        <w:rPr>
          <w:rFonts w:ascii="Courier New" w:eastAsia="Times New Roman" w:hAnsi="Courier New" w:cs="Courier New"/>
          <w:color w:val="808080"/>
          <w:sz w:val="18"/>
          <w:szCs w:val="18"/>
          <w:lang w:eastAsia="zh-CN"/>
        </w:rPr>
        <w:t>@Override</w:t>
      </w:r>
    </w:p>
    <w:p w14:paraId="2BF52078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AC2879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public</w:t>
      </w: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r w:rsidRPr="00AC2879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double</w:t>
      </w: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proofErr w:type="gramStart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getEarnings</w:t>
      </w:r>
      <w:proofErr w:type="spell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proofErr w:type="gram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{</w:t>
      </w:r>
    </w:p>
    <w:p w14:paraId="75EB5416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proofErr w:type="gramStart"/>
      <w:r w:rsidRPr="00AC2879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if</w:t>
      </w: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( </w:t>
      </w:r>
      <w:proofErr w:type="spellStart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getHours</w:t>
      </w:r>
      <w:proofErr w:type="spellEnd"/>
      <w:proofErr w:type="gram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() &gt; </w:t>
      </w:r>
      <w:r w:rsidRPr="00AC2879">
        <w:rPr>
          <w:rFonts w:ascii="Courier New" w:eastAsia="Times New Roman" w:hAnsi="Courier New" w:cs="Courier New"/>
          <w:color w:val="09885A"/>
          <w:sz w:val="18"/>
          <w:szCs w:val="18"/>
          <w:lang w:eastAsia="zh-CN"/>
        </w:rPr>
        <w:t>40</w:t>
      </w: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)</w:t>
      </w:r>
    </w:p>
    <w:p w14:paraId="6005CE8B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</w:t>
      </w:r>
      <w:r w:rsidRPr="00AC2879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return</w:t>
      </w: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gramStart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( </w:t>
      </w:r>
      <w:proofErr w:type="spellStart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getWage</w:t>
      </w:r>
      <w:proofErr w:type="spellEnd"/>
      <w:proofErr w:type="gram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() * </w:t>
      </w:r>
      <w:r w:rsidRPr="00AC2879">
        <w:rPr>
          <w:rFonts w:ascii="Courier New" w:eastAsia="Times New Roman" w:hAnsi="Courier New" w:cs="Courier New"/>
          <w:color w:val="09885A"/>
          <w:sz w:val="18"/>
          <w:szCs w:val="18"/>
          <w:lang w:eastAsia="zh-CN"/>
        </w:rPr>
        <w:t>40</w:t>
      </w: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) + ( </w:t>
      </w:r>
      <w:proofErr w:type="spellStart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getWage</w:t>
      </w:r>
      <w:proofErr w:type="spell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() * ( </w:t>
      </w:r>
      <w:proofErr w:type="spellStart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getHours</w:t>
      </w:r>
      <w:proofErr w:type="spell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() - </w:t>
      </w:r>
      <w:r w:rsidRPr="00AC2879">
        <w:rPr>
          <w:rFonts w:ascii="Courier New" w:eastAsia="Times New Roman" w:hAnsi="Courier New" w:cs="Courier New"/>
          <w:color w:val="09885A"/>
          <w:sz w:val="18"/>
          <w:szCs w:val="18"/>
          <w:lang w:eastAsia="zh-CN"/>
        </w:rPr>
        <w:t>40</w:t>
      </w: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) * </w:t>
      </w:r>
      <w:r w:rsidRPr="00AC2879">
        <w:rPr>
          <w:rFonts w:ascii="Courier New" w:eastAsia="Times New Roman" w:hAnsi="Courier New" w:cs="Courier New"/>
          <w:color w:val="09885A"/>
          <w:sz w:val="18"/>
          <w:szCs w:val="18"/>
          <w:lang w:eastAsia="zh-CN"/>
        </w:rPr>
        <w:t>1.5</w:t>
      </w: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);</w:t>
      </w:r>
    </w:p>
    <w:p w14:paraId="59D1A2C1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lastRenderedPageBreak/>
        <w:t xml:space="preserve">        </w:t>
      </w:r>
      <w:r w:rsidRPr="00AC2879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else</w:t>
      </w:r>
    </w:p>
    <w:p w14:paraId="5A5DB468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</w:t>
      </w:r>
      <w:r w:rsidRPr="00AC2879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return</w:t>
      </w: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proofErr w:type="gramStart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getWage</w:t>
      </w:r>
      <w:proofErr w:type="spell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proofErr w:type="gram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) * </w:t>
      </w:r>
      <w:proofErr w:type="spellStart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getHours</w:t>
      </w:r>
      <w:proofErr w:type="spell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);</w:t>
      </w:r>
    </w:p>
    <w:p w14:paraId="57DEE201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}</w:t>
      </w:r>
    </w:p>
    <w:p w14:paraId="1C91339B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</w:p>
    <w:p w14:paraId="097582BA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AC2879">
        <w:rPr>
          <w:rFonts w:ascii="Courier New" w:eastAsia="Times New Roman" w:hAnsi="Courier New" w:cs="Courier New"/>
          <w:color w:val="808080"/>
          <w:sz w:val="18"/>
          <w:szCs w:val="18"/>
          <w:lang w:eastAsia="zh-CN"/>
        </w:rPr>
        <w:t>@Override</w:t>
      </w:r>
    </w:p>
    <w:p w14:paraId="7C24BCA2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AC2879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public</w:t>
      </w: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String </w:t>
      </w:r>
      <w:proofErr w:type="spellStart"/>
      <w:proofErr w:type="gramStart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toString</w:t>
      </w:r>
      <w:proofErr w:type="spell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proofErr w:type="gram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{</w:t>
      </w:r>
    </w:p>
    <w:p w14:paraId="2865935B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r w:rsidRPr="00AC2879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return</w:t>
      </w: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proofErr w:type="gramStart"/>
      <w:r w:rsidRPr="00AC2879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super</w:t>
      </w: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.toString</w:t>
      </w:r>
      <w:proofErr w:type="spellEnd"/>
      <w:proofErr w:type="gram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() + </w:t>
      </w:r>
      <w:r w:rsidRPr="00AC2879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\</w:t>
      </w:r>
      <w:proofErr w:type="spellStart"/>
      <w:r w:rsidRPr="00AC2879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tEmployee</w:t>
      </w:r>
      <w:proofErr w:type="spellEnd"/>
      <w:r w:rsidRPr="00AC2879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 xml:space="preserve"> Type: Hourly"</w:t>
      </w: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+ </w:t>
      </w:r>
      <w:r w:rsidRPr="00AC2879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, \</w:t>
      </w:r>
      <w:proofErr w:type="spellStart"/>
      <w:r w:rsidRPr="00AC2879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tWorking</w:t>
      </w:r>
      <w:proofErr w:type="spellEnd"/>
      <w:r w:rsidRPr="00AC2879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 xml:space="preserve"> Hours: "</w:t>
      </w: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+ </w:t>
      </w:r>
      <w:proofErr w:type="spellStart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getHours</w:t>
      </w:r>
      <w:proofErr w:type="spell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)</w:t>
      </w:r>
    </w:p>
    <w:p w14:paraId="5BD2D150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+ </w:t>
      </w:r>
      <w:r w:rsidRPr="00AC2879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\</w:t>
      </w:r>
      <w:proofErr w:type="spellStart"/>
      <w:r w:rsidRPr="00AC2879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twage</w:t>
      </w:r>
      <w:proofErr w:type="spellEnd"/>
      <w:r w:rsidRPr="00AC2879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: "</w:t>
      </w: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+ </w:t>
      </w:r>
      <w:proofErr w:type="spellStart"/>
      <w:proofErr w:type="gramStart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currency.format</w:t>
      </w:r>
      <w:proofErr w:type="spellEnd"/>
      <w:proofErr w:type="gram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proofErr w:type="spellStart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getWage</w:t>
      </w:r>
      <w:proofErr w:type="spell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()) + </w:t>
      </w:r>
      <w:r w:rsidRPr="00AC2879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\</w:t>
      </w:r>
      <w:proofErr w:type="spellStart"/>
      <w:r w:rsidRPr="00AC2879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tEarnings</w:t>
      </w:r>
      <w:proofErr w:type="spellEnd"/>
      <w:r w:rsidRPr="00AC2879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: "</w:t>
      </w: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+ </w:t>
      </w:r>
      <w:proofErr w:type="spellStart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currency.format</w:t>
      </w:r>
      <w:proofErr w:type="spell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proofErr w:type="spellStart"/>
      <w:r w:rsidRPr="00AC2879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this</w:t>
      </w: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.getEarnings</w:t>
      </w:r>
      <w:proofErr w:type="spell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()); </w:t>
      </w:r>
      <w:proofErr w:type="spellStart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</w:t>
      </w:r>
    </w:p>
    <w:p w14:paraId="41B4E04D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}</w:t>
      </w:r>
    </w:p>
    <w:p w14:paraId="530DB593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</w:t>
      </w:r>
      <w:proofErr w:type="spell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</w:p>
    <w:p w14:paraId="4FFBACCE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AC2879">
        <w:rPr>
          <w:rFonts w:ascii="Courier New" w:eastAsia="Times New Roman" w:hAnsi="Courier New" w:cs="Courier New"/>
          <w:color w:val="808080"/>
          <w:sz w:val="18"/>
          <w:szCs w:val="18"/>
          <w:lang w:eastAsia="zh-CN"/>
        </w:rPr>
        <w:t>@Override</w:t>
      </w:r>
    </w:p>
    <w:p w14:paraId="052143F7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</w:t>
      </w:r>
      <w:r w:rsidRPr="00AC2879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public</w:t>
      </w: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r w:rsidRPr="00AC2879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boolean</w:t>
      </w:r>
      <w:proofErr w:type="spell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gramStart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equals( Object</w:t>
      </w:r>
      <w:proofErr w:type="gram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o ){</w:t>
      </w:r>
    </w:p>
    <w:p w14:paraId="68390823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proofErr w:type="gramStart"/>
      <w:r w:rsidRPr="00AC2879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if</w:t>
      </w: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 !</w:t>
      </w:r>
      <w:proofErr w:type="gram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( o </w:t>
      </w:r>
      <w:proofErr w:type="spellStart"/>
      <w:r w:rsidRPr="00AC2879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instanceof</w:t>
      </w:r>
      <w:proofErr w:type="spell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HourlyEmployee</w:t>
      </w:r>
      <w:proofErr w:type="spell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) )</w:t>
      </w:r>
    </w:p>
    <w:p w14:paraId="6EFA0366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</w:t>
      </w:r>
      <w:r w:rsidRPr="00AC2879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return</w:t>
      </w: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r w:rsidRPr="00AC2879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false</w:t>
      </w: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;</w:t>
      </w:r>
    </w:p>
    <w:p w14:paraId="08615459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proofErr w:type="gramStart"/>
      <w:r w:rsidRPr="00AC2879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else</w:t>
      </w: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{</w:t>
      </w:r>
      <w:proofErr w:type="gramEnd"/>
    </w:p>
    <w:p w14:paraId="18ED8A37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</w:t>
      </w:r>
      <w:proofErr w:type="spellStart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HourlyEmployee</w:t>
      </w:r>
      <w:proofErr w:type="spell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objH</w:t>
      </w:r>
      <w:proofErr w:type="spell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= (</w:t>
      </w:r>
      <w:proofErr w:type="spellStart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HourlyEmployee</w:t>
      </w:r>
      <w:proofErr w:type="spell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 o;</w:t>
      </w:r>
    </w:p>
    <w:p w14:paraId="6BDC1614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</w:t>
      </w:r>
    </w:p>
    <w:p w14:paraId="7547DCA5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</w:t>
      </w:r>
      <w:r w:rsidRPr="00AC2879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return</w:t>
      </w: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proofErr w:type="gramStart"/>
      <w:r w:rsidRPr="00AC2879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super</w:t>
      </w: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.equals</w:t>
      </w:r>
      <w:proofErr w:type="spellEnd"/>
      <w:proofErr w:type="gram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proofErr w:type="spellStart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objH</w:t>
      </w:r>
      <w:proofErr w:type="spell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) </w:t>
      </w:r>
    </w:p>
    <w:p w14:paraId="60E8AEFC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    &amp;&amp; wage == </w:t>
      </w:r>
      <w:proofErr w:type="spellStart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objH.wage</w:t>
      </w:r>
      <w:proofErr w:type="spell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</w:p>
    <w:p w14:paraId="598DDBED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    &amp;&amp; hours == </w:t>
      </w:r>
      <w:proofErr w:type="spellStart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objH.hours</w:t>
      </w:r>
      <w:proofErr w:type="spellEnd"/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;</w:t>
      </w:r>
    </w:p>
    <w:p w14:paraId="323AFFE5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}</w:t>
      </w:r>
    </w:p>
    <w:p w14:paraId="1C77C424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}</w:t>
      </w:r>
    </w:p>
    <w:p w14:paraId="39AC6BA6" w14:textId="77777777" w:rsidR="00AC2879" w:rsidRPr="00AC2879" w:rsidRDefault="00AC2879" w:rsidP="00AC2879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C2879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}</w:t>
      </w:r>
    </w:p>
    <w:p w14:paraId="3C440AD4" w14:textId="1866A6AF" w:rsidR="003A1D7B" w:rsidRPr="00D36E57" w:rsidRDefault="003A1D7B" w:rsidP="001452D0">
      <w:pPr>
        <w:pBdr>
          <w:bottom w:val="single" w:sz="12" w:space="1" w:color="auto"/>
        </w:pBd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</w:pPr>
    </w:p>
    <w:p w14:paraId="760AA087" w14:textId="77777777" w:rsidR="003A1D7B" w:rsidRPr="00D36E57" w:rsidRDefault="003A1D7B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</w:pPr>
    </w:p>
    <w:p w14:paraId="1BBC0DB5" w14:textId="77777777" w:rsidR="003A1D7B" w:rsidRPr="00D36E57" w:rsidRDefault="003A1D7B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</w:pPr>
    </w:p>
    <w:p w14:paraId="410BF177" w14:textId="19603ACA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import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java.</w:t>
      </w:r>
      <w:proofErr w:type="gram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text.DecimalFormat</w:t>
      </w:r>
      <w:proofErr w:type="spellEnd"/>
      <w:proofErr w:type="gram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;</w:t>
      </w:r>
    </w:p>
    <w:p w14:paraId="023B3854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/**</w:t>
      </w:r>
    </w:p>
    <w:p w14:paraId="34EC96AE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*</w:t>
      </w:r>
    </w:p>
    <w:p w14:paraId="735D5279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* @author </w:t>
      </w:r>
      <w:proofErr w:type="gramStart"/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zhenhua.yang</w:t>
      </w:r>
      <w:proofErr w:type="gramEnd"/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.1</w:t>
      </w:r>
    </w:p>
    <w:p w14:paraId="5E31E4D1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*/</w:t>
      </w:r>
    </w:p>
    <w:p w14:paraId="3B23FF51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public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class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SalariedEmployee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extends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Employee {</w:t>
      </w:r>
    </w:p>
    <w:p w14:paraId="6F0694A6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</w:p>
    <w:p w14:paraId="6A81966B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// instance variable</w:t>
      </w:r>
    </w:p>
    <w:p w14:paraId="0874794A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lastRenderedPageBreak/>
        <w:t xml:space="preserve">    </w:t>
      </w:r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private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double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weeklySalary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;</w:t>
      </w:r>
    </w:p>
    <w:p w14:paraId="775DCD5E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</w:p>
    <w:p w14:paraId="649C85E8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DecimalFormat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currency = </w:t>
      </w:r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new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proofErr w:type="gram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DecimalFormat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proofErr w:type="gramEnd"/>
      <w:r w:rsidRPr="001452D0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$0.00"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;</w:t>
      </w:r>
    </w:p>
    <w:p w14:paraId="63CA11BC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</w:p>
    <w:p w14:paraId="5A174E2F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/**</w:t>
      </w:r>
    </w:p>
    <w:p w14:paraId="4B1F48B3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    * constructor that allow the application </w:t>
      </w:r>
      <w:proofErr w:type="gramStart"/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create</w:t>
      </w:r>
      <w:proofErr w:type="gramEnd"/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an </w:t>
      </w:r>
      <w:proofErr w:type="spellStart"/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SalariedEmployee</w:t>
      </w:r>
      <w:proofErr w:type="spellEnd"/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object. </w:t>
      </w:r>
    </w:p>
    <w:p w14:paraId="0A34DCE3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    * @</w:t>
      </w:r>
      <w:proofErr w:type="spellStart"/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param</w:t>
      </w:r>
      <w:proofErr w:type="spellEnd"/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</w:t>
      </w:r>
      <w:proofErr w:type="spellStart"/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newFirstName</w:t>
      </w:r>
      <w:proofErr w:type="spellEnd"/>
    </w:p>
    <w:p w14:paraId="290AAC7C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    * @</w:t>
      </w:r>
      <w:proofErr w:type="spellStart"/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param</w:t>
      </w:r>
      <w:proofErr w:type="spellEnd"/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</w:t>
      </w:r>
      <w:proofErr w:type="spellStart"/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newLastName</w:t>
      </w:r>
      <w:proofErr w:type="spellEnd"/>
    </w:p>
    <w:p w14:paraId="1987D77B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    * @</w:t>
      </w:r>
      <w:proofErr w:type="spellStart"/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param</w:t>
      </w:r>
      <w:proofErr w:type="spellEnd"/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</w:t>
      </w:r>
      <w:proofErr w:type="spellStart"/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newSSN</w:t>
      </w:r>
      <w:proofErr w:type="spellEnd"/>
    </w:p>
    <w:p w14:paraId="0B6259A3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    * @</w:t>
      </w:r>
      <w:proofErr w:type="spellStart"/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param</w:t>
      </w:r>
      <w:proofErr w:type="spellEnd"/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</w:t>
      </w:r>
      <w:proofErr w:type="spellStart"/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newWeeklySalary</w:t>
      </w:r>
      <w:proofErr w:type="spellEnd"/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</w:t>
      </w:r>
    </w:p>
    <w:p w14:paraId="57156E6C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    */</w:t>
      </w:r>
    </w:p>
    <w:p w14:paraId="6C3A0584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public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proofErr w:type="gram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SalariedEmployee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proofErr w:type="gram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String 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newFirstName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String 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newLastName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String 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newSSN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</w:t>
      </w:r>
    </w:p>
    <w:p w14:paraId="08F28275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</w:t>
      </w:r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double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proofErr w:type="gram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newWeeklySalary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)</w:t>
      </w:r>
      <w:proofErr w:type="gram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{</w:t>
      </w:r>
    </w:p>
    <w:p w14:paraId="5A836C63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</w:p>
    <w:p w14:paraId="7EE20068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proofErr w:type="gramStart"/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super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( 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newFirstName</w:t>
      </w:r>
      <w:proofErr w:type="spellEnd"/>
      <w:proofErr w:type="gram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 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newLastName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newSSN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;</w:t>
      </w:r>
    </w:p>
    <w:p w14:paraId="3F368BF2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weeklySalary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= 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newWeeklySalary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;</w:t>
      </w:r>
    </w:p>
    <w:p w14:paraId="2AA387A0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}</w:t>
      </w:r>
    </w:p>
    <w:p w14:paraId="5E96CE41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</w:p>
    <w:p w14:paraId="5A73783E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// accessor method</w:t>
      </w:r>
    </w:p>
    <w:p w14:paraId="1AD8BA31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public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double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proofErr w:type="gram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getWeeklySalary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proofErr w:type="gram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{</w:t>
      </w:r>
    </w:p>
    <w:p w14:paraId="076BB136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return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weeklySalary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;</w:t>
      </w:r>
    </w:p>
    <w:p w14:paraId="497A1C10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}</w:t>
      </w:r>
    </w:p>
    <w:p w14:paraId="6C937B89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</w:p>
    <w:p w14:paraId="70F71BEC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// mutator method</w:t>
      </w:r>
    </w:p>
    <w:p w14:paraId="52F70EF7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public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void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proofErr w:type="gram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setWeeklySalary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( </w:t>
      </w:r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double</w:t>
      </w:r>
      <w:proofErr w:type="gram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newWeeklySalary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){</w:t>
      </w:r>
    </w:p>
    <w:p w14:paraId="6B05F8AA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proofErr w:type="gramStart"/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if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( 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newWeeklySalary</w:t>
      </w:r>
      <w:proofErr w:type="spellEnd"/>
      <w:proofErr w:type="gram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&gt;= </w:t>
      </w:r>
      <w:r w:rsidRPr="001452D0">
        <w:rPr>
          <w:rFonts w:ascii="Courier New" w:eastAsia="Times New Roman" w:hAnsi="Courier New" w:cs="Courier New"/>
          <w:color w:val="09885A"/>
          <w:sz w:val="18"/>
          <w:szCs w:val="18"/>
          <w:lang w:eastAsia="zh-CN"/>
        </w:rPr>
        <w:t>0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)</w:t>
      </w:r>
    </w:p>
    <w:p w14:paraId="5F2170EA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weeklySalary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= 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newWeeklySalary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;</w:t>
      </w:r>
    </w:p>
    <w:p w14:paraId="20F5B539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else</w:t>
      </w:r>
    </w:p>
    <w:p w14:paraId="0D361AFC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</w:t>
      </w:r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throw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new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proofErr w:type="gram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IllegalArgumentException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proofErr w:type="gramEnd"/>
      <w:r w:rsidRPr="001452D0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the weekly salary should not be negative"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;</w:t>
      </w:r>
    </w:p>
    <w:p w14:paraId="6FB5EFC3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}</w:t>
      </w:r>
    </w:p>
    <w:p w14:paraId="31BC1137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</w:p>
    <w:p w14:paraId="16ED2ABF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/**</w:t>
      </w:r>
    </w:p>
    <w:p w14:paraId="238DAAF8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    *</w:t>
      </w:r>
    </w:p>
    <w:p w14:paraId="0CE4ADCF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    * @return</w:t>
      </w:r>
    </w:p>
    <w:p w14:paraId="3BEC9D24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lastRenderedPageBreak/>
        <w:t xml:space="preserve">     */</w:t>
      </w:r>
    </w:p>
    <w:p w14:paraId="7F5537BB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1452D0">
        <w:rPr>
          <w:rFonts w:ascii="Courier New" w:eastAsia="Times New Roman" w:hAnsi="Courier New" w:cs="Courier New"/>
          <w:color w:val="808080"/>
          <w:sz w:val="18"/>
          <w:szCs w:val="18"/>
          <w:lang w:eastAsia="zh-CN"/>
        </w:rPr>
        <w:t>@Override</w:t>
      </w:r>
    </w:p>
    <w:p w14:paraId="0347EFFB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public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String </w:t>
      </w:r>
      <w:proofErr w:type="spellStart"/>
      <w:proofErr w:type="gram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toString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proofErr w:type="gram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{</w:t>
      </w:r>
    </w:p>
    <w:p w14:paraId="79CE2B26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return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proofErr w:type="gramStart"/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super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.toString</w:t>
      </w:r>
      <w:proofErr w:type="spellEnd"/>
      <w:proofErr w:type="gram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() + </w:t>
      </w:r>
      <w:r w:rsidRPr="001452D0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\</w:t>
      </w:r>
      <w:proofErr w:type="spellStart"/>
      <w:r w:rsidRPr="001452D0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tEmployee</w:t>
      </w:r>
      <w:proofErr w:type="spellEnd"/>
      <w:r w:rsidRPr="001452D0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 xml:space="preserve"> Type: Salaried"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+ </w:t>
      </w:r>
      <w:r w:rsidRPr="001452D0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, \</w:t>
      </w:r>
      <w:proofErr w:type="spellStart"/>
      <w:r w:rsidRPr="001452D0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tWeekly</w:t>
      </w:r>
      <w:proofErr w:type="spellEnd"/>
      <w:r w:rsidRPr="001452D0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 xml:space="preserve"> Salary: "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+ </w:t>
      </w:r>
    </w:p>
    <w:p w14:paraId="755A4F22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</w:t>
      </w:r>
      <w:proofErr w:type="spellStart"/>
      <w:proofErr w:type="gram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currency.format</w:t>
      </w:r>
      <w:proofErr w:type="spellEnd"/>
      <w:proofErr w:type="gram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getWeeklySalary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()) + </w:t>
      </w:r>
      <w:r w:rsidRPr="001452D0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\</w:t>
      </w:r>
      <w:proofErr w:type="spellStart"/>
      <w:r w:rsidRPr="001452D0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tEarnings</w:t>
      </w:r>
      <w:proofErr w:type="spellEnd"/>
      <w:r w:rsidRPr="001452D0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: "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+ 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currency.format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proofErr w:type="spellStart"/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this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.getEarnings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));</w:t>
      </w:r>
    </w:p>
    <w:p w14:paraId="249AC5B6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}</w:t>
      </w:r>
    </w:p>
    <w:p w14:paraId="609FA26B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</w:p>
    <w:p w14:paraId="6726D1C3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1452D0">
        <w:rPr>
          <w:rFonts w:ascii="Courier New" w:eastAsia="Times New Roman" w:hAnsi="Courier New" w:cs="Courier New"/>
          <w:color w:val="808080"/>
          <w:sz w:val="18"/>
          <w:szCs w:val="18"/>
          <w:lang w:eastAsia="zh-CN"/>
        </w:rPr>
        <w:t>@Override</w:t>
      </w:r>
    </w:p>
    <w:p w14:paraId="574A1F73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public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boolean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gram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equals( Object</w:t>
      </w:r>
      <w:proofErr w:type="gram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o ){</w:t>
      </w:r>
    </w:p>
    <w:p w14:paraId="51A5510C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proofErr w:type="gramStart"/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if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 !</w:t>
      </w:r>
      <w:proofErr w:type="gram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gram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 o</w:t>
      </w:r>
      <w:proofErr w:type="gram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instanceof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SalariedEmployee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))</w:t>
      </w:r>
    </w:p>
    <w:p w14:paraId="4E232422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</w:t>
      </w:r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return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false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;</w:t>
      </w:r>
    </w:p>
    <w:p w14:paraId="352DFFF9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proofErr w:type="gramStart"/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else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{</w:t>
      </w:r>
      <w:proofErr w:type="gramEnd"/>
    </w:p>
    <w:p w14:paraId="40C1C235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SalariedEmployee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objS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= (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SalariedEmployee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o;</w:t>
      </w:r>
    </w:p>
    <w:p w14:paraId="6444416B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</w:t>
      </w:r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return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proofErr w:type="gramStart"/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super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.equals</w:t>
      </w:r>
      <w:proofErr w:type="spellEnd"/>
      <w:proofErr w:type="gram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objS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</w:t>
      </w:r>
    </w:p>
    <w:p w14:paraId="298EA1BB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    &amp;&amp; </w:t>
      </w:r>
      <w:proofErr w:type="spellStart"/>
      <w:proofErr w:type="gramStart"/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this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.getWeeklySalary</w:t>
      </w:r>
      <w:proofErr w:type="spellEnd"/>
      <w:proofErr w:type="gram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() == 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objS.getWeeklySalary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);</w:t>
      </w:r>
    </w:p>
    <w:p w14:paraId="5FDF4013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}</w:t>
      </w:r>
    </w:p>
    <w:p w14:paraId="12A9FB23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</w:t>
      </w:r>
    </w:p>
    <w:p w14:paraId="1E142637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}</w:t>
      </w:r>
    </w:p>
    <w:p w14:paraId="060ABDD0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</w:p>
    <w:p w14:paraId="65208005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1452D0">
        <w:rPr>
          <w:rFonts w:ascii="Courier New" w:eastAsia="Times New Roman" w:hAnsi="Courier New" w:cs="Courier New"/>
          <w:color w:val="808080"/>
          <w:sz w:val="18"/>
          <w:szCs w:val="18"/>
          <w:lang w:eastAsia="zh-CN"/>
        </w:rPr>
        <w:t>@Override</w:t>
      </w:r>
    </w:p>
    <w:p w14:paraId="2ADC2725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public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double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proofErr w:type="gram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getEarnings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proofErr w:type="gram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 {</w:t>
      </w:r>
    </w:p>
    <w:p w14:paraId="5AD67C6C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return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proofErr w:type="gram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getWeeklySalary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proofErr w:type="gram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;</w:t>
      </w:r>
    </w:p>
    <w:p w14:paraId="71702E19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}</w:t>
      </w:r>
    </w:p>
    <w:p w14:paraId="77A56060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</w:p>
    <w:p w14:paraId="1E6F4747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</w:p>
    <w:p w14:paraId="2E0E20C6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</w:p>
    <w:p w14:paraId="6F0C0552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}</w:t>
      </w:r>
    </w:p>
    <w:p w14:paraId="28101DD6" w14:textId="77777777" w:rsidR="003A1D7B" w:rsidRPr="00D36E57" w:rsidRDefault="003A1D7B" w:rsidP="001452D0">
      <w:pPr>
        <w:pBdr>
          <w:bottom w:val="single" w:sz="12" w:space="1" w:color="auto"/>
        </w:pBd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</w:pPr>
    </w:p>
    <w:p w14:paraId="73BE80A3" w14:textId="77777777" w:rsidR="003A1D7B" w:rsidRPr="00D36E57" w:rsidRDefault="003A1D7B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</w:pPr>
    </w:p>
    <w:p w14:paraId="13D976CE" w14:textId="0D555856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import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java.</w:t>
      </w:r>
      <w:proofErr w:type="gram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text.DecimalFormat</w:t>
      </w:r>
      <w:proofErr w:type="spellEnd"/>
      <w:proofErr w:type="gram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;</w:t>
      </w:r>
    </w:p>
    <w:p w14:paraId="18AF80BA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</w:p>
    <w:p w14:paraId="1FEA196B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/**</w:t>
      </w:r>
    </w:p>
    <w:p w14:paraId="72DDDA09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*</w:t>
      </w:r>
    </w:p>
    <w:p w14:paraId="44028601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* @author </w:t>
      </w:r>
      <w:proofErr w:type="gramStart"/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zhenhua.yang</w:t>
      </w:r>
      <w:proofErr w:type="gramEnd"/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.1</w:t>
      </w:r>
    </w:p>
    <w:p w14:paraId="2FDB9C39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lastRenderedPageBreak/>
        <w:t xml:space="preserve"> */</w:t>
      </w:r>
    </w:p>
    <w:p w14:paraId="1704F19A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public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class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CommissionEmployee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extends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Employee {</w:t>
      </w:r>
    </w:p>
    <w:p w14:paraId="33B571F2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</w:p>
    <w:p w14:paraId="52E111F3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// create instance variables</w:t>
      </w:r>
    </w:p>
    <w:p w14:paraId="1F7A8A98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private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double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grossSales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;</w:t>
      </w:r>
    </w:p>
    <w:p w14:paraId="3B23B19A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private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double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commissionRate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;</w:t>
      </w:r>
    </w:p>
    <w:p w14:paraId="63612641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</w:p>
    <w:p w14:paraId="21056621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// create </w:t>
      </w:r>
      <w:proofErr w:type="spellStart"/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DecimalFormat</w:t>
      </w:r>
      <w:proofErr w:type="spellEnd"/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object currency</w:t>
      </w:r>
    </w:p>
    <w:p w14:paraId="672BC3A5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DecimalFormat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currency = </w:t>
      </w:r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new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proofErr w:type="gram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DecimalFormat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proofErr w:type="gramEnd"/>
      <w:r w:rsidRPr="001452D0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$0.00"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;</w:t>
      </w:r>
    </w:p>
    <w:p w14:paraId="14FD91F9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/**</w:t>
      </w:r>
    </w:p>
    <w:p w14:paraId="5ED5A8B0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    * constructor</w:t>
      </w:r>
    </w:p>
    <w:p w14:paraId="45B560B9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    * @</w:t>
      </w:r>
      <w:proofErr w:type="spellStart"/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param</w:t>
      </w:r>
      <w:proofErr w:type="spellEnd"/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</w:t>
      </w:r>
      <w:proofErr w:type="spellStart"/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newFirstName</w:t>
      </w:r>
      <w:proofErr w:type="spellEnd"/>
    </w:p>
    <w:p w14:paraId="5A4C6B8D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    * @</w:t>
      </w:r>
      <w:proofErr w:type="spellStart"/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param</w:t>
      </w:r>
      <w:proofErr w:type="spellEnd"/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</w:t>
      </w:r>
      <w:proofErr w:type="spellStart"/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newLastName</w:t>
      </w:r>
      <w:proofErr w:type="spellEnd"/>
    </w:p>
    <w:p w14:paraId="40C6F1F7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    * @</w:t>
      </w:r>
      <w:proofErr w:type="spellStart"/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param</w:t>
      </w:r>
      <w:proofErr w:type="spellEnd"/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</w:t>
      </w:r>
      <w:proofErr w:type="spellStart"/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newSSN</w:t>
      </w:r>
      <w:proofErr w:type="spellEnd"/>
    </w:p>
    <w:p w14:paraId="2B3D603B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    * @</w:t>
      </w:r>
      <w:proofErr w:type="spellStart"/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param</w:t>
      </w:r>
      <w:proofErr w:type="spellEnd"/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</w:t>
      </w:r>
      <w:proofErr w:type="spellStart"/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newGrossSales</w:t>
      </w:r>
      <w:proofErr w:type="spellEnd"/>
    </w:p>
    <w:p w14:paraId="6CA1868E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    * @</w:t>
      </w:r>
      <w:proofErr w:type="spellStart"/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param</w:t>
      </w:r>
      <w:proofErr w:type="spellEnd"/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</w:t>
      </w:r>
      <w:proofErr w:type="spellStart"/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newCommissionRate</w:t>
      </w:r>
      <w:proofErr w:type="spellEnd"/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</w:t>
      </w:r>
    </w:p>
    <w:p w14:paraId="0BB3EE99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    */</w:t>
      </w:r>
    </w:p>
    <w:p w14:paraId="10D5248C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public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proofErr w:type="gram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CommissionEmployee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proofErr w:type="gram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String 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newFirstName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String 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newLastName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</w:t>
      </w:r>
    </w:p>
    <w:p w14:paraId="5BE7D4D7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String 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newSSN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</w:t>
      </w:r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double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newGrossSales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</w:t>
      </w:r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double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proofErr w:type="gram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newCommissionRate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{</w:t>
      </w:r>
      <w:proofErr w:type="gramEnd"/>
    </w:p>
    <w:p w14:paraId="67DD2EF8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</w:p>
    <w:p w14:paraId="2B5FCB65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proofErr w:type="gramStart"/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super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( 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newFirstName</w:t>
      </w:r>
      <w:proofErr w:type="spellEnd"/>
      <w:proofErr w:type="gram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 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newLastName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newSSN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;</w:t>
      </w:r>
    </w:p>
    <w:p w14:paraId="150A995E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grossSales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= 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newGrossSales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;</w:t>
      </w:r>
    </w:p>
    <w:p w14:paraId="52AA5D0D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commissionRate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= 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newCommissionRate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;</w:t>
      </w:r>
    </w:p>
    <w:p w14:paraId="6CC09483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</w:p>
    <w:p w14:paraId="330E48CC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}</w:t>
      </w:r>
    </w:p>
    <w:p w14:paraId="460B8078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</w:t>
      </w:r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// accessor methods</w:t>
      </w:r>
    </w:p>
    <w:p w14:paraId="424C4493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public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double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proofErr w:type="gram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getGrossSales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proofErr w:type="gram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{</w:t>
      </w:r>
    </w:p>
    <w:p w14:paraId="02EF9219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return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grossSales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;</w:t>
      </w:r>
    </w:p>
    <w:p w14:paraId="3BC482A1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}</w:t>
      </w:r>
    </w:p>
    <w:p w14:paraId="7CD42125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public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double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proofErr w:type="gram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getCommissionRate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proofErr w:type="gram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{</w:t>
      </w:r>
    </w:p>
    <w:p w14:paraId="7108844C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return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commissionRate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;</w:t>
      </w:r>
    </w:p>
    <w:p w14:paraId="6EC83B30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}</w:t>
      </w:r>
    </w:p>
    <w:p w14:paraId="129389B7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</w:p>
    <w:p w14:paraId="4116ECE6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1452D0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// mutator methods</w:t>
      </w:r>
    </w:p>
    <w:p w14:paraId="278B0EF8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lastRenderedPageBreak/>
        <w:t xml:space="preserve">    </w:t>
      </w:r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public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void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proofErr w:type="gram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setGrossSales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( </w:t>
      </w:r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double</w:t>
      </w:r>
      <w:proofErr w:type="gram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newGrossSales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){</w:t>
      </w:r>
    </w:p>
    <w:p w14:paraId="1CCA0AA6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grossSales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= 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newGrossSales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;</w:t>
      </w:r>
    </w:p>
    <w:p w14:paraId="0E0751E2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}</w:t>
      </w:r>
    </w:p>
    <w:p w14:paraId="49DCFAD5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public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void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proofErr w:type="gram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setCommissionRate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( </w:t>
      </w:r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double</w:t>
      </w:r>
      <w:proofErr w:type="gram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newCommissionRate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){</w:t>
      </w:r>
    </w:p>
    <w:p w14:paraId="3D8F8BE7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commissionRate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= 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newCommissionRate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;</w:t>
      </w:r>
    </w:p>
    <w:p w14:paraId="46F7048B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}</w:t>
      </w:r>
    </w:p>
    <w:p w14:paraId="0D762A5B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</w:p>
    <w:p w14:paraId="0943A114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public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String </w:t>
      </w:r>
      <w:proofErr w:type="spellStart"/>
      <w:proofErr w:type="gram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toString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proofErr w:type="gram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{</w:t>
      </w:r>
    </w:p>
    <w:p w14:paraId="028742B4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return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proofErr w:type="gramStart"/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super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.toString</w:t>
      </w:r>
      <w:proofErr w:type="spellEnd"/>
      <w:proofErr w:type="gram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() + </w:t>
      </w:r>
      <w:r w:rsidRPr="001452D0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\</w:t>
      </w:r>
      <w:proofErr w:type="spellStart"/>
      <w:r w:rsidRPr="001452D0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tEmployee</w:t>
      </w:r>
      <w:proofErr w:type="spellEnd"/>
      <w:r w:rsidRPr="001452D0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 xml:space="preserve"> Type: Commission"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+ </w:t>
      </w:r>
      <w:r w:rsidRPr="001452D0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, \</w:t>
      </w:r>
      <w:proofErr w:type="spellStart"/>
      <w:r w:rsidRPr="001452D0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tGross</w:t>
      </w:r>
      <w:proofErr w:type="spellEnd"/>
      <w:r w:rsidRPr="001452D0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 xml:space="preserve"> Sales: "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+ 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currency.format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getGrossSales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))</w:t>
      </w:r>
    </w:p>
    <w:p w14:paraId="1A169CFA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+ </w:t>
      </w:r>
      <w:r w:rsidRPr="001452D0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\</w:t>
      </w:r>
      <w:proofErr w:type="spellStart"/>
      <w:r w:rsidRPr="001452D0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tCommission</w:t>
      </w:r>
      <w:proofErr w:type="spellEnd"/>
      <w:r w:rsidRPr="001452D0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 xml:space="preserve"> Rate: "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+ </w:t>
      </w:r>
      <w:proofErr w:type="spellStart"/>
      <w:proofErr w:type="gram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currency.format</w:t>
      </w:r>
      <w:proofErr w:type="spellEnd"/>
      <w:proofErr w:type="gram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getCommissionRate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()) + </w:t>
      </w:r>
      <w:r w:rsidRPr="001452D0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\</w:t>
      </w:r>
      <w:proofErr w:type="spellStart"/>
      <w:r w:rsidRPr="001452D0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tEarnings</w:t>
      </w:r>
      <w:proofErr w:type="spellEnd"/>
      <w:r w:rsidRPr="001452D0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: "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+ 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currency.format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proofErr w:type="spellStart"/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this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.getEarnings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));</w:t>
      </w:r>
    </w:p>
    <w:p w14:paraId="7090F564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}</w:t>
      </w:r>
    </w:p>
    <w:p w14:paraId="0422F49E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</w:p>
    <w:p w14:paraId="4C0F0B78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1452D0">
        <w:rPr>
          <w:rFonts w:ascii="Courier New" w:eastAsia="Times New Roman" w:hAnsi="Courier New" w:cs="Courier New"/>
          <w:color w:val="808080"/>
          <w:sz w:val="18"/>
          <w:szCs w:val="18"/>
          <w:lang w:eastAsia="zh-CN"/>
        </w:rPr>
        <w:t>@Override</w:t>
      </w:r>
    </w:p>
    <w:p w14:paraId="7837CBAA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public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boolean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gram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equals( Object</w:t>
      </w:r>
      <w:proofErr w:type="gram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o ){</w:t>
      </w:r>
    </w:p>
    <w:p w14:paraId="0F8D2721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proofErr w:type="gramStart"/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if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 !</w:t>
      </w:r>
      <w:proofErr w:type="gram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gram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 o</w:t>
      </w:r>
      <w:proofErr w:type="gram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instanceof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CommissionEmployee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))</w:t>
      </w:r>
    </w:p>
    <w:p w14:paraId="3522E5E5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</w:t>
      </w:r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return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false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;</w:t>
      </w:r>
    </w:p>
    <w:p w14:paraId="16DA51EB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proofErr w:type="gramStart"/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else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{</w:t>
      </w:r>
      <w:proofErr w:type="gramEnd"/>
    </w:p>
    <w:p w14:paraId="50856209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CommissionEmployee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objC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= (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CommissionEmployee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o;</w:t>
      </w:r>
    </w:p>
    <w:p w14:paraId="280EDFEB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</w:t>
      </w:r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return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proofErr w:type="gramStart"/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super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.equals</w:t>
      </w:r>
      <w:proofErr w:type="spellEnd"/>
      <w:proofErr w:type="gram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objC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) </w:t>
      </w:r>
    </w:p>
    <w:p w14:paraId="5DB0FC62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    &amp;&amp; </w:t>
      </w:r>
      <w:proofErr w:type="spellStart"/>
      <w:proofErr w:type="gramStart"/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this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.getGrossSales</w:t>
      </w:r>
      <w:proofErr w:type="spellEnd"/>
      <w:proofErr w:type="gram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() == 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objC.getGrossSales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() </w:t>
      </w:r>
    </w:p>
    <w:p w14:paraId="69CF166A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    &amp;&amp; </w:t>
      </w:r>
      <w:proofErr w:type="spellStart"/>
      <w:proofErr w:type="gramStart"/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this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.getCommissionRate</w:t>
      </w:r>
      <w:proofErr w:type="spellEnd"/>
      <w:proofErr w:type="gram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() == 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objC.getCommissionRate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);</w:t>
      </w:r>
    </w:p>
    <w:p w14:paraId="489BC00B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}</w:t>
      </w:r>
    </w:p>
    <w:p w14:paraId="1A23302E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</w:t>
      </w:r>
    </w:p>
    <w:p w14:paraId="52FC0171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}</w:t>
      </w:r>
    </w:p>
    <w:p w14:paraId="28D036C0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</w:p>
    <w:p w14:paraId="56D13067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public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double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proofErr w:type="gram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getEarnings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proofErr w:type="gram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{</w:t>
      </w:r>
    </w:p>
    <w:p w14:paraId="323AB24A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r w:rsidRPr="001452D0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return</w:t>
      </w: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commissionRate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* </w:t>
      </w:r>
      <w:proofErr w:type="spellStart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grossSales</w:t>
      </w:r>
      <w:proofErr w:type="spellEnd"/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;</w:t>
      </w:r>
    </w:p>
    <w:p w14:paraId="10D696AE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}</w:t>
      </w:r>
    </w:p>
    <w:p w14:paraId="135F43DE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</w:p>
    <w:p w14:paraId="48BB4708" w14:textId="77777777" w:rsidR="001452D0" w:rsidRPr="001452D0" w:rsidRDefault="001452D0" w:rsidP="001452D0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1452D0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}</w:t>
      </w:r>
    </w:p>
    <w:p w14:paraId="53A0DE43" w14:textId="77777777" w:rsidR="001452D0" w:rsidRPr="001452D0" w:rsidRDefault="001452D0" w:rsidP="001452D0">
      <w:pPr>
        <w:pBdr>
          <w:bottom w:val="single" w:sz="12" w:space="1" w:color="auto"/>
        </w:pBd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</w:p>
    <w:p w14:paraId="5BE55948" w14:textId="77777777" w:rsidR="003A1D7B" w:rsidRPr="00D36E57" w:rsidRDefault="003A1D7B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</w:pPr>
    </w:p>
    <w:p w14:paraId="2C7FFE3E" w14:textId="4DF2EBA5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lastRenderedPageBreak/>
        <w:t>import</w:t>
      </w: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java.</w:t>
      </w:r>
      <w:proofErr w:type="gramStart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text.DecimalFormat</w:t>
      </w:r>
      <w:proofErr w:type="spellEnd"/>
      <w:proofErr w:type="gramEnd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;</w:t>
      </w:r>
    </w:p>
    <w:p w14:paraId="4549632B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</w:p>
    <w:p w14:paraId="2B6E4FE0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public</w:t>
      </w: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r w:rsidRPr="008C6F1D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class</w:t>
      </w: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BasePlusCommissionEmployee</w:t>
      </w:r>
      <w:proofErr w:type="spellEnd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r w:rsidRPr="008C6F1D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extends</w:t>
      </w: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CommissionEmployee</w:t>
      </w:r>
      <w:proofErr w:type="spellEnd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{</w:t>
      </w:r>
    </w:p>
    <w:p w14:paraId="41FB0364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</w:p>
    <w:p w14:paraId="55BDE3F3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8C6F1D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// instance variable</w:t>
      </w:r>
    </w:p>
    <w:p w14:paraId="70DECC33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8C6F1D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private</w:t>
      </w: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r w:rsidRPr="008C6F1D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double</w:t>
      </w: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baseSalary</w:t>
      </w:r>
      <w:proofErr w:type="spellEnd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;</w:t>
      </w:r>
    </w:p>
    <w:p w14:paraId="2E4CA216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</w:p>
    <w:p w14:paraId="4CF2ECA6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8C6F1D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// create </w:t>
      </w:r>
      <w:proofErr w:type="spellStart"/>
      <w:r w:rsidRPr="008C6F1D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DecimalFormat</w:t>
      </w:r>
      <w:proofErr w:type="spellEnd"/>
      <w:r w:rsidRPr="008C6F1D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object currency</w:t>
      </w:r>
    </w:p>
    <w:p w14:paraId="1E6D8129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proofErr w:type="spellStart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DecimalFormat</w:t>
      </w:r>
      <w:proofErr w:type="spellEnd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currency = </w:t>
      </w:r>
      <w:r w:rsidRPr="008C6F1D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new</w:t>
      </w: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proofErr w:type="gramStart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DecimalFormat</w:t>
      </w:r>
      <w:proofErr w:type="spellEnd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proofErr w:type="gramEnd"/>
      <w:r w:rsidRPr="008C6F1D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$0.00"</w:t>
      </w: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;</w:t>
      </w:r>
    </w:p>
    <w:p w14:paraId="6A00C81A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</w:p>
    <w:p w14:paraId="3B096EDA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8C6F1D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/**</w:t>
      </w:r>
    </w:p>
    <w:p w14:paraId="73EE8020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    * constructor that create </w:t>
      </w:r>
      <w:proofErr w:type="gramStart"/>
      <w:r w:rsidRPr="008C6F1D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an</w:t>
      </w:r>
      <w:proofErr w:type="gramEnd"/>
      <w:r w:rsidRPr="008C6F1D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</w:t>
      </w:r>
      <w:proofErr w:type="spellStart"/>
      <w:r w:rsidRPr="008C6F1D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BasePlusCommissionEmployee</w:t>
      </w:r>
      <w:proofErr w:type="spellEnd"/>
      <w:r w:rsidRPr="008C6F1D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object</w:t>
      </w:r>
    </w:p>
    <w:p w14:paraId="1FB65126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    * @</w:t>
      </w:r>
      <w:proofErr w:type="spellStart"/>
      <w:r w:rsidRPr="008C6F1D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param</w:t>
      </w:r>
      <w:proofErr w:type="spellEnd"/>
      <w:r w:rsidRPr="008C6F1D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</w:t>
      </w:r>
      <w:proofErr w:type="spellStart"/>
      <w:r w:rsidRPr="008C6F1D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newFirstName</w:t>
      </w:r>
      <w:proofErr w:type="spellEnd"/>
    </w:p>
    <w:p w14:paraId="3053ECA8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    * @</w:t>
      </w:r>
      <w:proofErr w:type="spellStart"/>
      <w:r w:rsidRPr="008C6F1D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param</w:t>
      </w:r>
      <w:proofErr w:type="spellEnd"/>
      <w:r w:rsidRPr="008C6F1D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</w:t>
      </w:r>
      <w:proofErr w:type="spellStart"/>
      <w:r w:rsidRPr="008C6F1D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newLastName</w:t>
      </w:r>
      <w:proofErr w:type="spellEnd"/>
    </w:p>
    <w:p w14:paraId="1EAAB84F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    * @</w:t>
      </w:r>
      <w:proofErr w:type="spellStart"/>
      <w:r w:rsidRPr="008C6F1D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param</w:t>
      </w:r>
      <w:proofErr w:type="spellEnd"/>
      <w:r w:rsidRPr="008C6F1D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</w:t>
      </w:r>
      <w:proofErr w:type="spellStart"/>
      <w:r w:rsidRPr="008C6F1D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newSSN</w:t>
      </w:r>
      <w:proofErr w:type="spellEnd"/>
    </w:p>
    <w:p w14:paraId="166D68EC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    * @</w:t>
      </w:r>
      <w:proofErr w:type="spellStart"/>
      <w:r w:rsidRPr="008C6F1D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param</w:t>
      </w:r>
      <w:proofErr w:type="spellEnd"/>
      <w:r w:rsidRPr="008C6F1D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</w:t>
      </w:r>
      <w:proofErr w:type="spellStart"/>
      <w:r w:rsidRPr="008C6F1D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newGrossSales</w:t>
      </w:r>
      <w:proofErr w:type="spellEnd"/>
    </w:p>
    <w:p w14:paraId="7E5EDE60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    * @</w:t>
      </w:r>
      <w:proofErr w:type="spellStart"/>
      <w:r w:rsidRPr="008C6F1D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param</w:t>
      </w:r>
      <w:proofErr w:type="spellEnd"/>
      <w:r w:rsidRPr="008C6F1D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</w:t>
      </w:r>
      <w:proofErr w:type="spellStart"/>
      <w:r w:rsidRPr="008C6F1D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newCommissionRate</w:t>
      </w:r>
      <w:proofErr w:type="spellEnd"/>
    </w:p>
    <w:p w14:paraId="1886155E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    * @</w:t>
      </w:r>
      <w:proofErr w:type="spellStart"/>
      <w:r w:rsidRPr="008C6F1D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param</w:t>
      </w:r>
      <w:proofErr w:type="spellEnd"/>
      <w:r w:rsidRPr="008C6F1D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</w:t>
      </w:r>
      <w:proofErr w:type="spellStart"/>
      <w:r w:rsidRPr="008C6F1D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newBaseSalary</w:t>
      </w:r>
      <w:proofErr w:type="spellEnd"/>
      <w:r w:rsidRPr="008C6F1D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</w:t>
      </w:r>
    </w:p>
    <w:p w14:paraId="6AEE80CD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    */</w:t>
      </w:r>
    </w:p>
    <w:p w14:paraId="5AD02784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8C6F1D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public</w:t>
      </w: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proofErr w:type="gramStart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BasePlusCommissionEmployee</w:t>
      </w:r>
      <w:proofErr w:type="spellEnd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proofErr w:type="gramEnd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String </w:t>
      </w:r>
      <w:proofErr w:type="spellStart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newFirstName</w:t>
      </w:r>
      <w:proofErr w:type="spellEnd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String </w:t>
      </w:r>
      <w:proofErr w:type="spellStart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newLastName</w:t>
      </w:r>
      <w:proofErr w:type="spellEnd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String </w:t>
      </w:r>
      <w:proofErr w:type="spellStart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newSSN</w:t>
      </w:r>
      <w:proofErr w:type="spellEnd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</w:t>
      </w:r>
    </w:p>
    <w:p w14:paraId="7E88D448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</w:t>
      </w:r>
      <w:r w:rsidRPr="008C6F1D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double</w:t>
      </w: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newGrossSales</w:t>
      </w:r>
      <w:proofErr w:type="spellEnd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</w:t>
      </w:r>
      <w:r w:rsidRPr="008C6F1D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double</w:t>
      </w: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newCommissionRate</w:t>
      </w:r>
      <w:proofErr w:type="spellEnd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</w:t>
      </w:r>
      <w:r w:rsidRPr="008C6F1D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double</w:t>
      </w: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proofErr w:type="gramStart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newBaseSalary</w:t>
      </w:r>
      <w:proofErr w:type="spellEnd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{</w:t>
      </w:r>
      <w:proofErr w:type="gramEnd"/>
    </w:p>
    <w:p w14:paraId="6244CC7C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</w:p>
    <w:p w14:paraId="0465947B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proofErr w:type="gramStart"/>
      <w:r w:rsidRPr="008C6F1D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super</w:t>
      </w: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( </w:t>
      </w:r>
      <w:proofErr w:type="spellStart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newFirstName</w:t>
      </w:r>
      <w:proofErr w:type="spellEnd"/>
      <w:proofErr w:type="gramEnd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</w:t>
      </w:r>
      <w:proofErr w:type="spellStart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newLastName</w:t>
      </w:r>
      <w:proofErr w:type="spellEnd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</w:t>
      </w:r>
      <w:proofErr w:type="spellStart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newSSN</w:t>
      </w:r>
      <w:proofErr w:type="spellEnd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</w:t>
      </w:r>
      <w:proofErr w:type="spellStart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newGrossSales</w:t>
      </w:r>
      <w:proofErr w:type="spellEnd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</w:t>
      </w:r>
      <w:proofErr w:type="spellStart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newCommissionRate</w:t>
      </w:r>
      <w:proofErr w:type="spellEnd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);</w:t>
      </w:r>
    </w:p>
    <w:p w14:paraId="47FDE795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</w:p>
    <w:p w14:paraId="72AA221B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proofErr w:type="spellStart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baseSalary</w:t>
      </w:r>
      <w:proofErr w:type="spellEnd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= </w:t>
      </w:r>
      <w:proofErr w:type="spellStart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newBaseSalary</w:t>
      </w:r>
      <w:proofErr w:type="spellEnd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;</w:t>
      </w:r>
    </w:p>
    <w:p w14:paraId="03EB63FE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}</w:t>
      </w:r>
    </w:p>
    <w:p w14:paraId="7867B640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</w:p>
    <w:p w14:paraId="3DC7B12F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8C6F1D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// accessor methods</w:t>
      </w:r>
    </w:p>
    <w:p w14:paraId="30E51C56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8C6F1D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public</w:t>
      </w: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r w:rsidRPr="008C6F1D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double</w:t>
      </w: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proofErr w:type="gramStart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getBaseSalary</w:t>
      </w:r>
      <w:proofErr w:type="spellEnd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proofErr w:type="gramEnd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{</w:t>
      </w:r>
    </w:p>
    <w:p w14:paraId="607CD4ED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r w:rsidRPr="008C6F1D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return</w:t>
      </w: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baseSalary</w:t>
      </w:r>
      <w:proofErr w:type="spellEnd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;</w:t>
      </w:r>
    </w:p>
    <w:p w14:paraId="30015F17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}</w:t>
      </w:r>
    </w:p>
    <w:p w14:paraId="3FA9CAC6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8C6F1D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public</w:t>
      </w: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r w:rsidRPr="008C6F1D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void</w:t>
      </w: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proofErr w:type="gramStart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setBaseSalary</w:t>
      </w:r>
      <w:proofErr w:type="spellEnd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( </w:t>
      </w:r>
      <w:r w:rsidRPr="008C6F1D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double</w:t>
      </w:r>
      <w:proofErr w:type="gramEnd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newBaseSalary</w:t>
      </w:r>
      <w:proofErr w:type="spellEnd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){</w:t>
      </w:r>
    </w:p>
    <w:p w14:paraId="6FD4EA77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proofErr w:type="gramStart"/>
      <w:r w:rsidRPr="008C6F1D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if</w:t>
      </w: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( </w:t>
      </w:r>
      <w:proofErr w:type="spellStart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newBaseSalary</w:t>
      </w:r>
      <w:proofErr w:type="spellEnd"/>
      <w:proofErr w:type="gramEnd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&gt;= </w:t>
      </w:r>
      <w:r w:rsidRPr="008C6F1D">
        <w:rPr>
          <w:rFonts w:ascii="Courier New" w:eastAsia="Times New Roman" w:hAnsi="Courier New" w:cs="Courier New"/>
          <w:color w:val="09885A"/>
          <w:sz w:val="18"/>
          <w:szCs w:val="18"/>
          <w:lang w:eastAsia="zh-CN"/>
        </w:rPr>
        <w:t>0</w:t>
      </w: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)</w:t>
      </w:r>
    </w:p>
    <w:p w14:paraId="5633BD95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</w:t>
      </w:r>
      <w:proofErr w:type="spellStart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baseSalary</w:t>
      </w:r>
      <w:proofErr w:type="spellEnd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= </w:t>
      </w:r>
      <w:proofErr w:type="spellStart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newBaseSalary</w:t>
      </w:r>
      <w:proofErr w:type="spellEnd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;</w:t>
      </w:r>
    </w:p>
    <w:p w14:paraId="19FCDBC4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lastRenderedPageBreak/>
        <w:t xml:space="preserve">        </w:t>
      </w:r>
      <w:r w:rsidRPr="008C6F1D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else</w:t>
      </w:r>
    </w:p>
    <w:p w14:paraId="1487B17E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</w:t>
      </w:r>
      <w:r w:rsidRPr="008C6F1D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throw</w:t>
      </w: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r w:rsidRPr="008C6F1D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new</w:t>
      </w: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proofErr w:type="gramStart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IllegalArgumentException</w:t>
      </w:r>
      <w:proofErr w:type="spellEnd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( </w:t>
      </w:r>
      <w:r w:rsidRPr="008C6F1D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</w:t>
      </w:r>
      <w:proofErr w:type="gramEnd"/>
      <w:r w:rsidRPr="008C6F1D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the base salary should not be negative"</w:t>
      </w: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);</w:t>
      </w:r>
    </w:p>
    <w:p w14:paraId="34B0E699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}</w:t>
      </w:r>
    </w:p>
    <w:p w14:paraId="018B3B6D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</w:p>
    <w:p w14:paraId="55736EC8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8C6F1D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/**</w:t>
      </w:r>
    </w:p>
    <w:p w14:paraId="486DD29D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    * </w:t>
      </w:r>
      <w:proofErr w:type="spellStart"/>
      <w:proofErr w:type="gramStart"/>
      <w:r w:rsidRPr="008C6F1D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getEearning</w:t>
      </w:r>
      <w:proofErr w:type="spellEnd"/>
      <w:r w:rsidRPr="008C6F1D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(</w:t>
      </w:r>
      <w:proofErr w:type="gramEnd"/>
      <w:r w:rsidRPr="008C6F1D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) method that returns the employee's earning.</w:t>
      </w:r>
    </w:p>
    <w:p w14:paraId="38359BD0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    * @return a double value that represents total earning</w:t>
      </w:r>
    </w:p>
    <w:p w14:paraId="7BA75F0A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    */</w:t>
      </w:r>
    </w:p>
    <w:p w14:paraId="5EF5F2B9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8C6F1D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public</w:t>
      </w: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r w:rsidRPr="008C6F1D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double</w:t>
      </w: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proofErr w:type="gramStart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getEarnings</w:t>
      </w:r>
      <w:proofErr w:type="spellEnd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proofErr w:type="gramEnd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{</w:t>
      </w:r>
    </w:p>
    <w:p w14:paraId="1C6D9939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r w:rsidRPr="008C6F1D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return</w:t>
      </w: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(</w:t>
      </w:r>
      <w:proofErr w:type="spellStart"/>
      <w:proofErr w:type="gramStart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getCommissionRate</w:t>
      </w:r>
      <w:proofErr w:type="spellEnd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proofErr w:type="gramEnd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) * </w:t>
      </w:r>
      <w:proofErr w:type="spellStart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getGrossSales</w:t>
      </w:r>
      <w:proofErr w:type="spellEnd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()) + </w:t>
      </w:r>
      <w:proofErr w:type="spellStart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baseSalary</w:t>
      </w:r>
      <w:proofErr w:type="spellEnd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;</w:t>
      </w:r>
    </w:p>
    <w:p w14:paraId="339BD668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}</w:t>
      </w:r>
    </w:p>
    <w:p w14:paraId="7C7D1E2F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</w:p>
    <w:p w14:paraId="66FBD913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8C6F1D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public</w:t>
      </w: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String </w:t>
      </w:r>
      <w:proofErr w:type="spellStart"/>
      <w:proofErr w:type="gramStart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toString</w:t>
      </w:r>
      <w:proofErr w:type="spellEnd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proofErr w:type="gramEnd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{</w:t>
      </w:r>
    </w:p>
    <w:p w14:paraId="66C38C3C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r w:rsidRPr="008C6F1D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return</w:t>
      </w: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proofErr w:type="gramStart"/>
      <w:r w:rsidRPr="008C6F1D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super</w:t>
      </w: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.toString</w:t>
      </w:r>
      <w:proofErr w:type="spellEnd"/>
      <w:proofErr w:type="gramEnd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() + </w:t>
      </w:r>
      <w:r w:rsidRPr="008C6F1D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\</w:t>
      </w:r>
      <w:proofErr w:type="spellStart"/>
      <w:r w:rsidRPr="008C6F1D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tEmployee</w:t>
      </w:r>
      <w:proofErr w:type="spellEnd"/>
      <w:r w:rsidRPr="008C6F1D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 xml:space="preserve"> Type: </w:t>
      </w:r>
      <w:proofErr w:type="spellStart"/>
      <w:r w:rsidRPr="008C6F1D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Base+Commission</w:t>
      </w:r>
      <w:proofErr w:type="spellEnd"/>
      <w:r w:rsidRPr="008C6F1D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</w:t>
      </w: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+ </w:t>
      </w:r>
      <w:r w:rsidRPr="008C6F1D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, \</w:t>
      </w:r>
      <w:proofErr w:type="spellStart"/>
      <w:r w:rsidRPr="008C6F1D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tBase</w:t>
      </w:r>
      <w:proofErr w:type="spellEnd"/>
      <w:r w:rsidRPr="008C6F1D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 xml:space="preserve"> Salary: "</w:t>
      </w: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+ </w:t>
      </w:r>
    </w:p>
    <w:p w14:paraId="76E7CDEF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</w:t>
      </w:r>
      <w:proofErr w:type="spellStart"/>
      <w:proofErr w:type="gramStart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currency.format</w:t>
      </w:r>
      <w:proofErr w:type="spellEnd"/>
      <w:proofErr w:type="gramEnd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proofErr w:type="spellStart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getBaseSalary</w:t>
      </w:r>
      <w:proofErr w:type="spellEnd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())  + </w:t>
      </w:r>
      <w:r w:rsidRPr="008C6F1D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\</w:t>
      </w:r>
      <w:proofErr w:type="spellStart"/>
      <w:r w:rsidRPr="008C6F1D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tEarnings</w:t>
      </w:r>
      <w:proofErr w:type="spellEnd"/>
      <w:r w:rsidRPr="008C6F1D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: "</w:t>
      </w: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+ </w:t>
      </w:r>
      <w:proofErr w:type="spellStart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currency.format</w:t>
      </w:r>
      <w:proofErr w:type="spellEnd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proofErr w:type="spellStart"/>
      <w:r w:rsidRPr="008C6F1D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this</w:t>
      </w: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.getEarnings</w:t>
      </w:r>
      <w:proofErr w:type="spellEnd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));</w:t>
      </w:r>
    </w:p>
    <w:p w14:paraId="35D4387F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}</w:t>
      </w:r>
    </w:p>
    <w:p w14:paraId="29881E8E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</w:p>
    <w:p w14:paraId="6608ECD3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8C6F1D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public</w:t>
      </w: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r w:rsidRPr="008C6F1D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boolean</w:t>
      </w:r>
      <w:proofErr w:type="spellEnd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gramStart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equals( Object</w:t>
      </w:r>
      <w:proofErr w:type="gramEnd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o ){</w:t>
      </w:r>
    </w:p>
    <w:p w14:paraId="7F72402D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</w:p>
    <w:p w14:paraId="5D150345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proofErr w:type="gramStart"/>
      <w:r w:rsidRPr="008C6F1D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if</w:t>
      </w: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 !</w:t>
      </w:r>
      <w:proofErr w:type="gramEnd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( o </w:t>
      </w:r>
      <w:proofErr w:type="spellStart"/>
      <w:r w:rsidRPr="008C6F1D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instanceof</w:t>
      </w:r>
      <w:proofErr w:type="spellEnd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BasePlusCommissionEmployee</w:t>
      </w:r>
      <w:proofErr w:type="spellEnd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))</w:t>
      </w:r>
    </w:p>
    <w:p w14:paraId="0A2B50E7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</w:t>
      </w:r>
      <w:r w:rsidRPr="008C6F1D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return</w:t>
      </w: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r w:rsidRPr="008C6F1D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false</w:t>
      </w: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;</w:t>
      </w:r>
    </w:p>
    <w:p w14:paraId="3ACB516F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proofErr w:type="gramStart"/>
      <w:r w:rsidRPr="008C6F1D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else</w:t>
      </w: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{</w:t>
      </w:r>
      <w:proofErr w:type="gramEnd"/>
    </w:p>
    <w:p w14:paraId="24FFECE9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</w:t>
      </w:r>
      <w:proofErr w:type="spellStart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BasePlusCommissionEmployee</w:t>
      </w:r>
      <w:proofErr w:type="spellEnd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objH</w:t>
      </w:r>
      <w:proofErr w:type="spellEnd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= (</w:t>
      </w:r>
      <w:proofErr w:type="spellStart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BasePlusCommissionEmployee</w:t>
      </w:r>
      <w:proofErr w:type="spellEnd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 o;</w:t>
      </w:r>
    </w:p>
    <w:p w14:paraId="09307B78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</w:t>
      </w:r>
      <w:r w:rsidRPr="008C6F1D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return</w:t>
      </w: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proofErr w:type="gramStart"/>
      <w:r w:rsidRPr="008C6F1D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super</w:t>
      </w: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.equals</w:t>
      </w:r>
      <w:proofErr w:type="spellEnd"/>
      <w:proofErr w:type="gramEnd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proofErr w:type="spellStart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objH</w:t>
      </w:r>
      <w:proofErr w:type="spellEnd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) </w:t>
      </w:r>
    </w:p>
    <w:p w14:paraId="23FD4F63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    &amp;&amp; </w:t>
      </w:r>
      <w:proofErr w:type="spellStart"/>
      <w:proofErr w:type="gramStart"/>
      <w:r w:rsidRPr="008C6F1D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this</w:t>
      </w: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.getEarnings</w:t>
      </w:r>
      <w:proofErr w:type="spellEnd"/>
      <w:proofErr w:type="gramEnd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() == </w:t>
      </w:r>
      <w:proofErr w:type="spellStart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objH.getEarnings</w:t>
      </w:r>
      <w:proofErr w:type="spellEnd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() </w:t>
      </w:r>
    </w:p>
    <w:p w14:paraId="47DB438F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    &amp;&amp; </w:t>
      </w:r>
      <w:proofErr w:type="spellStart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baseSalary</w:t>
      </w:r>
      <w:proofErr w:type="spellEnd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== </w:t>
      </w:r>
      <w:proofErr w:type="spellStart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objH.baseSalary</w:t>
      </w:r>
      <w:proofErr w:type="spellEnd"/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;</w:t>
      </w:r>
    </w:p>
    <w:p w14:paraId="41BBA070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}</w:t>
      </w:r>
    </w:p>
    <w:p w14:paraId="5606BA35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</w:p>
    <w:p w14:paraId="5B227512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}</w:t>
      </w:r>
    </w:p>
    <w:p w14:paraId="53F20A01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</w:p>
    <w:p w14:paraId="0776B9BC" w14:textId="77777777" w:rsidR="008C6F1D" w:rsidRPr="008C6F1D" w:rsidRDefault="008C6F1D" w:rsidP="008C6F1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8C6F1D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}</w:t>
      </w:r>
    </w:p>
    <w:p w14:paraId="70C00DF4" w14:textId="25499190" w:rsidR="008C6F1D" w:rsidRPr="00D36E57" w:rsidRDefault="008C6F1D" w:rsidP="008C6F1D">
      <w:pPr>
        <w:pBdr>
          <w:bottom w:val="single" w:sz="12" w:space="1" w:color="auto"/>
        </w:pBd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</w:p>
    <w:p w14:paraId="4E2581AF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/**</w:t>
      </w:r>
    </w:p>
    <w:p w14:paraId="0FED03E6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*</w:t>
      </w:r>
    </w:p>
    <w:p w14:paraId="12BB428F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lastRenderedPageBreak/>
        <w:t xml:space="preserve"> * @author </w:t>
      </w:r>
      <w:proofErr w:type="gramStart"/>
      <w:r w:rsidRPr="003A1D7B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zhenhua.yang</w:t>
      </w:r>
      <w:proofErr w:type="gramEnd"/>
      <w:r w:rsidRPr="003A1D7B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.1</w:t>
      </w:r>
    </w:p>
    <w:p w14:paraId="34F51DAC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* @version 1.0</w:t>
      </w:r>
    </w:p>
    <w:p w14:paraId="3A803264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*/</w:t>
      </w:r>
    </w:p>
    <w:p w14:paraId="6319F72D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import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proofErr w:type="gram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java.util</w:t>
      </w:r>
      <w:proofErr w:type="gram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.ArrayList</w:t>
      </w:r>
      <w:proofErr w:type="spell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;</w:t>
      </w:r>
    </w:p>
    <w:p w14:paraId="762C52CF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import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proofErr w:type="gram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java.util</w:t>
      </w:r>
      <w:proofErr w:type="gram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.Random</w:t>
      </w:r>
      <w:proofErr w:type="spell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;</w:t>
      </w:r>
    </w:p>
    <w:p w14:paraId="1D71CAC2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</w:p>
    <w:p w14:paraId="317C3C2F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public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r w:rsidRPr="003A1D7B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class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EmployeeClient</w:t>
      </w:r>
      <w:proofErr w:type="spell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{</w:t>
      </w:r>
    </w:p>
    <w:p w14:paraId="061DAA66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</w:p>
    <w:p w14:paraId="3B1EBDEE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3A1D7B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public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r w:rsidRPr="003A1D7B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static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r w:rsidRPr="003A1D7B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void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gram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main( String</w:t>
      </w:r>
      <w:proofErr w:type="gram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[] </w:t>
      </w:r>
      <w:proofErr w:type="spell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args</w:t>
      </w:r>
      <w:proofErr w:type="spell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){</w:t>
      </w:r>
    </w:p>
    <w:p w14:paraId="25693A1D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</w:p>
    <w:p w14:paraId="50E73E87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r w:rsidRPr="003A1D7B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// create </w:t>
      </w:r>
      <w:proofErr w:type="spellStart"/>
      <w:r w:rsidRPr="003A1D7B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ArrayList</w:t>
      </w:r>
      <w:proofErr w:type="spellEnd"/>
      <w:r w:rsidRPr="003A1D7B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object employees and implement </w:t>
      </w:r>
      <w:proofErr w:type="spellStart"/>
      <w:proofErr w:type="gramStart"/>
      <w:r w:rsidRPr="003A1D7B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generateEmployees</w:t>
      </w:r>
      <w:proofErr w:type="spellEnd"/>
      <w:r w:rsidRPr="003A1D7B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(</w:t>
      </w:r>
      <w:proofErr w:type="gramEnd"/>
      <w:r w:rsidRPr="003A1D7B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) </w:t>
      </w:r>
    </w:p>
    <w:p w14:paraId="5256B2A2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r w:rsidRPr="003A1D7B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// method to generate ten employees</w:t>
      </w:r>
    </w:p>
    <w:p w14:paraId="630FD8C6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proofErr w:type="spell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ArrayList</w:t>
      </w:r>
      <w:proofErr w:type="spell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&lt;Employee&gt; employees = </w:t>
      </w:r>
      <w:proofErr w:type="spellStart"/>
      <w:proofErr w:type="gram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generateEmployees</w:t>
      </w:r>
      <w:proofErr w:type="spell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proofErr w:type="gram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;</w:t>
      </w:r>
    </w:p>
    <w:p w14:paraId="71FC21A8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Employee worker = </w:t>
      </w:r>
      <w:r w:rsidRPr="003A1D7B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new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proofErr w:type="gram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HourlyEmployee</w:t>
      </w:r>
      <w:proofErr w:type="spell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( </w:t>
      </w:r>
      <w:r w:rsidRPr="003A1D7B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</w:t>
      </w:r>
      <w:proofErr w:type="gramEnd"/>
      <w:r w:rsidRPr="003A1D7B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Aaron"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</w:t>
      </w:r>
      <w:r w:rsidRPr="003A1D7B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Yang"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</w:t>
      </w:r>
      <w:r w:rsidRPr="003A1D7B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5079"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</w:t>
      </w:r>
      <w:r w:rsidRPr="003A1D7B">
        <w:rPr>
          <w:rFonts w:ascii="Courier New" w:eastAsia="Times New Roman" w:hAnsi="Courier New" w:cs="Courier New"/>
          <w:color w:val="09885A"/>
          <w:sz w:val="18"/>
          <w:szCs w:val="18"/>
          <w:lang w:eastAsia="zh-CN"/>
        </w:rPr>
        <w:t>60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</w:t>
      </w:r>
      <w:r w:rsidRPr="003A1D7B">
        <w:rPr>
          <w:rFonts w:ascii="Courier New" w:eastAsia="Times New Roman" w:hAnsi="Courier New" w:cs="Courier New"/>
          <w:color w:val="09885A"/>
          <w:sz w:val="18"/>
          <w:szCs w:val="18"/>
          <w:lang w:eastAsia="zh-CN"/>
        </w:rPr>
        <w:t>40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;</w:t>
      </w:r>
    </w:p>
    <w:p w14:paraId="70A4224A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</w:p>
    <w:p w14:paraId="63C45F40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r w:rsidRPr="003A1D7B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// use a for loop to print all the content of the </w:t>
      </w:r>
      <w:proofErr w:type="spellStart"/>
      <w:r w:rsidRPr="003A1D7B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emplyees</w:t>
      </w:r>
      <w:proofErr w:type="spellEnd"/>
      <w:r w:rsidRPr="003A1D7B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.</w:t>
      </w:r>
    </w:p>
    <w:p w14:paraId="7F870984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r w:rsidRPr="003A1D7B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for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gram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( </w:t>
      </w:r>
      <w:r w:rsidRPr="003A1D7B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int</w:t>
      </w:r>
      <w:proofErr w:type="gram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i</w:t>
      </w:r>
      <w:proofErr w:type="spell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= </w:t>
      </w:r>
      <w:r w:rsidRPr="003A1D7B">
        <w:rPr>
          <w:rFonts w:ascii="Courier New" w:eastAsia="Times New Roman" w:hAnsi="Courier New" w:cs="Courier New"/>
          <w:color w:val="09885A"/>
          <w:sz w:val="18"/>
          <w:szCs w:val="18"/>
          <w:lang w:eastAsia="zh-CN"/>
        </w:rPr>
        <w:t>0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; </w:t>
      </w:r>
      <w:proofErr w:type="spell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i</w:t>
      </w:r>
      <w:proofErr w:type="spell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&lt; </w:t>
      </w:r>
      <w:proofErr w:type="spell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employees.size</w:t>
      </w:r>
      <w:proofErr w:type="spell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(); </w:t>
      </w:r>
      <w:proofErr w:type="spell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i</w:t>
      </w:r>
      <w:proofErr w:type="spell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++ ){</w:t>
      </w:r>
    </w:p>
    <w:p w14:paraId="7A850309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</w:t>
      </w:r>
      <w:proofErr w:type="spell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System.out.println</w:t>
      </w:r>
      <w:proofErr w:type="spell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proofErr w:type="spell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employees.get</w:t>
      </w:r>
      <w:proofErr w:type="spell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proofErr w:type="spell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i</w:t>
      </w:r>
      <w:proofErr w:type="spellEnd"/>
      <w:proofErr w:type="gram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.</w:t>
      </w:r>
      <w:proofErr w:type="spell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toString</w:t>
      </w:r>
      <w:proofErr w:type="spellEnd"/>
      <w:proofErr w:type="gram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));</w:t>
      </w:r>
    </w:p>
    <w:p w14:paraId="5BD27AA9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}</w:t>
      </w:r>
    </w:p>
    <w:p w14:paraId="34B8921E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}</w:t>
      </w:r>
    </w:p>
    <w:p w14:paraId="27CA51E1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</w:p>
    <w:p w14:paraId="17B3FB6F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3A1D7B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// static method that generates ten employee objects and store in </w:t>
      </w:r>
      <w:proofErr w:type="gramStart"/>
      <w:r w:rsidRPr="003A1D7B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a</w:t>
      </w:r>
      <w:proofErr w:type="gramEnd"/>
      <w:r w:rsidRPr="003A1D7B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</w:t>
      </w:r>
      <w:proofErr w:type="spellStart"/>
      <w:r w:rsidRPr="003A1D7B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ArrayList</w:t>
      </w:r>
      <w:proofErr w:type="spellEnd"/>
      <w:r w:rsidRPr="003A1D7B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.</w:t>
      </w:r>
    </w:p>
    <w:p w14:paraId="6EC18ADE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</w:t>
      </w:r>
      <w:r w:rsidRPr="003A1D7B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public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r w:rsidRPr="003A1D7B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static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ArrayList</w:t>
      </w:r>
      <w:proofErr w:type="spell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&lt;Employee&gt; </w:t>
      </w:r>
      <w:proofErr w:type="spellStart"/>
      <w:proofErr w:type="gram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generateEmployees</w:t>
      </w:r>
      <w:proofErr w:type="spell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proofErr w:type="gram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{</w:t>
      </w:r>
    </w:p>
    <w:p w14:paraId="11F953AC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</w:p>
    <w:p w14:paraId="250BAC0D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r w:rsidRPr="003A1D7B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// </w:t>
      </w:r>
      <w:proofErr w:type="spellStart"/>
      <w:r w:rsidRPr="003A1D7B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creare</w:t>
      </w:r>
      <w:proofErr w:type="spellEnd"/>
      <w:r w:rsidRPr="003A1D7B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</w:t>
      </w:r>
      <w:proofErr w:type="gramStart"/>
      <w:r w:rsidRPr="003A1D7B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a</w:t>
      </w:r>
      <w:proofErr w:type="gramEnd"/>
      <w:r w:rsidRPr="003A1D7B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</w:t>
      </w:r>
      <w:proofErr w:type="spellStart"/>
      <w:r w:rsidRPr="003A1D7B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ArrayList</w:t>
      </w:r>
      <w:proofErr w:type="spellEnd"/>
      <w:r w:rsidRPr="003A1D7B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object list</w:t>
      </w:r>
    </w:p>
    <w:p w14:paraId="4BD43BE6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proofErr w:type="spell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ArrayList</w:t>
      </w:r>
      <w:proofErr w:type="spell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&lt;Employee&gt; list = </w:t>
      </w:r>
      <w:r w:rsidRPr="003A1D7B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new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ArrayList</w:t>
      </w:r>
      <w:proofErr w:type="spell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&lt;</w:t>
      </w:r>
      <w:proofErr w:type="gram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&gt;(</w:t>
      </w:r>
      <w:proofErr w:type="gram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;</w:t>
      </w:r>
    </w:p>
    <w:p w14:paraId="280AC3D8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r w:rsidRPr="003A1D7B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// instantiate a </w:t>
      </w:r>
      <w:proofErr w:type="spellStart"/>
      <w:r w:rsidRPr="003A1D7B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Randome</w:t>
      </w:r>
      <w:proofErr w:type="spellEnd"/>
      <w:r w:rsidRPr="003A1D7B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object rand</w:t>
      </w:r>
    </w:p>
    <w:p w14:paraId="4007EE6A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Random rand = </w:t>
      </w:r>
      <w:r w:rsidRPr="003A1D7B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new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gram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Random(</w:t>
      </w:r>
      <w:proofErr w:type="gram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;</w:t>
      </w:r>
    </w:p>
    <w:p w14:paraId="0B523426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</w:p>
    <w:p w14:paraId="6BA74EE6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r w:rsidRPr="003A1D7B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// create String arrays for ten first names, then last names and </w:t>
      </w:r>
      <w:proofErr w:type="spellStart"/>
      <w:r w:rsidRPr="003A1D7B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tem</w:t>
      </w:r>
      <w:proofErr w:type="spellEnd"/>
      <w:r w:rsidRPr="003A1D7B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SSNs.</w:t>
      </w:r>
    </w:p>
    <w:p w14:paraId="0C8AB722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proofErr w:type="gram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String[</w:t>
      </w:r>
      <w:proofErr w:type="gram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] </w:t>
      </w:r>
      <w:proofErr w:type="spell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firstNames</w:t>
      </w:r>
      <w:proofErr w:type="spell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= { </w:t>
      </w:r>
      <w:r w:rsidRPr="003A1D7B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Amy"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</w:t>
      </w:r>
      <w:r w:rsidRPr="003A1D7B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Aaron"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</w:t>
      </w:r>
      <w:r w:rsidRPr="003A1D7B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Jake"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</w:t>
      </w:r>
      <w:r w:rsidRPr="003A1D7B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Ming"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</w:t>
      </w:r>
      <w:r w:rsidRPr="003A1D7B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Ann"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</w:t>
      </w:r>
    </w:p>
    <w:p w14:paraId="40A04448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</w:t>
      </w:r>
      <w:r w:rsidRPr="003A1D7B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Mike"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</w:t>
      </w:r>
      <w:r w:rsidRPr="003A1D7B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</w:t>
      </w:r>
      <w:proofErr w:type="spellStart"/>
      <w:r w:rsidRPr="003A1D7B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Namcy</w:t>
      </w:r>
      <w:proofErr w:type="spellEnd"/>
      <w:r w:rsidRPr="003A1D7B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</w:t>
      </w:r>
      <w:r w:rsidRPr="003A1D7B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Bryn"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</w:t>
      </w:r>
      <w:r w:rsidRPr="003A1D7B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James"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</w:t>
      </w:r>
      <w:r w:rsidRPr="003A1D7B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Will</w:t>
      </w:r>
      <w:proofErr w:type="gramStart"/>
      <w:r w:rsidRPr="003A1D7B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}</w:t>
      </w:r>
      <w:proofErr w:type="gram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;</w:t>
      </w:r>
    </w:p>
    <w:p w14:paraId="5F684915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proofErr w:type="gram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String[</w:t>
      </w:r>
      <w:proofErr w:type="gram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] </w:t>
      </w:r>
      <w:proofErr w:type="spell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lastNames</w:t>
      </w:r>
      <w:proofErr w:type="spell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= { </w:t>
      </w:r>
      <w:r w:rsidRPr="003A1D7B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Lee"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</w:t>
      </w:r>
      <w:r w:rsidRPr="003A1D7B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Smith"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</w:t>
      </w:r>
      <w:r w:rsidRPr="003A1D7B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Fan"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</w:t>
      </w:r>
      <w:r w:rsidRPr="003A1D7B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Yang"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</w:t>
      </w:r>
      <w:r w:rsidRPr="003A1D7B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Zhang"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</w:t>
      </w:r>
    </w:p>
    <w:p w14:paraId="3EC89D0B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</w:t>
      </w:r>
      <w:r w:rsidRPr="003A1D7B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Black"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</w:t>
      </w:r>
      <w:r w:rsidRPr="003A1D7B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Vogel"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</w:t>
      </w:r>
      <w:r w:rsidRPr="003A1D7B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</w:t>
      </w:r>
      <w:proofErr w:type="spellStart"/>
      <w:r w:rsidRPr="003A1D7B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Megol</w:t>
      </w:r>
      <w:proofErr w:type="spellEnd"/>
      <w:r w:rsidRPr="003A1D7B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</w:t>
      </w:r>
      <w:r w:rsidRPr="003A1D7B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Kong</w:t>
      </w:r>
      <w:proofErr w:type="gramStart"/>
      <w:r w:rsidRPr="003A1D7B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}</w:t>
      </w:r>
      <w:proofErr w:type="gram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;</w:t>
      </w:r>
    </w:p>
    <w:p w14:paraId="313D96D9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lastRenderedPageBreak/>
        <w:t xml:space="preserve">        </w:t>
      </w:r>
      <w:proofErr w:type="gram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String[</w:t>
      </w:r>
      <w:proofErr w:type="gram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] </w:t>
      </w:r>
      <w:proofErr w:type="spell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ssn</w:t>
      </w:r>
      <w:proofErr w:type="spell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= { </w:t>
      </w:r>
      <w:r w:rsidRPr="003A1D7B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0987"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</w:t>
      </w:r>
      <w:r w:rsidRPr="003A1D7B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2312"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</w:t>
      </w:r>
      <w:r w:rsidRPr="003A1D7B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5092"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</w:t>
      </w:r>
      <w:r w:rsidRPr="003A1D7B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2309"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</w:t>
      </w:r>
      <w:r w:rsidRPr="003A1D7B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0934"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</w:t>
      </w:r>
    </w:p>
    <w:p w14:paraId="22D0D33B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</w:t>
      </w:r>
      <w:r w:rsidRPr="003A1D7B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0876"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</w:t>
      </w:r>
      <w:r w:rsidRPr="003A1D7B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7823"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</w:t>
      </w:r>
      <w:r w:rsidRPr="003A1D7B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9820"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</w:t>
      </w:r>
      <w:r w:rsidRPr="003A1D7B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0923"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</w:t>
      </w:r>
      <w:r w:rsidRPr="003A1D7B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5667</w:t>
      </w:r>
      <w:proofErr w:type="gramStart"/>
      <w:r w:rsidRPr="003A1D7B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}</w:t>
      </w:r>
      <w:proofErr w:type="gram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;</w:t>
      </w:r>
    </w:p>
    <w:p w14:paraId="40445474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</w:p>
    <w:p w14:paraId="1868ADB3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r w:rsidRPr="003A1D7B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// for loop to create ten Employee objects and add each to list.</w:t>
      </w:r>
    </w:p>
    <w:p w14:paraId="02DC716A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proofErr w:type="gramStart"/>
      <w:r w:rsidRPr="003A1D7B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for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( </w:t>
      </w:r>
      <w:r w:rsidRPr="003A1D7B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int</w:t>
      </w:r>
      <w:proofErr w:type="gram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i</w:t>
      </w:r>
      <w:proofErr w:type="spell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= </w:t>
      </w:r>
      <w:r w:rsidRPr="003A1D7B">
        <w:rPr>
          <w:rFonts w:ascii="Courier New" w:eastAsia="Times New Roman" w:hAnsi="Courier New" w:cs="Courier New"/>
          <w:color w:val="09885A"/>
          <w:sz w:val="18"/>
          <w:szCs w:val="18"/>
          <w:lang w:eastAsia="zh-CN"/>
        </w:rPr>
        <w:t>0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; </w:t>
      </w:r>
      <w:proofErr w:type="spell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i</w:t>
      </w:r>
      <w:proofErr w:type="spell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&lt; </w:t>
      </w:r>
      <w:r w:rsidRPr="003A1D7B">
        <w:rPr>
          <w:rFonts w:ascii="Courier New" w:eastAsia="Times New Roman" w:hAnsi="Courier New" w:cs="Courier New"/>
          <w:color w:val="09885A"/>
          <w:sz w:val="18"/>
          <w:szCs w:val="18"/>
          <w:lang w:eastAsia="zh-CN"/>
        </w:rPr>
        <w:t>10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; </w:t>
      </w:r>
      <w:proofErr w:type="spell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i</w:t>
      </w:r>
      <w:proofErr w:type="spell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++ ){</w:t>
      </w:r>
    </w:p>
    <w:p w14:paraId="5DF7AAA0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</w:t>
      </w:r>
      <w:r w:rsidRPr="003A1D7B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// </w:t>
      </w:r>
      <w:proofErr w:type="spellStart"/>
      <w:r w:rsidRPr="003A1D7B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craete</w:t>
      </w:r>
      <w:proofErr w:type="spellEnd"/>
      <w:r w:rsidRPr="003A1D7B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a random integer (value) from 0 to 3</w:t>
      </w:r>
    </w:p>
    <w:p w14:paraId="0159A209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</w:t>
      </w:r>
      <w:r w:rsidRPr="003A1D7B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int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value = </w:t>
      </w:r>
      <w:proofErr w:type="spellStart"/>
      <w:proofErr w:type="gram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rand.nextInt</w:t>
      </w:r>
      <w:proofErr w:type="spellEnd"/>
      <w:proofErr w:type="gram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r w:rsidRPr="003A1D7B">
        <w:rPr>
          <w:rFonts w:ascii="Courier New" w:eastAsia="Times New Roman" w:hAnsi="Courier New" w:cs="Courier New"/>
          <w:color w:val="09885A"/>
          <w:sz w:val="18"/>
          <w:szCs w:val="18"/>
          <w:lang w:eastAsia="zh-CN"/>
        </w:rPr>
        <w:t>3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;</w:t>
      </w:r>
    </w:p>
    <w:p w14:paraId="66A9D895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</w:t>
      </w:r>
      <w:r w:rsidRPr="003A1D7B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// if value = 0, create </w:t>
      </w:r>
      <w:proofErr w:type="spellStart"/>
      <w:r w:rsidRPr="003A1D7B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HourlyEmployee</w:t>
      </w:r>
      <w:proofErr w:type="spellEnd"/>
      <w:r w:rsidRPr="003A1D7B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object hourly</w:t>
      </w:r>
    </w:p>
    <w:p w14:paraId="1CE6B781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</w:t>
      </w:r>
      <w:r w:rsidRPr="003A1D7B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switch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(value) {</w:t>
      </w:r>
    </w:p>
    <w:p w14:paraId="5A1A99F7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</w:t>
      </w:r>
      <w:r w:rsidRPr="003A1D7B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case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r w:rsidRPr="003A1D7B">
        <w:rPr>
          <w:rFonts w:ascii="Courier New" w:eastAsia="Times New Roman" w:hAnsi="Courier New" w:cs="Courier New"/>
          <w:color w:val="09885A"/>
          <w:sz w:val="18"/>
          <w:szCs w:val="18"/>
          <w:lang w:eastAsia="zh-CN"/>
        </w:rPr>
        <w:t>0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:</w:t>
      </w:r>
    </w:p>
    <w:p w14:paraId="49918B38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    {</w:t>
      </w:r>
    </w:p>
    <w:p w14:paraId="6F96D229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        </w:t>
      </w:r>
      <w:r w:rsidRPr="003A1D7B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int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hour = </w:t>
      </w:r>
      <w:proofErr w:type="spellStart"/>
      <w:proofErr w:type="gram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rand.nextInt</w:t>
      </w:r>
      <w:proofErr w:type="spellEnd"/>
      <w:proofErr w:type="gram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r w:rsidRPr="003A1D7B">
        <w:rPr>
          <w:rFonts w:ascii="Courier New" w:eastAsia="Times New Roman" w:hAnsi="Courier New" w:cs="Courier New"/>
          <w:color w:val="09885A"/>
          <w:sz w:val="18"/>
          <w:szCs w:val="18"/>
          <w:lang w:eastAsia="zh-CN"/>
        </w:rPr>
        <w:t>40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;</w:t>
      </w:r>
    </w:p>
    <w:p w14:paraId="0809618A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        </w:t>
      </w:r>
      <w:r w:rsidRPr="003A1D7B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int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name = </w:t>
      </w:r>
      <w:proofErr w:type="spellStart"/>
      <w:proofErr w:type="gram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rand.nextInt</w:t>
      </w:r>
      <w:proofErr w:type="spellEnd"/>
      <w:proofErr w:type="gram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r w:rsidRPr="003A1D7B">
        <w:rPr>
          <w:rFonts w:ascii="Courier New" w:eastAsia="Times New Roman" w:hAnsi="Courier New" w:cs="Courier New"/>
          <w:color w:val="09885A"/>
          <w:sz w:val="18"/>
          <w:szCs w:val="18"/>
          <w:lang w:eastAsia="zh-CN"/>
        </w:rPr>
        <w:t>9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;</w:t>
      </w:r>
    </w:p>
    <w:p w14:paraId="6AEF9B4F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        Employee hourly = </w:t>
      </w:r>
      <w:r w:rsidRPr="003A1D7B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new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proofErr w:type="gram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HourlyEmployee</w:t>
      </w:r>
      <w:proofErr w:type="spell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( </w:t>
      </w:r>
      <w:proofErr w:type="spell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firstNames</w:t>
      </w:r>
      <w:proofErr w:type="spellEnd"/>
      <w:proofErr w:type="gram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[name], </w:t>
      </w:r>
      <w:proofErr w:type="spell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lastNames</w:t>
      </w:r>
      <w:proofErr w:type="spell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[name], </w:t>
      </w:r>
      <w:proofErr w:type="spell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ssn</w:t>
      </w:r>
      <w:proofErr w:type="spell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[name],</w:t>
      </w:r>
    </w:p>
    <w:p w14:paraId="05261E0A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                (</w:t>
      </w:r>
      <w:proofErr w:type="spell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Math.random</w:t>
      </w:r>
      <w:proofErr w:type="spell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() + </w:t>
      </w:r>
      <w:r w:rsidRPr="003A1D7B">
        <w:rPr>
          <w:rFonts w:ascii="Courier New" w:eastAsia="Times New Roman" w:hAnsi="Courier New" w:cs="Courier New"/>
          <w:color w:val="09885A"/>
          <w:sz w:val="18"/>
          <w:szCs w:val="18"/>
          <w:lang w:eastAsia="zh-CN"/>
        </w:rPr>
        <w:t>0.5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) * </w:t>
      </w:r>
      <w:r w:rsidRPr="003A1D7B">
        <w:rPr>
          <w:rFonts w:ascii="Courier New" w:eastAsia="Times New Roman" w:hAnsi="Courier New" w:cs="Courier New"/>
          <w:color w:val="09885A"/>
          <w:sz w:val="18"/>
          <w:szCs w:val="18"/>
          <w:lang w:eastAsia="zh-CN"/>
        </w:rPr>
        <w:t>10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, hour);</w:t>
      </w:r>
    </w:p>
    <w:p w14:paraId="225B0E52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        </w:t>
      </w:r>
      <w:proofErr w:type="spell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list.add</w:t>
      </w:r>
      <w:proofErr w:type="spell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hourly);</w:t>
      </w:r>
    </w:p>
    <w:p w14:paraId="1A412B78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        </w:t>
      </w:r>
      <w:r w:rsidRPr="003A1D7B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break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;</w:t>
      </w:r>
    </w:p>
    <w:p w14:paraId="512D5F9A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    }</w:t>
      </w:r>
    </w:p>
    <w:p w14:paraId="54B97BF3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</w:t>
      </w:r>
      <w:r w:rsidRPr="003A1D7B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case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r w:rsidRPr="003A1D7B">
        <w:rPr>
          <w:rFonts w:ascii="Courier New" w:eastAsia="Times New Roman" w:hAnsi="Courier New" w:cs="Courier New"/>
          <w:color w:val="09885A"/>
          <w:sz w:val="18"/>
          <w:szCs w:val="18"/>
          <w:lang w:eastAsia="zh-CN"/>
        </w:rPr>
        <w:t>1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:</w:t>
      </w:r>
    </w:p>
    <w:p w14:paraId="6AD4ED6B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    {</w:t>
      </w:r>
    </w:p>
    <w:p w14:paraId="05A52167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        </w:t>
      </w:r>
      <w:r w:rsidRPr="003A1D7B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// if </w:t>
      </w:r>
      <w:proofErr w:type="spellStart"/>
      <w:r w:rsidRPr="003A1D7B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valur</w:t>
      </w:r>
      <w:proofErr w:type="spellEnd"/>
      <w:r w:rsidRPr="003A1D7B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= 1, create a </w:t>
      </w:r>
      <w:proofErr w:type="spellStart"/>
      <w:r w:rsidRPr="003A1D7B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SalariedEmployee</w:t>
      </w:r>
      <w:proofErr w:type="spellEnd"/>
      <w:r w:rsidRPr="003A1D7B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object salaried</w:t>
      </w:r>
    </w:p>
    <w:p w14:paraId="2AFF25E4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        </w:t>
      </w:r>
    </w:p>
    <w:p w14:paraId="195D5B85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        </w:t>
      </w:r>
      <w:r w:rsidRPr="003A1D7B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int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name = </w:t>
      </w:r>
      <w:proofErr w:type="spellStart"/>
      <w:proofErr w:type="gram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rand.nextInt</w:t>
      </w:r>
      <w:proofErr w:type="spellEnd"/>
      <w:proofErr w:type="gram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r w:rsidRPr="003A1D7B">
        <w:rPr>
          <w:rFonts w:ascii="Courier New" w:eastAsia="Times New Roman" w:hAnsi="Courier New" w:cs="Courier New"/>
          <w:color w:val="09885A"/>
          <w:sz w:val="18"/>
          <w:szCs w:val="18"/>
          <w:lang w:eastAsia="zh-CN"/>
        </w:rPr>
        <w:t>9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;</w:t>
      </w:r>
    </w:p>
    <w:p w14:paraId="2D8CBFEE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        Employee salaried = </w:t>
      </w:r>
      <w:r w:rsidRPr="003A1D7B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new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proofErr w:type="gram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SalariedEmployee</w:t>
      </w:r>
      <w:proofErr w:type="spell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( </w:t>
      </w:r>
      <w:proofErr w:type="spell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firstNames</w:t>
      </w:r>
      <w:proofErr w:type="spellEnd"/>
      <w:proofErr w:type="gram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[name], </w:t>
      </w:r>
      <w:proofErr w:type="spell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lastNames</w:t>
      </w:r>
      <w:proofErr w:type="spell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[name], </w:t>
      </w:r>
      <w:proofErr w:type="spell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ssn</w:t>
      </w:r>
      <w:proofErr w:type="spell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[name],</w:t>
      </w:r>
    </w:p>
    <w:p w14:paraId="0BABD34C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                (</w:t>
      </w:r>
      <w:proofErr w:type="spell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Math.random</w:t>
      </w:r>
      <w:proofErr w:type="spell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() + </w:t>
      </w:r>
      <w:r w:rsidRPr="003A1D7B">
        <w:rPr>
          <w:rFonts w:ascii="Courier New" w:eastAsia="Times New Roman" w:hAnsi="Courier New" w:cs="Courier New"/>
          <w:color w:val="09885A"/>
          <w:sz w:val="18"/>
          <w:szCs w:val="18"/>
          <w:lang w:eastAsia="zh-CN"/>
        </w:rPr>
        <w:t>5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) * </w:t>
      </w:r>
      <w:r w:rsidRPr="003A1D7B">
        <w:rPr>
          <w:rFonts w:ascii="Courier New" w:eastAsia="Times New Roman" w:hAnsi="Courier New" w:cs="Courier New"/>
          <w:color w:val="09885A"/>
          <w:sz w:val="18"/>
          <w:szCs w:val="18"/>
          <w:lang w:eastAsia="zh-CN"/>
        </w:rPr>
        <w:t>100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;</w:t>
      </w:r>
    </w:p>
    <w:p w14:paraId="59D5C92C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        </w:t>
      </w:r>
      <w:proofErr w:type="spell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list.add</w:t>
      </w:r>
      <w:proofErr w:type="spell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salaried);</w:t>
      </w:r>
    </w:p>
    <w:p w14:paraId="79939085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        </w:t>
      </w:r>
      <w:r w:rsidRPr="003A1D7B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break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;</w:t>
      </w:r>
    </w:p>
    <w:p w14:paraId="2D1C41F8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    }</w:t>
      </w:r>
    </w:p>
    <w:p w14:paraId="301B801E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</w:t>
      </w:r>
      <w:r w:rsidRPr="003A1D7B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case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r w:rsidRPr="003A1D7B">
        <w:rPr>
          <w:rFonts w:ascii="Courier New" w:eastAsia="Times New Roman" w:hAnsi="Courier New" w:cs="Courier New"/>
          <w:color w:val="09885A"/>
          <w:sz w:val="18"/>
          <w:szCs w:val="18"/>
          <w:lang w:eastAsia="zh-CN"/>
        </w:rPr>
        <w:t>2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:</w:t>
      </w:r>
    </w:p>
    <w:p w14:paraId="2A0EBB24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    {</w:t>
      </w:r>
    </w:p>
    <w:p w14:paraId="122E2F6B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        </w:t>
      </w:r>
      <w:r w:rsidRPr="003A1D7B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// if </w:t>
      </w:r>
      <w:proofErr w:type="spellStart"/>
      <w:r w:rsidRPr="003A1D7B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valur</w:t>
      </w:r>
      <w:proofErr w:type="spellEnd"/>
      <w:r w:rsidRPr="003A1D7B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= 2, create a </w:t>
      </w:r>
      <w:proofErr w:type="spellStart"/>
      <w:r w:rsidRPr="003A1D7B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CommissionEmployee</w:t>
      </w:r>
      <w:proofErr w:type="spellEnd"/>
      <w:r w:rsidRPr="003A1D7B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object commission</w:t>
      </w:r>
    </w:p>
    <w:p w14:paraId="10DDDF76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        </w:t>
      </w:r>
    </w:p>
    <w:p w14:paraId="2AD25F33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        </w:t>
      </w:r>
      <w:r w:rsidRPr="003A1D7B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int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name = </w:t>
      </w:r>
      <w:proofErr w:type="spellStart"/>
      <w:proofErr w:type="gram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rand.nextInt</w:t>
      </w:r>
      <w:proofErr w:type="spellEnd"/>
      <w:proofErr w:type="gram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r w:rsidRPr="003A1D7B">
        <w:rPr>
          <w:rFonts w:ascii="Courier New" w:eastAsia="Times New Roman" w:hAnsi="Courier New" w:cs="Courier New"/>
          <w:color w:val="09885A"/>
          <w:sz w:val="18"/>
          <w:szCs w:val="18"/>
          <w:lang w:eastAsia="zh-CN"/>
        </w:rPr>
        <w:t>9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;</w:t>
      </w:r>
    </w:p>
    <w:p w14:paraId="639AFD3E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        Employee commission = </w:t>
      </w:r>
      <w:r w:rsidRPr="003A1D7B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new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proofErr w:type="gram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CommissionEmployee</w:t>
      </w:r>
      <w:proofErr w:type="spell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( </w:t>
      </w:r>
      <w:proofErr w:type="spell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firstNames</w:t>
      </w:r>
      <w:proofErr w:type="spellEnd"/>
      <w:proofErr w:type="gram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[name], </w:t>
      </w:r>
      <w:proofErr w:type="spell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lastNames</w:t>
      </w:r>
      <w:proofErr w:type="spell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[name], </w:t>
      </w:r>
      <w:proofErr w:type="spell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ssn</w:t>
      </w:r>
      <w:proofErr w:type="spell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[name],</w:t>
      </w:r>
    </w:p>
    <w:p w14:paraId="4BF22BEF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lastRenderedPageBreak/>
        <w:t xml:space="preserve">                                (</w:t>
      </w:r>
      <w:proofErr w:type="spell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Math.random</w:t>
      </w:r>
      <w:proofErr w:type="spell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() + </w:t>
      </w:r>
      <w:r w:rsidRPr="003A1D7B">
        <w:rPr>
          <w:rFonts w:ascii="Courier New" w:eastAsia="Times New Roman" w:hAnsi="Courier New" w:cs="Courier New"/>
          <w:color w:val="09885A"/>
          <w:sz w:val="18"/>
          <w:szCs w:val="18"/>
          <w:lang w:eastAsia="zh-CN"/>
        </w:rPr>
        <w:t>0.5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) * </w:t>
      </w:r>
      <w:r w:rsidRPr="003A1D7B">
        <w:rPr>
          <w:rFonts w:ascii="Courier New" w:eastAsia="Times New Roman" w:hAnsi="Courier New" w:cs="Courier New"/>
          <w:color w:val="09885A"/>
          <w:sz w:val="18"/>
          <w:szCs w:val="18"/>
          <w:lang w:eastAsia="zh-CN"/>
        </w:rPr>
        <w:t>10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, (</w:t>
      </w:r>
      <w:proofErr w:type="spell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Math.random</w:t>
      </w:r>
      <w:proofErr w:type="spell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() + </w:t>
      </w:r>
      <w:r w:rsidRPr="003A1D7B">
        <w:rPr>
          <w:rFonts w:ascii="Courier New" w:eastAsia="Times New Roman" w:hAnsi="Courier New" w:cs="Courier New"/>
          <w:color w:val="09885A"/>
          <w:sz w:val="18"/>
          <w:szCs w:val="18"/>
          <w:lang w:eastAsia="zh-CN"/>
        </w:rPr>
        <w:t>0.5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) * </w:t>
      </w:r>
      <w:proofErr w:type="gramStart"/>
      <w:r w:rsidRPr="003A1D7B">
        <w:rPr>
          <w:rFonts w:ascii="Courier New" w:eastAsia="Times New Roman" w:hAnsi="Courier New" w:cs="Courier New"/>
          <w:color w:val="09885A"/>
          <w:sz w:val="18"/>
          <w:szCs w:val="18"/>
          <w:lang w:eastAsia="zh-CN"/>
        </w:rPr>
        <w:t>10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)</w:t>
      </w:r>
      <w:proofErr w:type="gram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;</w:t>
      </w:r>
    </w:p>
    <w:p w14:paraId="248C45B2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        </w:t>
      </w:r>
      <w:proofErr w:type="spell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list.add</w:t>
      </w:r>
      <w:proofErr w:type="spell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commission);</w:t>
      </w:r>
    </w:p>
    <w:p w14:paraId="345A7749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        </w:t>
      </w:r>
      <w:r w:rsidRPr="003A1D7B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break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;</w:t>
      </w:r>
    </w:p>
    <w:p w14:paraId="0D9EF926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    }</w:t>
      </w:r>
    </w:p>
    <w:p w14:paraId="26C8E12D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</w:t>
      </w:r>
      <w:r w:rsidRPr="003A1D7B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case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r w:rsidRPr="003A1D7B">
        <w:rPr>
          <w:rFonts w:ascii="Courier New" w:eastAsia="Times New Roman" w:hAnsi="Courier New" w:cs="Courier New"/>
          <w:color w:val="09885A"/>
          <w:sz w:val="18"/>
          <w:szCs w:val="18"/>
          <w:lang w:eastAsia="zh-CN"/>
        </w:rPr>
        <w:t>3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:</w:t>
      </w:r>
    </w:p>
    <w:p w14:paraId="037341EF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    {</w:t>
      </w:r>
    </w:p>
    <w:p w14:paraId="77B52558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        </w:t>
      </w:r>
      <w:r w:rsidRPr="003A1D7B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// if </w:t>
      </w:r>
      <w:proofErr w:type="spellStart"/>
      <w:r w:rsidRPr="003A1D7B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valur</w:t>
      </w:r>
      <w:proofErr w:type="spellEnd"/>
      <w:r w:rsidRPr="003A1D7B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= 3, create a </w:t>
      </w:r>
      <w:proofErr w:type="spellStart"/>
      <w:r w:rsidRPr="003A1D7B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BasePlusCommissionEmployee</w:t>
      </w:r>
      <w:proofErr w:type="spellEnd"/>
      <w:r w:rsidRPr="003A1D7B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object </w:t>
      </w:r>
      <w:proofErr w:type="spellStart"/>
      <w:r w:rsidRPr="003A1D7B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basePlusComs</w:t>
      </w:r>
      <w:proofErr w:type="spellEnd"/>
    </w:p>
    <w:p w14:paraId="7B6691A8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        </w:t>
      </w:r>
    </w:p>
    <w:p w14:paraId="28EEE16E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        </w:t>
      </w:r>
      <w:r w:rsidRPr="003A1D7B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int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name = </w:t>
      </w:r>
      <w:proofErr w:type="spellStart"/>
      <w:proofErr w:type="gram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rand.nextInt</w:t>
      </w:r>
      <w:proofErr w:type="spellEnd"/>
      <w:proofErr w:type="gram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r w:rsidRPr="003A1D7B">
        <w:rPr>
          <w:rFonts w:ascii="Courier New" w:eastAsia="Times New Roman" w:hAnsi="Courier New" w:cs="Courier New"/>
          <w:color w:val="09885A"/>
          <w:sz w:val="18"/>
          <w:szCs w:val="18"/>
          <w:lang w:eastAsia="zh-CN"/>
        </w:rPr>
        <w:t>9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;</w:t>
      </w:r>
    </w:p>
    <w:p w14:paraId="6F4AF520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        Employee </w:t>
      </w:r>
      <w:proofErr w:type="spell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basePlusComs</w:t>
      </w:r>
      <w:proofErr w:type="spell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= </w:t>
      </w:r>
      <w:r w:rsidRPr="003A1D7B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new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proofErr w:type="gram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BasePlusCommissionEmployee</w:t>
      </w:r>
      <w:proofErr w:type="spell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( </w:t>
      </w:r>
      <w:proofErr w:type="spell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firstNames</w:t>
      </w:r>
      <w:proofErr w:type="spellEnd"/>
      <w:proofErr w:type="gram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[name], </w:t>
      </w:r>
      <w:proofErr w:type="spell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lastNames</w:t>
      </w:r>
      <w:proofErr w:type="spell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[name], </w:t>
      </w:r>
      <w:proofErr w:type="spell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ssn</w:t>
      </w:r>
      <w:proofErr w:type="spell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[name],</w:t>
      </w:r>
    </w:p>
    <w:p w14:paraId="29AAC75C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                (</w:t>
      </w:r>
      <w:proofErr w:type="spell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Math.random</w:t>
      </w:r>
      <w:proofErr w:type="spell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() + </w:t>
      </w:r>
      <w:r w:rsidRPr="003A1D7B">
        <w:rPr>
          <w:rFonts w:ascii="Courier New" w:eastAsia="Times New Roman" w:hAnsi="Courier New" w:cs="Courier New"/>
          <w:color w:val="09885A"/>
          <w:sz w:val="18"/>
          <w:szCs w:val="18"/>
          <w:lang w:eastAsia="zh-CN"/>
        </w:rPr>
        <w:t>0.5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) * </w:t>
      </w:r>
      <w:r w:rsidRPr="003A1D7B">
        <w:rPr>
          <w:rFonts w:ascii="Courier New" w:eastAsia="Times New Roman" w:hAnsi="Courier New" w:cs="Courier New"/>
          <w:color w:val="09885A"/>
          <w:sz w:val="18"/>
          <w:szCs w:val="18"/>
          <w:lang w:eastAsia="zh-CN"/>
        </w:rPr>
        <w:t>10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, (</w:t>
      </w:r>
      <w:proofErr w:type="spell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Math.random</w:t>
      </w:r>
      <w:proofErr w:type="spell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() + </w:t>
      </w:r>
      <w:r w:rsidRPr="003A1D7B">
        <w:rPr>
          <w:rFonts w:ascii="Courier New" w:eastAsia="Times New Roman" w:hAnsi="Courier New" w:cs="Courier New"/>
          <w:color w:val="09885A"/>
          <w:sz w:val="18"/>
          <w:szCs w:val="18"/>
          <w:lang w:eastAsia="zh-CN"/>
        </w:rPr>
        <w:t>0.5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) * </w:t>
      </w:r>
      <w:r w:rsidRPr="003A1D7B">
        <w:rPr>
          <w:rFonts w:ascii="Courier New" w:eastAsia="Times New Roman" w:hAnsi="Courier New" w:cs="Courier New"/>
          <w:color w:val="09885A"/>
          <w:sz w:val="18"/>
          <w:szCs w:val="18"/>
          <w:lang w:eastAsia="zh-CN"/>
        </w:rPr>
        <w:t>10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,</w:t>
      </w:r>
    </w:p>
    <w:p w14:paraId="17AEDC48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                (</w:t>
      </w:r>
      <w:proofErr w:type="spell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Math.random</w:t>
      </w:r>
      <w:proofErr w:type="spell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() + </w:t>
      </w:r>
      <w:r w:rsidRPr="003A1D7B">
        <w:rPr>
          <w:rFonts w:ascii="Courier New" w:eastAsia="Times New Roman" w:hAnsi="Courier New" w:cs="Courier New"/>
          <w:color w:val="09885A"/>
          <w:sz w:val="18"/>
          <w:szCs w:val="18"/>
          <w:lang w:eastAsia="zh-CN"/>
        </w:rPr>
        <w:t>0.5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) * </w:t>
      </w:r>
      <w:r w:rsidRPr="003A1D7B">
        <w:rPr>
          <w:rFonts w:ascii="Courier New" w:eastAsia="Times New Roman" w:hAnsi="Courier New" w:cs="Courier New"/>
          <w:color w:val="09885A"/>
          <w:sz w:val="18"/>
          <w:szCs w:val="18"/>
          <w:lang w:eastAsia="zh-CN"/>
        </w:rPr>
        <w:t>10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;</w:t>
      </w:r>
    </w:p>
    <w:p w14:paraId="2A45710D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        </w:t>
      </w:r>
      <w:proofErr w:type="spell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list.add</w:t>
      </w:r>
      <w:proofErr w:type="spell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proofErr w:type="spellStart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basePlusComs</w:t>
      </w:r>
      <w:proofErr w:type="spellEnd"/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;</w:t>
      </w:r>
    </w:p>
    <w:p w14:paraId="450ED0B8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        </w:t>
      </w:r>
      <w:r w:rsidRPr="003A1D7B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break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;</w:t>
      </w:r>
    </w:p>
    <w:p w14:paraId="646A0A3E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    }</w:t>
      </w:r>
    </w:p>
    <w:p w14:paraId="5317DFD6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</w:t>
      </w:r>
      <w:r w:rsidRPr="003A1D7B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default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:</w:t>
      </w:r>
    </w:p>
    <w:p w14:paraId="55F3037C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    </w:t>
      </w:r>
      <w:r w:rsidRPr="003A1D7B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break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;</w:t>
      </w:r>
    </w:p>
    <w:p w14:paraId="66D997B7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}</w:t>
      </w:r>
    </w:p>
    <w:p w14:paraId="449E485B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</w:t>
      </w:r>
    </w:p>
    <w:p w14:paraId="074AB516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}</w:t>
      </w:r>
    </w:p>
    <w:p w14:paraId="5811C14A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</w:t>
      </w:r>
      <w:r w:rsidRPr="003A1D7B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return</w:t>
      </w: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list;</w:t>
      </w:r>
    </w:p>
    <w:p w14:paraId="3C312BD8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}</w:t>
      </w:r>
    </w:p>
    <w:p w14:paraId="456BCFE4" w14:textId="77777777" w:rsidR="003A1D7B" w:rsidRPr="003A1D7B" w:rsidRDefault="003A1D7B" w:rsidP="003A1D7B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3A1D7B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}</w:t>
      </w:r>
    </w:p>
    <w:p w14:paraId="6F6B4E7B" w14:textId="77777777" w:rsidR="003A1D7B" w:rsidRPr="008C6F1D" w:rsidRDefault="003A1D7B" w:rsidP="008C6F1D">
      <w:pPr>
        <w:pBdr>
          <w:bottom w:val="single" w:sz="12" w:space="1" w:color="auto"/>
        </w:pBd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</w:p>
    <w:p w14:paraId="005D784A" w14:textId="7903B389" w:rsidR="00C8455C" w:rsidRPr="00D36E57" w:rsidRDefault="00C8455C" w:rsidP="00C8455C">
      <w:pPr>
        <w:rPr>
          <w:rFonts w:ascii="Courier New" w:hAnsi="Courier New" w:cs="Courier New"/>
          <w:sz w:val="20"/>
        </w:rPr>
      </w:pPr>
      <w:r w:rsidRPr="00D36E57">
        <w:rPr>
          <w:rFonts w:ascii="Courier New" w:hAnsi="Courier New" w:cs="Courier New"/>
          <w:sz w:val="20"/>
        </w:rPr>
        <w:t>R</w:t>
      </w:r>
      <w:r w:rsidRPr="00D36E57">
        <w:rPr>
          <w:rFonts w:ascii="Courier New" w:hAnsi="Courier New" w:cs="Courier New"/>
          <w:sz w:val="20"/>
        </w:rPr>
        <w:t>un</w:t>
      </w:r>
      <w:r w:rsidRPr="00D36E57">
        <w:rPr>
          <w:rFonts w:ascii="Courier New" w:hAnsi="Courier New" w:cs="Courier New"/>
          <w:sz w:val="20"/>
        </w:rPr>
        <w:t xml:space="preserve"> 1</w:t>
      </w:r>
      <w:r w:rsidRPr="00D36E57">
        <w:rPr>
          <w:rFonts w:ascii="Courier New" w:hAnsi="Courier New" w:cs="Courier New"/>
          <w:sz w:val="20"/>
        </w:rPr>
        <w:t>:</w:t>
      </w:r>
    </w:p>
    <w:p w14:paraId="1CDC6EE0" w14:textId="77777777" w:rsidR="00C8455C" w:rsidRPr="00D36E57" w:rsidRDefault="00C8455C" w:rsidP="00C8455C">
      <w:pPr>
        <w:rPr>
          <w:rFonts w:ascii="Courier New" w:hAnsi="Courier New" w:cs="Courier New"/>
          <w:sz w:val="20"/>
        </w:rPr>
      </w:pPr>
      <w:r w:rsidRPr="00D36E57">
        <w:rPr>
          <w:rFonts w:ascii="Courier New" w:hAnsi="Courier New" w:cs="Courier New"/>
          <w:sz w:val="20"/>
        </w:rPr>
        <w:t xml:space="preserve">Full Name: Bryn </w:t>
      </w:r>
      <w:proofErr w:type="spellStart"/>
      <w:r w:rsidRPr="00D36E57">
        <w:rPr>
          <w:rFonts w:ascii="Courier New" w:hAnsi="Courier New" w:cs="Courier New"/>
          <w:sz w:val="20"/>
        </w:rPr>
        <w:t>Megol</w:t>
      </w:r>
      <w:proofErr w:type="spellEnd"/>
      <w:r w:rsidRPr="00D36E57">
        <w:rPr>
          <w:rFonts w:ascii="Courier New" w:hAnsi="Courier New" w:cs="Courier New"/>
          <w:sz w:val="20"/>
        </w:rPr>
        <w:tab/>
        <w:t>SSN: 9820</w:t>
      </w:r>
      <w:r w:rsidRPr="00D36E57">
        <w:rPr>
          <w:rFonts w:ascii="Courier New" w:hAnsi="Courier New" w:cs="Courier New"/>
          <w:sz w:val="20"/>
        </w:rPr>
        <w:tab/>
        <w:t xml:space="preserve">Employee Type: Hourly, </w:t>
      </w:r>
      <w:r w:rsidRPr="00D36E57">
        <w:rPr>
          <w:rFonts w:ascii="Courier New" w:hAnsi="Courier New" w:cs="Courier New"/>
          <w:sz w:val="20"/>
        </w:rPr>
        <w:tab/>
        <w:t>Working Hours: 32</w:t>
      </w:r>
      <w:r w:rsidRPr="00D36E57">
        <w:rPr>
          <w:rFonts w:ascii="Courier New" w:hAnsi="Courier New" w:cs="Courier New"/>
          <w:sz w:val="20"/>
        </w:rPr>
        <w:tab/>
        <w:t>wage: $7.92</w:t>
      </w:r>
      <w:r w:rsidRPr="00D36E57">
        <w:rPr>
          <w:rFonts w:ascii="Courier New" w:hAnsi="Courier New" w:cs="Courier New"/>
          <w:sz w:val="20"/>
        </w:rPr>
        <w:tab/>
        <w:t>Earnings: $253.58</w:t>
      </w:r>
    </w:p>
    <w:p w14:paraId="4F963F7F" w14:textId="77777777" w:rsidR="00C8455C" w:rsidRPr="00D36E57" w:rsidRDefault="00C8455C" w:rsidP="00C8455C">
      <w:pPr>
        <w:rPr>
          <w:rFonts w:ascii="Courier New" w:hAnsi="Courier New" w:cs="Courier New"/>
          <w:sz w:val="20"/>
        </w:rPr>
      </w:pPr>
      <w:r w:rsidRPr="00D36E57">
        <w:rPr>
          <w:rFonts w:ascii="Courier New" w:hAnsi="Courier New" w:cs="Courier New"/>
          <w:sz w:val="20"/>
        </w:rPr>
        <w:t xml:space="preserve">Full Name: </w:t>
      </w:r>
      <w:proofErr w:type="spellStart"/>
      <w:r w:rsidRPr="00D36E57">
        <w:rPr>
          <w:rFonts w:ascii="Courier New" w:hAnsi="Courier New" w:cs="Courier New"/>
          <w:sz w:val="20"/>
        </w:rPr>
        <w:t>Namcy</w:t>
      </w:r>
      <w:proofErr w:type="spellEnd"/>
      <w:r w:rsidRPr="00D36E57">
        <w:rPr>
          <w:rFonts w:ascii="Courier New" w:hAnsi="Courier New" w:cs="Courier New"/>
          <w:sz w:val="20"/>
        </w:rPr>
        <w:t xml:space="preserve"> Vogel</w:t>
      </w:r>
      <w:r w:rsidRPr="00D36E57">
        <w:rPr>
          <w:rFonts w:ascii="Courier New" w:hAnsi="Courier New" w:cs="Courier New"/>
          <w:sz w:val="20"/>
        </w:rPr>
        <w:tab/>
        <w:t>SSN: 7823</w:t>
      </w:r>
      <w:r w:rsidRPr="00D36E57">
        <w:rPr>
          <w:rFonts w:ascii="Courier New" w:hAnsi="Courier New" w:cs="Courier New"/>
          <w:sz w:val="20"/>
        </w:rPr>
        <w:tab/>
        <w:t xml:space="preserve">Employee Type: Hourly, </w:t>
      </w:r>
      <w:r w:rsidRPr="00D36E57">
        <w:rPr>
          <w:rFonts w:ascii="Courier New" w:hAnsi="Courier New" w:cs="Courier New"/>
          <w:sz w:val="20"/>
        </w:rPr>
        <w:tab/>
        <w:t>Working Hours: 18</w:t>
      </w:r>
      <w:r w:rsidRPr="00D36E57">
        <w:rPr>
          <w:rFonts w:ascii="Courier New" w:hAnsi="Courier New" w:cs="Courier New"/>
          <w:sz w:val="20"/>
        </w:rPr>
        <w:tab/>
        <w:t>wage: $7.08</w:t>
      </w:r>
      <w:r w:rsidRPr="00D36E57">
        <w:rPr>
          <w:rFonts w:ascii="Courier New" w:hAnsi="Courier New" w:cs="Courier New"/>
          <w:sz w:val="20"/>
        </w:rPr>
        <w:tab/>
        <w:t>Earnings: $127.52</w:t>
      </w:r>
    </w:p>
    <w:p w14:paraId="520ED53C" w14:textId="77777777" w:rsidR="00C8455C" w:rsidRPr="00D36E57" w:rsidRDefault="00C8455C" w:rsidP="00C8455C">
      <w:pPr>
        <w:rPr>
          <w:rFonts w:ascii="Courier New" w:hAnsi="Courier New" w:cs="Courier New"/>
          <w:sz w:val="20"/>
        </w:rPr>
      </w:pPr>
      <w:r w:rsidRPr="00D36E57">
        <w:rPr>
          <w:rFonts w:ascii="Courier New" w:hAnsi="Courier New" w:cs="Courier New"/>
          <w:sz w:val="20"/>
        </w:rPr>
        <w:t>Full Name: James Kong</w:t>
      </w:r>
      <w:r w:rsidRPr="00D36E57">
        <w:rPr>
          <w:rFonts w:ascii="Courier New" w:hAnsi="Courier New" w:cs="Courier New"/>
          <w:sz w:val="20"/>
        </w:rPr>
        <w:tab/>
        <w:t>SSN: 0923</w:t>
      </w:r>
      <w:r w:rsidRPr="00D36E57">
        <w:rPr>
          <w:rFonts w:ascii="Courier New" w:hAnsi="Courier New" w:cs="Courier New"/>
          <w:sz w:val="20"/>
        </w:rPr>
        <w:tab/>
        <w:t xml:space="preserve">Employee Type: Salaried, </w:t>
      </w:r>
      <w:r w:rsidRPr="00D36E57">
        <w:rPr>
          <w:rFonts w:ascii="Courier New" w:hAnsi="Courier New" w:cs="Courier New"/>
          <w:sz w:val="20"/>
        </w:rPr>
        <w:tab/>
        <w:t>Weekly Salary: $552.46</w:t>
      </w:r>
      <w:r w:rsidRPr="00D36E57">
        <w:rPr>
          <w:rFonts w:ascii="Courier New" w:hAnsi="Courier New" w:cs="Courier New"/>
          <w:sz w:val="20"/>
        </w:rPr>
        <w:tab/>
        <w:t>Earnings: $552.46</w:t>
      </w:r>
    </w:p>
    <w:p w14:paraId="1E17406E" w14:textId="77777777" w:rsidR="00C8455C" w:rsidRPr="00D36E57" w:rsidRDefault="00C8455C" w:rsidP="00C8455C">
      <w:pPr>
        <w:rPr>
          <w:rFonts w:ascii="Courier New" w:hAnsi="Courier New" w:cs="Courier New"/>
          <w:sz w:val="20"/>
        </w:rPr>
      </w:pPr>
      <w:r w:rsidRPr="00D36E57">
        <w:rPr>
          <w:rFonts w:ascii="Courier New" w:hAnsi="Courier New" w:cs="Courier New"/>
          <w:sz w:val="20"/>
        </w:rPr>
        <w:t xml:space="preserve">Full Name: Bryn </w:t>
      </w:r>
      <w:proofErr w:type="spellStart"/>
      <w:r w:rsidRPr="00D36E57">
        <w:rPr>
          <w:rFonts w:ascii="Courier New" w:hAnsi="Courier New" w:cs="Courier New"/>
          <w:sz w:val="20"/>
        </w:rPr>
        <w:t>Megol</w:t>
      </w:r>
      <w:proofErr w:type="spellEnd"/>
      <w:r w:rsidRPr="00D36E57">
        <w:rPr>
          <w:rFonts w:ascii="Courier New" w:hAnsi="Courier New" w:cs="Courier New"/>
          <w:sz w:val="20"/>
        </w:rPr>
        <w:tab/>
        <w:t>SSN: 9820</w:t>
      </w:r>
      <w:r w:rsidRPr="00D36E57">
        <w:rPr>
          <w:rFonts w:ascii="Courier New" w:hAnsi="Courier New" w:cs="Courier New"/>
          <w:sz w:val="20"/>
        </w:rPr>
        <w:tab/>
        <w:t xml:space="preserve">Employee Type: Salaried, </w:t>
      </w:r>
      <w:r w:rsidRPr="00D36E57">
        <w:rPr>
          <w:rFonts w:ascii="Courier New" w:hAnsi="Courier New" w:cs="Courier New"/>
          <w:sz w:val="20"/>
        </w:rPr>
        <w:tab/>
        <w:t>Weekly Salary: $539.70</w:t>
      </w:r>
      <w:r w:rsidRPr="00D36E57">
        <w:rPr>
          <w:rFonts w:ascii="Courier New" w:hAnsi="Courier New" w:cs="Courier New"/>
          <w:sz w:val="20"/>
        </w:rPr>
        <w:tab/>
        <w:t>Earnings: $539.70</w:t>
      </w:r>
    </w:p>
    <w:p w14:paraId="7D0F896F" w14:textId="77777777" w:rsidR="00C8455C" w:rsidRPr="00D36E57" w:rsidRDefault="00C8455C" w:rsidP="00C8455C">
      <w:pPr>
        <w:rPr>
          <w:rFonts w:ascii="Courier New" w:hAnsi="Courier New" w:cs="Courier New"/>
          <w:sz w:val="20"/>
        </w:rPr>
      </w:pPr>
      <w:r w:rsidRPr="00D36E57">
        <w:rPr>
          <w:rFonts w:ascii="Courier New" w:hAnsi="Courier New" w:cs="Courier New"/>
          <w:sz w:val="20"/>
        </w:rPr>
        <w:t xml:space="preserve">Full Name: Bryn </w:t>
      </w:r>
      <w:proofErr w:type="spellStart"/>
      <w:r w:rsidRPr="00D36E57">
        <w:rPr>
          <w:rFonts w:ascii="Courier New" w:hAnsi="Courier New" w:cs="Courier New"/>
          <w:sz w:val="20"/>
        </w:rPr>
        <w:t>Megol</w:t>
      </w:r>
      <w:proofErr w:type="spellEnd"/>
      <w:r w:rsidRPr="00D36E57">
        <w:rPr>
          <w:rFonts w:ascii="Courier New" w:hAnsi="Courier New" w:cs="Courier New"/>
          <w:sz w:val="20"/>
        </w:rPr>
        <w:tab/>
        <w:t>SSN: 9820</w:t>
      </w:r>
      <w:r w:rsidRPr="00D36E57">
        <w:rPr>
          <w:rFonts w:ascii="Courier New" w:hAnsi="Courier New" w:cs="Courier New"/>
          <w:sz w:val="20"/>
        </w:rPr>
        <w:tab/>
        <w:t xml:space="preserve">Employee Type: Salaried, </w:t>
      </w:r>
      <w:r w:rsidRPr="00D36E57">
        <w:rPr>
          <w:rFonts w:ascii="Courier New" w:hAnsi="Courier New" w:cs="Courier New"/>
          <w:sz w:val="20"/>
        </w:rPr>
        <w:tab/>
        <w:t>Weekly Salary: $576.12</w:t>
      </w:r>
      <w:r w:rsidRPr="00D36E57">
        <w:rPr>
          <w:rFonts w:ascii="Courier New" w:hAnsi="Courier New" w:cs="Courier New"/>
          <w:sz w:val="20"/>
        </w:rPr>
        <w:tab/>
        <w:t>Earnings: $576.12</w:t>
      </w:r>
    </w:p>
    <w:p w14:paraId="5818607B" w14:textId="77777777" w:rsidR="00C8455C" w:rsidRPr="00D36E57" w:rsidRDefault="00C8455C" w:rsidP="00C8455C">
      <w:pPr>
        <w:rPr>
          <w:rFonts w:ascii="Courier New" w:hAnsi="Courier New" w:cs="Courier New"/>
          <w:sz w:val="20"/>
        </w:rPr>
      </w:pPr>
      <w:r w:rsidRPr="00D36E57">
        <w:rPr>
          <w:rFonts w:ascii="Courier New" w:hAnsi="Courier New" w:cs="Courier New"/>
          <w:sz w:val="20"/>
        </w:rPr>
        <w:lastRenderedPageBreak/>
        <w:t>Full Name: Ming Yang</w:t>
      </w:r>
      <w:r w:rsidRPr="00D36E57">
        <w:rPr>
          <w:rFonts w:ascii="Courier New" w:hAnsi="Courier New" w:cs="Courier New"/>
          <w:sz w:val="20"/>
        </w:rPr>
        <w:tab/>
        <w:t>SSN: 2309</w:t>
      </w:r>
      <w:r w:rsidRPr="00D36E57">
        <w:rPr>
          <w:rFonts w:ascii="Courier New" w:hAnsi="Courier New" w:cs="Courier New"/>
          <w:sz w:val="20"/>
        </w:rPr>
        <w:tab/>
        <w:t xml:space="preserve">Employee Type: Commission, </w:t>
      </w:r>
      <w:r w:rsidRPr="00D36E57">
        <w:rPr>
          <w:rFonts w:ascii="Courier New" w:hAnsi="Courier New" w:cs="Courier New"/>
          <w:sz w:val="20"/>
        </w:rPr>
        <w:tab/>
        <w:t>Gross Sales: $11.15</w:t>
      </w:r>
      <w:r w:rsidRPr="00D36E57">
        <w:rPr>
          <w:rFonts w:ascii="Courier New" w:hAnsi="Courier New" w:cs="Courier New"/>
          <w:sz w:val="20"/>
        </w:rPr>
        <w:tab/>
        <w:t>Commission Rate: $5.36</w:t>
      </w:r>
      <w:r w:rsidRPr="00D36E57">
        <w:rPr>
          <w:rFonts w:ascii="Courier New" w:hAnsi="Courier New" w:cs="Courier New"/>
          <w:sz w:val="20"/>
        </w:rPr>
        <w:tab/>
        <w:t>Earnings: $59.81</w:t>
      </w:r>
    </w:p>
    <w:p w14:paraId="3A3A43F2" w14:textId="77777777" w:rsidR="00C8455C" w:rsidRPr="00D36E57" w:rsidRDefault="00C8455C" w:rsidP="00C8455C">
      <w:pPr>
        <w:rPr>
          <w:rFonts w:ascii="Courier New" w:hAnsi="Courier New" w:cs="Courier New"/>
          <w:sz w:val="20"/>
        </w:rPr>
      </w:pPr>
      <w:r w:rsidRPr="00D36E57">
        <w:rPr>
          <w:rFonts w:ascii="Courier New" w:hAnsi="Courier New" w:cs="Courier New"/>
          <w:sz w:val="20"/>
        </w:rPr>
        <w:t>Full Name: Aaron Smith</w:t>
      </w:r>
      <w:r w:rsidRPr="00D36E57">
        <w:rPr>
          <w:rFonts w:ascii="Courier New" w:hAnsi="Courier New" w:cs="Courier New"/>
          <w:sz w:val="20"/>
        </w:rPr>
        <w:tab/>
        <w:t>SSN: 2312</w:t>
      </w:r>
      <w:r w:rsidRPr="00D36E57">
        <w:rPr>
          <w:rFonts w:ascii="Courier New" w:hAnsi="Courier New" w:cs="Courier New"/>
          <w:sz w:val="20"/>
        </w:rPr>
        <w:tab/>
        <w:t xml:space="preserve">Employee Type: Hourly, </w:t>
      </w:r>
      <w:r w:rsidRPr="00D36E57">
        <w:rPr>
          <w:rFonts w:ascii="Courier New" w:hAnsi="Courier New" w:cs="Courier New"/>
          <w:sz w:val="20"/>
        </w:rPr>
        <w:tab/>
        <w:t>Working Hours: 13</w:t>
      </w:r>
      <w:r w:rsidRPr="00D36E57">
        <w:rPr>
          <w:rFonts w:ascii="Courier New" w:hAnsi="Courier New" w:cs="Courier New"/>
          <w:sz w:val="20"/>
        </w:rPr>
        <w:tab/>
        <w:t>wage: $8.68</w:t>
      </w:r>
      <w:r w:rsidRPr="00D36E57">
        <w:rPr>
          <w:rFonts w:ascii="Courier New" w:hAnsi="Courier New" w:cs="Courier New"/>
          <w:sz w:val="20"/>
        </w:rPr>
        <w:tab/>
        <w:t>Earnings: $112.82</w:t>
      </w:r>
    </w:p>
    <w:p w14:paraId="684D7F04" w14:textId="77777777" w:rsidR="00C8455C" w:rsidRPr="00D36E57" w:rsidRDefault="00C8455C" w:rsidP="00C8455C">
      <w:pPr>
        <w:rPr>
          <w:rFonts w:ascii="Courier New" w:hAnsi="Courier New" w:cs="Courier New"/>
          <w:sz w:val="20"/>
        </w:rPr>
      </w:pPr>
      <w:r w:rsidRPr="00D36E57">
        <w:rPr>
          <w:rFonts w:ascii="Courier New" w:hAnsi="Courier New" w:cs="Courier New"/>
          <w:sz w:val="20"/>
        </w:rPr>
        <w:t xml:space="preserve">Full Name: Bryn </w:t>
      </w:r>
      <w:proofErr w:type="spellStart"/>
      <w:r w:rsidRPr="00D36E57">
        <w:rPr>
          <w:rFonts w:ascii="Courier New" w:hAnsi="Courier New" w:cs="Courier New"/>
          <w:sz w:val="20"/>
        </w:rPr>
        <w:t>Megol</w:t>
      </w:r>
      <w:proofErr w:type="spellEnd"/>
      <w:r w:rsidRPr="00D36E57">
        <w:rPr>
          <w:rFonts w:ascii="Courier New" w:hAnsi="Courier New" w:cs="Courier New"/>
          <w:sz w:val="20"/>
        </w:rPr>
        <w:tab/>
        <w:t>SSN: 9820</w:t>
      </w:r>
      <w:r w:rsidRPr="00D36E57">
        <w:rPr>
          <w:rFonts w:ascii="Courier New" w:hAnsi="Courier New" w:cs="Courier New"/>
          <w:sz w:val="20"/>
        </w:rPr>
        <w:tab/>
        <w:t xml:space="preserve">Employee Type: Commission, </w:t>
      </w:r>
      <w:r w:rsidRPr="00D36E57">
        <w:rPr>
          <w:rFonts w:ascii="Courier New" w:hAnsi="Courier New" w:cs="Courier New"/>
          <w:sz w:val="20"/>
        </w:rPr>
        <w:tab/>
        <w:t>Gross Sales: $8.15</w:t>
      </w:r>
      <w:r w:rsidRPr="00D36E57">
        <w:rPr>
          <w:rFonts w:ascii="Courier New" w:hAnsi="Courier New" w:cs="Courier New"/>
          <w:sz w:val="20"/>
        </w:rPr>
        <w:tab/>
        <w:t>Commission Rate: $10.86</w:t>
      </w:r>
      <w:r w:rsidRPr="00D36E57">
        <w:rPr>
          <w:rFonts w:ascii="Courier New" w:hAnsi="Courier New" w:cs="Courier New"/>
          <w:sz w:val="20"/>
        </w:rPr>
        <w:tab/>
        <w:t>Earnings: $88.49</w:t>
      </w:r>
    </w:p>
    <w:p w14:paraId="000EB012" w14:textId="77777777" w:rsidR="00C8455C" w:rsidRPr="00D36E57" w:rsidRDefault="00C8455C" w:rsidP="00C8455C">
      <w:pPr>
        <w:rPr>
          <w:rFonts w:ascii="Courier New" w:hAnsi="Courier New" w:cs="Courier New"/>
          <w:sz w:val="20"/>
        </w:rPr>
      </w:pPr>
      <w:r w:rsidRPr="00D36E57">
        <w:rPr>
          <w:rFonts w:ascii="Courier New" w:hAnsi="Courier New" w:cs="Courier New"/>
          <w:sz w:val="20"/>
        </w:rPr>
        <w:t>Full Name: Aaron Smith</w:t>
      </w:r>
      <w:r w:rsidRPr="00D36E57">
        <w:rPr>
          <w:rFonts w:ascii="Courier New" w:hAnsi="Courier New" w:cs="Courier New"/>
          <w:sz w:val="20"/>
        </w:rPr>
        <w:tab/>
        <w:t>SSN: 2312</w:t>
      </w:r>
      <w:r w:rsidRPr="00D36E57">
        <w:rPr>
          <w:rFonts w:ascii="Courier New" w:hAnsi="Courier New" w:cs="Courier New"/>
          <w:sz w:val="20"/>
        </w:rPr>
        <w:tab/>
        <w:t xml:space="preserve">Employee Type: Commission, </w:t>
      </w:r>
      <w:r w:rsidRPr="00D36E57">
        <w:rPr>
          <w:rFonts w:ascii="Courier New" w:hAnsi="Courier New" w:cs="Courier New"/>
          <w:sz w:val="20"/>
        </w:rPr>
        <w:tab/>
        <w:t>Gross Sales: $11.23</w:t>
      </w:r>
      <w:r w:rsidRPr="00D36E57">
        <w:rPr>
          <w:rFonts w:ascii="Courier New" w:hAnsi="Courier New" w:cs="Courier New"/>
          <w:sz w:val="20"/>
        </w:rPr>
        <w:tab/>
        <w:t>Commission Rate: $13.33</w:t>
      </w:r>
      <w:r w:rsidRPr="00D36E57">
        <w:rPr>
          <w:rFonts w:ascii="Courier New" w:hAnsi="Courier New" w:cs="Courier New"/>
          <w:sz w:val="20"/>
        </w:rPr>
        <w:tab/>
        <w:t>Earnings: $149.73</w:t>
      </w:r>
    </w:p>
    <w:p w14:paraId="4E85606E" w14:textId="77777777" w:rsidR="00C8455C" w:rsidRPr="00D36E57" w:rsidRDefault="00C8455C" w:rsidP="00C8455C">
      <w:pPr>
        <w:rPr>
          <w:rFonts w:ascii="Courier New" w:hAnsi="Courier New" w:cs="Courier New"/>
          <w:sz w:val="20"/>
        </w:rPr>
      </w:pPr>
      <w:r w:rsidRPr="00D36E57">
        <w:rPr>
          <w:rFonts w:ascii="Courier New" w:hAnsi="Courier New" w:cs="Courier New"/>
          <w:sz w:val="20"/>
        </w:rPr>
        <w:t>Full Name: Mike Black</w:t>
      </w:r>
      <w:r w:rsidRPr="00D36E57">
        <w:rPr>
          <w:rFonts w:ascii="Courier New" w:hAnsi="Courier New" w:cs="Courier New"/>
          <w:sz w:val="20"/>
        </w:rPr>
        <w:tab/>
        <w:t>SSN: 0876</w:t>
      </w:r>
      <w:r w:rsidRPr="00D36E57">
        <w:rPr>
          <w:rFonts w:ascii="Courier New" w:hAnsi="Courier New" w:cs="Courier New"/>
          <w:sz w:val="20"/>
        </w:rPr>
        <w:tab/>
        <w:t xml:space="preserve">Employee Type: Salaried, </w:t>
      </w:r>
      <w:r w:rsidRPr="00D36E57">
        <w:rPr>
          <w:rFonts w:ascii="Courier New" w:hAnsi="Courier New" w:cs="Courier New"/>
          <w:sz w:val="20"/>
        </w:rPr>
        <w:tab/>
        <w:t>Weekly Salary: $543.26</w:t>
      </w:r>
      <w:r w:rsidRPr="00D36E57">
        <w:rPr>
          <w:rFonts w:ascii="Courier New" w:hAnsi="Courier New" w:cs="Courier New"/>
          <w:sz w:val="20"/>
        </w:rPr>
        <w:tab/>
        <w:t>Earnings: $543.26</w:t>
      </w:r>
    </w:p>
    <w:p w14:paraId="43BBCEA6" w14:textId="1E0B816A" w:rsidR="00C8455C" w:rsidRPr="00D36E57" w:rsidRDefault="00C8455C" w:rsidP="00C8455C">
      <w:pPr>
        <w:rPr>
          <w:rFonts w:ascii="Courier New" w:hAnsi="Courier New" w:cs="Courier New"/>
          <w:sz w:val="20"/>
        </w:rPr>
      </w:pPr>
      <w:r w:rsidRPr="00D36E57">
        <w:rPr>
          <w:rFonts w:ascii="Courier New" w:hAnsi="Courier New" w:cs="Courier New"/>
          <w:sz w:val="20"/>
        </w:rPr>
        <w:t>BUILD SUCCESSFUL (total time: 0 seconds)</w:t>
      </w:r>
    </w:p>
    <w:p w14:paraId="3A70869E" w14:textId="09E91D57" w:rsidR="00C8455C" w:rsidRPr="00D36E57" w:rsidRDefault="00C8455C" w:rsidP="00C8455C">
      <w:pPr>
        <w:pBdr>
          <w:bottom w:val="single" w:sz="12" w:space="1" w:color="auto"/>
        </w:pBdr>
        <w:rPr>
          <w:rFonts w:ascii="Courier New" w:hAnsi="Courier New" w:cs="Courier New"/>
          <w:sz w:val="20"/>
        </w:rPr>
      </w:pPr>
    </w:p>
    <w:p w14:paraId="41D42B31" w14:textId="77777777" w:rsidR="00D36E57" w:rsidRPr="00D36E57" w:rsidRDefault="00D36E57" w:rsidP="00D36E57">
      <w:pPr>
        <w:rPr>
          <w:rFonts w:ascii="Courier New" w:hAnsi="Courier New" w:cs="Courier New"/>
          <w:sz w:val="20"/>
        </w:rPr>
      </w:pPr>
      <w:r w:rsidRPr="00D36E57">
        <w:rPr>
          <w:rFonts w:ascii="Courier New" w:hAnsi="Courier New" w:cs="Courier New"/>
          <w:sz w:val="20"/>
        </w:rPr>
        <w:t>run:</w:t>
      </w:r>
    </w:p>
    <w:p w14:paraId="0389CA80" w14:textId="77777777" w:rsidR="00D36E57" w:rsidRPr="00D36E57" w:rsidRDefault="00D36E57" w:rsidP="00D36E57">
      <w:pPr>
        <w:rPr>
          <w:rFonts w:ascii="Courier New" w:hAnsi="Courier New" w:cs="Courier New"/>
          <w:sz w:val="20"/>
        </w:rPr>
      </w:pPr>
      <w:r w:rsidRPr="00D36E57">
        <w:rPr>
          <w:rFonts w:ascii="Courier New" w:hAnsi="Courier New" w:cs="Courier New"/>
          <w:sz w:val="20"/>
        </w:rPr>
        <w:t>Full Name: Jake Fan</w:t>
      </w:r>
      <w:r w:rsidRPr="00D36E57">
        <w:rPr>
          <w:rFonts w:ascii="Courier New" w:hAnsi="Courier New" w:cs="Courier New"/>
          <w:sz w:val="20"/>
        </w:rPr>
        <w:tab/>
        <w:t>SSN: 5092</w:t>
      </w:r>
      <w:r w:rsidRPr="00D36E57">
        <w:rPr>
          <w:rFonts w:ascii="Courier New" w:hAnsi="Courier New" w:cs="Courier New"/>
          <w:sz w:val="20"/>
        </w:rPr>
        <w:tab/>
        <w:t xml:space="preserve">Employee Type: Hourly, </w:t>
      </w:r>
      <w:r w:rsidRPr="00D36E57">
        <w:rPr>
          <w:rFonts w:ascii="Courier New" w:hAnsi="Courier New" w:cs="Courier New"/>
          <w:sz w:val="20"/>
        </w:rPr>
        <w:tab/>
        <w:t>Working Hours: 20</w:t>
      </w:r>
      <w:r w:rsidRPr="00D36E57">
        <w:rPr>
          <w:rFonts w:ascii="Courier New" w:hAnsi="Courier New" w:cs="Courier New"/>
          <w:sz w:val="20"/>
        </w:rPr>
        <w:tab/>
        <w:t>wage: $11.79</w:t>
      </w:r>
      <w:r w:rsidRPr="00D36E57">
        <w:rPr>
          <w:rFonts w:ascii="Courier New" w:hAnsi="Courier New" w:cs="Courier New"/>
          <w:sz w:val="20"/>
        </w:rPr>
        <w:tab/>
        <w:t>Earnings: $235.75</w:t>
      </w:r>
    </w:p>
    <w:p w14:paraId="582A3FDB" w14:textId="77777777" w:rsidR="00D36E57" w:rsidRPr="00D36E57" w:rsidRDefault="00D36E57" w:rsidP="00D36E57">
      <w:pPr>
        <w:rPr>
          <w:rFonts w:ascii="Courier New" w:hAnsi="Courier New" w:cs="Courier New"/>
          <w:sz w:val="20"/>
        </w:rPr>
      </w:pPr>
      <w:r w:rsidRPr="00D36E57">
        <w:rPr>
          <w:rFonts w:ascii="Courier New" w:hAnsi="Courier New" w:cs="Courier New"/>
          <w:sz w:val="20"/>
        </w:rPr>
        <w:t xml:space="preserve">Full Name: </w:t>
      </w:r>
      <w:proofErr w:type="spellStart"/>
      <w:r w:rsidRPr="00D36E57">
        <w:rPr>
          <w:rFonts w:ascii="Courier New" w:hAnsi="Courier New" w:cs="Courier New"/>
          <w:sz w:val="20"/>
        </w:rPr>
        <w:t>Namcy</w:t>
      </w:r>
      <w:proofErr w:type="spellEnd"/>
      <w:r w:rsidRPr="00D36E57">
        <w:rPr>
          <w:rFonts w:ascii="Courier New" w:hAnsi="Courier New" w:cs="Courier New"/>
          <w:sz w:val="20"/>
        </w:rPr>
        <w:t xml:space="preserve"> Vogel</w:t>
      </w:r>
      <w:r w:rsidRPr="00D36E57">
        <w:rPr>
          <w:rFonts w:ascii="Courier New" w:hAnsi="Courier New" w:cs="Courier New"/>
          <w:sz w:val="20"/>
        </w:rPr>
        <w:tab/>
        <w:t>SSN: 7823</w:t>
      </w:r>
      <w:r w:rsidRPr="00D36E57">
        <w:rPr>
          <w:rFonts w:ascii="Courier New" w:hAnsi="Courier New" w:cs="Courier New"/>
          <w:sz w:val="20"/>
        </w:rPr>
        <w:tab/>
        <w:t xml:space="preserve">Employee Type: Commission, </w:t>
      </w:r>
      <w:r w:rsidRPr="00D36E57">
        <w:rPr>
          <w:rFonts w:ascii="Courier New" w:hAnsi="Courier New" w:cs="Courier New"/>
          <w:sz w:val="20"/>
        </w:rPr>
        <w:tab/>
        <w:t>Gross Sales: $14.64</w:t>
      </w:r>
      <w:r w:rsidRPr="00D36E57">
        <w:rPr>
          <w:rFonts w:ascii="Courier New" w:hAnsi="Courier New" w:cs="Courier New"/>
          <w:sz w:val="20"/>
        </w:rPr>
        <w:tab/>
        <w:t>Commission Rate: $6.71</w:t>
      </w:r>
      <w:r w:rsidRPr="00D36E57">
        <w:rPr>
          <w:rFonts w:ascii="Courier New" w:hAnsi="Courier New" w:cs="Courier New"/>
          <w:sz w:val="20"/>
        </w:rPr>
        <w:tab/>
        <w:t>Earnings: $98.20</w:t>
      </w:r>
    </w:p>
    <w:p w14:paraId="67E0869A" w14:textId="77777777" w:rsidR="00D36E57" w:rsidRPr="00D36E57" w:rsidRDefault="00D36E57" w:rsidP="00D36E57">
      <w:pPr>
        <w:rPr>
          <w:rFonts w:ascii="Courier New" w:hAnsi="Courier New" w:cs="Courier New"/>
          <w:sz w:val="20"/>
        </w:rPr>
      </w:pPr>
      <w:r w:rsidRPr="00D36E57">
        <w:rPr>
          <w:rFonts w:ascii="Courier New" w:hAnsi="Courier New" w:cs="Courier New"/>
          <w:sz w:val="20"/>
        </w:rPr>
        <w:t>Full Name: Aaron Smith</w:t>
      </w:r>
      <w:r w:rsidRPr="00D36E57">
        <w:rPr>
          <w:rFonts w:ascii="Courier New" w:hAnsi="Courier New" w:cs="Courier New"/>
          <w:sz w:val="20"/>
        </w:rPr>
        <w:tab/>
        <w:t>SSN: 2312</w:t>
      </w:r>
      <w:r w:rsidRPr="00D36E57">
        <w:rPr>
          <w:rFonts w:ascii="Courier New" w:hAnsi="Courier New" w:cs="Courier New"/>
          <w:sz w:val="20"/>
        </w:rPr>
        <w:tab/>
        <w:t xml:space="preserve">Employee Type: Commission, </w:t>
      </w:r>
      <w:r w:rsidRPr="00D36E57">
        <w:rPr>
          <w:rFonts w:ascii="Courier New" w:hAnsi="Courier New" w:cs="Courier New"/>
          <w:sz w:val="20"/>
        </w:rPr>
        <w:tab/>
        <w:t>Gross Sales: $9.28</w:t>
      </w:r>
      <w:r w:rsidRPr="00D36E57">
        <w:rPr>
          <w:rFonts w:ascii="Courier New" w:hAnsi="Courier New" w:cs="Courier New"/>
          <w:sz w:val="20"/>
        </w:rPr>
        <w:tab/>
        <w:t>Commission Rate: $10.08</w:t>
      </w:r>
      <w:r w:rsidRPr="00D36E57">
        <w:rPr>
          <w:rFonts w:ascii="Courier New" w:hAnsi="Courier New" w:cs="Courier New"/>
          <w:sz w:val="20"/>
        </w:rPr>
        <w:tab/>
        <w:t>Earnings: $93.51</w:t>
      </w:r>
    </w:p>
    <w:p w14:paraId="2B98BE2E" w14:textId="77777777" w:rsidR="00D36E57" w:rsidRPr="00D36E57" w:rsidRDefault="00D36E57" w:rsidP="00D36E57">
      <w:pPr>
        <w:rPr>
          <w:rFonts w:ascii="Courier New" w:hAnsi="Courier New" w:cs="Courier New"/>
          <w:sz w:val="20"/>
        </w:rPr>
      </w:pPr>
      <w:r w:rsidRPr="00D36E57">
        <w:rPr>
          <w:rFonts w:ascii="Courier New" w:hAnsi="Courier New" w:cs="Courier New"/>
          <w:sz w:val="20"/>
        </w:rPr>
        <w:t>Full Name: Ann Zhang</w:t>
      </w:r>
      <w:r w:rsidRPr="00D36E57">
        <w:rPr>
          <w:rFonts w:ascii="Courier New" w:hAnsi="Courier New" w:cs="Courier New"/>
          <w:sz w:val="20"/>
        </w:rPr>
        <w:tab/>
        <w:t>SSN: 0934</w:t>
      </w:r>
      <w:r w:rsidRPr="00D36E57">
        <w:rPr>
          <w:rFonts w:ascii="Courier New" w:hAnsi="Courier New" w:cs="Courier New"/>
          <w:sz w:val="20"/>
        </w:rPr>
        <w:tab/>
        <w:t xml:space="preserve">Employee Type: Salaried, </w:t>
      </w:r>
      <w:r w:rsidRPr="00D36E57">
        <w:rPr>
          <w:rFonts w:ascii="Courier New" w:hAnsi="Courier New" w:cs="Courier New"/>
          <w:sz w:val="20"/>
        </w:rPr>
        <w:tab/>
        <w:t>Weekly Salary: $536.61</w:t>
      </w:r>
      <w:r w:rsidRPr="00D36E57">
        <w:rPr>
          <w:rFonts w:ascii="Courier New" w:hAnsi="Courier New" w:cs="Courier New"/>
          <w:sz w:val="20"/>
        </w:rPr>
        <w:tab/>
        <w:t>Earnings: $536.61</w:t>
      </w:r>
    </w:p>
    <w:p w14:paraId="1DC4A455" w14:textId="77777777" w:rsidR="00D36E57" w:rsidRPr="00D36E57" w:rsidRDefault="00D36E57" w:rsidP="00D36E57">
      <w:pPr>
        <w:rPr>
          <w:rFonts w:ascii="Courier New" w:hAnsi="Courier New" w:cs="Courier New"/>
          <w:sz w:val="20"/>
        </w:rPr>
      </w:pPr>
      <w:r w:rsidRPr="00D36E57">
        <w:rPr>
          <w:rFonts w:ascii="Courier New" w:hAnsi="Courier New" w:cs="Courier New"/>
          <w:sz w:val="20"/>
        </w:rPr>
        <w:t>Full Name: Ann Zhang</w:t>
      </w:r>
      <w:r w:rsidRPr="00D36E57">
        <w:rPr>
          <w:rFonts w:ascii="Courier New" w:hAnsi="Courier New" w:cs="Courier New"/>
          <w:sz w:val="20"/>
        </w:rPr>
        <w:tab/>
        <w:t>SSN: 0934</w:t>
      </w:r>
      <w:r w:rsidRPr="00D36E57">
        <w:rPr>
          <w:rFonts w:ascii="Courier New" w:hAnsi="Courier New" w:cs="Courier New"/>
          <w:sz w:val="20"/>
        </w:rPr>
        <w:tab/>
        <w:t xml:space="preserve">Employee Type: Salaried, </w:t>
      </w:r>
      <w:r w:rsidRPr="00D36E57">
        <w:rPr>
          <w:rFonts w:ascii="Courier New" w:hAnsi="Courier New" w:cs="Courier New"/>
          <w:sz w:val="20"/>
        </w:rPr>
        <w:tab/>
        <w:t>Weekly Salary: $549.75</w:t>
      </w:r>
      <w:r w:rsidRPr="00D36E57">
        <w:rPr>
          <w:rFonts w:ascii="Courier New" w:hAnsi="Courier New" w:cs="Courier New"/>
          <w:sz w:val="20"/>
        </w:rPr>
        <w:tab/>
        <w:t>Earnings: $549.75</w:t>
      </w:r>
    </w:p>
    <w:p w14:paraId="1BE11E82" w14:textId="77777777" w:rsidR="00D36E57" w:rsidRPr="00D36E57" w:rsidRDefault="00D36E57" w:rsidP="00D36E57">
      <w:pPr>
        <w:rPr>
          <w:rFonts w:ascii="Courier New" w:hAnsi="Courier New" w:cs="Courier New"/>
          <w:sz w:val="20"/>
        </w:rPr>
      </w:pPr>
      <w:r w:rsidRPr="00D36E57">
        <w:rPr>
          <w:rFonts w:ascii="Courier New" w:hAnsi="Courier New" w:cs="Courier New"/>
          <w:sz w:val="20"/>
        </w:rPr>
        <w:t>Full Name: Mike Black</w:t>
      </w:r>
      <w:r w:rsidRPr="00D36E57">
        <w:rPr>
          <w:rFonts w:ascii="Courier New" w:hAnsi="Courier New" w:cs="Courier New"/>
          <w:sz w:val="20"/>
        </w:rPr>
        <w:tab/>
        <w:t>SSN: 0876</w:t>
      </w:r>
      <w:r w:rsidRPr="00D36E57">
        <w:rPr>
          <w:rFonts w:ascii="Courier New" w:hAnsi="Courier New" w:cs="Courier New"/>
          <w:sz w:val="20"/>
        </w:rPr>
        <w:tab/>
        <w:t xml:space="preserve">Employee Type: Salaried, </w:t>
      </w:r>
      <w:r w:rsidRPr="00D36E57">
        <w:rPr>
          <w:rFonts w:ascii="Courier New" w:hAnsi="Courier New" w:cs="Courier New"/>
          <w:sz w:val="20"/>
        </w:rPr>
        <w:tab/>
        <w:t>Weekly Salary: $579.40</w:t>
      </w:r>
      <w:r w:rsidRPr="00D36E57">
        <w:rPr>
          <w:rFonts w:ascii="Courier New" w:hAnsi="Courier New" w:cs="Courier New"/>
          <w:sz w:val="20"/>
        </w:rPr>
        <w:tab/>
        <w:t>Earnings: $579.40</w:t>
      </w:r>
    </w:p>
    <w:p w14:paraId="265C1B99" w14:textId="77777777" w:rsidR="00D36E57" w:rsidRPr="00D36E57" w:rsidRDefault="00D36E57" w:rsidP="00D36E57">
      <w:pPr>
        <w:rPr>
          <w:rFonts w:ascii="Courier New" w:hAnsi="Courier New" w:cs="Courier New"/>
          <w:sz w:val="20"/>
        </w:rPr>
      </w:pPr>
      <w:r w:rsidRPr="00D36E57">
        <w:rPr>
          <w:rFonts w:ascii="Courier New" w:hAnsi="Courier New" w:cs="Courier New"/>
          <w:sz w:val="20"/>
        </w:rPr>
        <w:t>Full Name: Ming Yang</w:t>
      </w:r>
      <w:r w:rsidRPr="00D36E57">
        <w:rPr>
          <w:rFonts w:ascii="Courier New" w:hAnsi="Courier New" w:cs="Courier New"/>
          <w:sz w:val="20"/>
        </w:rPr>
        <w:tab/>
        <w:t>SSN: 2309</w:t>
      </w:r>
      <w:r w:rsidRPr="00D36E57">
        <w:rPr>
          <w:rFonts w:ascii="Courier New" w:hAnsi="Courier New" w:cs="Courier New"/>
          <w:sz w:val="20"/>
        </w:rPr>
        <w:tab/>
        <w:t xml:space="preserve">Employee Type: Salaried, </w:t>
      </w:r>
      <w:r w:rsidRPr="00D36E57">
        <w:rPr>
          <w:rFonts w:ascii="Courier New" w:hAnsi="Courier New" w:cs="Courier New"/>
          <w:sz w:val="20"/>
        </w:rPr>
        <w:tab/>
        <w:t>Weekly Salary: $584.23</w:t>
      </w:r>
      <w:r w:rsidRPr="00D36E57">
        <w:rPr>
          <w:rFonts w:ascii="Courier New" w:hAnsi="Courier New" w:cs="Courier New"/>
          <w:sz w:val="20"/>
        </w:rPr>
        <w:tab/>
        <w:t>Earnings: $584.23</w:t>
      </w:r>
    </w:p>
    <w:p w14:paraId="369B832A" w14:textId="77777777" w:rsidR="00D36E57" w:rsidRPr="00D36E57" w:rsidRDefault="00D36E57" w:rsidP="00D36E57">
      <w:pPr>
        <w:rPr>
          <w:rFonts w:ascii="Courier New" w:hAnsi="Courier New" w:cs="Courier New"/>
          <w:sz w:val="20"/>
        </w:rPr>
      </w:pPr>
      <w:r w:rsidRPr="00D36E57">
        <w:rPr>
          <w:rFonts w:ascii="Courier New" w:hAnsi="Courier New" w:cs="Courier New"/>
          <w:sz w:val="20"/>
        </w:rPr>
        <w:t>Full Name: James Kong</w:t>
      </w:r>
      <w:r w:rsidRPr="00D36E57">
        <w:rPr>
          <w:rFonts w:ascii="Courier New" w:hAnsi="Courier New" w:cs="Courier New"/>
          <w:sz w:val="20"/>
        </w:rPr>
        <w:tab/>
        <w:t>SSN: 0923</w:t>
      </w:r>
      <w:r w:rsidRPr="00D36E57">
        <w:rPr>
          <w:rFonts w:ascii="Courier New" w:hAnsi="Courier New" w:cs="Courier New"/>
          <w:sz w:val="20"/>
        </w:rPr>
        <w:tab/>
        <w:t xml:space="preserve">Employee Type: Hourly, </w:t>
      </w:r>
      <w:r w:rsidRPr="00D36E57">
        <w:rPr>
          <w:rFonts w:ascii="Courier New" w:hAnsi="Courier New" w:cs="Courier New"/>
          <w:sz w:val="20"/>
        </w:rPr>
        <w:tab/>
        <w:t>Working Hours: 14</w:t>
      </w:r>
      <w:r w:rsidRPr="00D36E57">
        <w:rPr>
          <w:rFonts w:ascii="Courier New" w:hAnsi="Courier New" w:cs="Courier New"/>
          <w:sz w:val="20"/>
        </w:rPr>
        <w:tab/>
        <w:t>wage: $5.72</w:t>
      </w:r>
      <w:r w:rsidRPr="00D36E57">
        <w:rPr>
          <w:rFonts w:ascii="Courier New" w:hAnsi="Courier New" w:cs="Courier New"/>
          <w:sz w:val="20"/>
        </w:rPr>
        <w:tab/>
        <w:t>Earnings: $80.14</w:t>
      </w:r>
    </w:p>
    <w:p w14:paraId="0703C026" w14:textId="77777777" w:rsidR="00D36E57" w:rsidRPr="00D36E57" w:rsidRDefault="00D36E57" w:rsidP="00D36E57">
      <w:pPr>
        <w:rPr>
          <w:rFonts w:ascii="Courier New" w:hAnsi="Courier New" w:cs="Courier New"/>
          <w:sz w:val="20"/>
        </w:rPr>
      </w:pPr>
      <w:r w:rsidRPr="00D36E57">
        <w:rPr>
          <w:rFonts w:ascii="Courier New" w:hAnsi="Courier New" w:cs="Courier New"/>
          <w:sz w:val="20"/>
        </w:rPr>
        <w:t>Full Name: Aaron Smith</w:t>
      </w:r>
      <w:r w:rsidRPr="00D36E57">
        <w:rPr>
          <w:rFonts w:ascii="Courier New" w:hAnsi="Courier New" w:cs="Courier New"/>
          <w:sz w:val="20"/>
        </w:rPr>
        <w:tab/>
        <w:t>SSN: 2312</w:t>
      </w:r>
      <w:r w:rsidRPr="00D36E57">
        <w:rPr>
          <w:rFonts w:ascii="Courier New" w:hAnsi="Courier New" w:cs="Courier New"/>
          <w:sz w:val="20"/>
        </w:rPr>
        <w:tab/>
        <w:t xml:space="preserve">Employee Type: Salaried, </w:t>
      </w:r>
      <w:r w:rsidRPr="00D36E57">
        <w:rPr>
          <w:rFonts w:ascii="Courier New" w:hAnsi="Courier New" w:cs="Courier New"/>
          <w:sz w:val="20"/>
        </w:rPr>
        <w:tab/>
        <w:t>Weekly Salary: $567.82</w:t>
      </w:r>
      <w:r w:rsidRPr="00D36E57">
        <w:rPr>
          <w:rFonts w:ascii="Courier New" w:hAnsi="Courier New" w:cs="Courier New"/>
          <w:sz w:val="20"/>
        </w:rPr>
        <w:tab/>
        <w:t>Earnings: $567.82</w:t>
      </w:r>
    </w:p>
    <w:p w14:paraId="35EF15C5" w14:textId="77777777" w:rsidR="00D36E57" w:rsidRPr="00D36E57" w:rsidRDefault="00D36E57" w:rsidP="00D36E57">
      <w:pPr>
        <w:rPr>
          <w:rFonts w:ascii="Courier New" w:hAnsi="Courier New" w:cs="Courier New"/>
          <w:sz w:val="20"/>
        </w:rPr>
      </w:pPr>
      <w:r w:rsidRPr="00D36E57">
        <w:rPr>
          <w:rFonts w:ascii="Courier New" w:hAnsi="Courier New" w:cs="Courier New"/>
          <w:sz w:val="20"/>
        </w:rPr>
        <w:lastRenderedPageBreak/>
        <w:t>Full Name: Ann Zhang</w:t>
      </w:r>
      <w:r w:rsidRPr="00D36E57">
        <w:rPr>
          <w:rFonts w:ascii="Courier New" w:hAnsi="Courier New" w:cs="Courier New"/>
          <w:sz w:val="20"/>
        </w:rPr>
        <w:tab/>
        <w:t>SSN: 0934</w:t>
      </w:r>
      <w:r w:rsidRPr="00D36E57">
        <w:rPr>
          <w:rFonts w:ascii="Courier New" w:hAnsi="Courier New" w:cs="Courier New"/>
          <w:sz w:val="20"/>
        </w:rPr>
        <w:tab/>
        <w:t xml:space="preserve">Employee Type: Commission, </w:t>
      </w:r>
      <w:r w:rsidRPr="00D36E57">
        <w:rPr>
          <w:rFonts w:ascii="Courier New" w:hAnsi="Courier New" w:cs="Courier New"/>
          <w:sz w:val="20"/>
        </w:rPr>
        <w:tab/>
        <w:t>Gross Sales: $8.26</w:t>
      </w:r>
      <w:r w:rsidRPr="00D36E57">
        <w:rPr>
          <w:rFonts w:ascii="Courier New" w:hAnsi="Courier New" w:cs="Courier New"/>
          <w:sz w:val="20"/>
        </w:rPr>
        <w:tab/>
        <w:t>Commission Rate: $13.18</w:t>
      </w:r>
      <w:r w:rsidRPr="00D36E57">
        <w:rPr>
          <w:rFonts w:ascii="Courier New" w:hAnsi="Courier New" w:cs="Courier New"/>
          <w:sz w:val="20"/>
        </w:rPr>
        <w:tab/>
        <w:t>Earnings: $108.94</w:t>
      </w:r>
    </w:p>
    <w:p w14:paraId="04B059EF" w14:textId="4AE75B0A" w:rsidR="00C8455C" w:rsidRDefault="00D36E57" w:rsidP="00D36E57">
      <w:pPr>
        <w:rPr>
          <w:rFonts w:ascii="Courier New" w:hAnsi="Courier New" w:cs="Courier New"/>
          <w:sz w:val="20"/>
        </w:rPr>
      </w:pPr>
      <w:r w:rsidRPr="00D36E57">
        <w:rPr>
          <w:rFonts w:ascii="Courier New" w:hAnsi="Courier New" w:cs="Courier New"/>
          <w:sz w:val="20"/>
        </w:rPr>
        <w:t>BUILD SUCCESSFUL (total time: 0 seconds)</w:t>
      </w:r>
    </w:p>
    <w:p w14:paraId="289C5C09" w14:textId="1183911A" w:rsidR="00D36E57" w:rsidRDefault="00D36E57" w:rsidP="00D36E57">
      <w:pPr>
        <w:rPr>
          <w:rFonts w:ascii="Courier New" w:hAnsi="Courier New" w:cs="Courier New"/>
          <w:sz w:val="20"/>
        </w:rPr>
      </w:pPr>
    </w:p>
    <w:p w14:paraId="7F623F06" w14:textId="26D814EB" w:rsidR="00D36E57" w:rsidRDefault="0067009B" w:rsidP="00D36E57">
      <w:pPr>
        <w:rPr>
          <w:rFonts w:ascii="Courier New" w:hAnsi="Courier New" w:cs="Courier New"/>
          <w:sz w:val="20"/>
        </w:rPr>
      </w:pPr>
      <w:r w:rsidRPr="0067009B">
        <w:rPr>
          <w:rFonts w:ascii="Courier New" w:hAnsi="Courier New" w:cs="Courier New"/>
          <w:sz w:val="20"/>
        </w:rPr>
        <w:drawing>
          <wp:inline distT="0" distB="0" distL="0" distR="0" wp14:anchorId="44143769" wp14:editId="19247639">
            <wp:extent cx="8229600" cy="43821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382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A7354A" w14:textId="0BB44163" w:rsidR="0067009B" w:rsidRDefault="0067009B" w:rsidP="00D36E57">
      <w:pPr>
        <w:rPr>
          <w:rFonts w:ascii="Courier New" w:hAnsi="Courier New" w:cs="Courier New"/>
          <w:sz w:val="20"/>
        </w:rPr>
      </w:pPr>
    </w:p>
    <w:p w14:paraId="75E01397" w14:textId="5103C068" w:rsidR="0067009B" w:rsidRDefault="0067009B" w:rsidP="00D36E57">
      <w:pPr>
        <w:pBdr>
          <w:top w:val="single" w:sz="12" w:space="1" w:color="auto"/>
          <w:bottom w:val="single" w:sz="12" w:space="1" w:color="auto"/>
        </w:pBdr>
        <w:rPr>
          <w:rFonts w:ascii="Courier New" w:hAnsi="Courier New" w:cs="Courier New"/>
          <w:sz w:val="20"/>
        </w:rPr>
      </w:pPr>
    </w:p>
    <w:p w14:paraId="26D83F5E" w14:textId="78A6B6BC" w:rsidR="0067009B" w:rsidRPr="00D36E57" w:rsidRDefault="0067009B" w:rsidP="00A50CC0">
      <w:pPr>
        <w:jc w:val="center"/>
        <w:rPr>
          <w:rFonts w:ascii="Courier New" w:hAnsi="Courier New" w:cs="Courier New"/>
          <w:sz w:val="20"/>
        </w:rPr>
      </w:pPr>
      <w:bookmarkStart w:id="0" w:name="_GoBack"/>
      <w:bookmarkEnd w:id="0"/>
      <w:r>
        <w:rPr>
          <w:rFonts w:ascii="Courier New" w:hAnsi="Courier New" w:cs="Courier New"/>
          <w:noProof/>
          <w:sz w:val="20"/>
        </w:rPr>
        <w:drawing>
          <wp:inline distT="0" distB="0" distL="0" distR="0" wp14:anchorId="2EBD4482" wp14:editId="2FDF5A5B">
            <wp:extent cx="6011501" cy="5507797"/>
            <wp:effectExtent l="0" t="0" r="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HomeAssianment 8_UML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33039" cy="5527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7009B" w:rsidRPr="00D36E57" w:rsidSect="00544D4E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ndale Mono">
    <w:altName w:val="Calibri"/>
    <w:panose1 w:val="020B0509000000000004"/>
    <w:charset w:val="00"/>
    <w:family w:val="modern"/>
    <w:pitch w:val="fixed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675272"/>
    <w:multiLevelType w:val="hybridMultilevel"/>
    <w:tmpl w:val="77DEF4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CC3421"/>
    <w:multiLevelType w:val="hybridMultilevel"/>
    <w:tmpl w:val="15027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FB3B0B"/>
    <w:multiLevelType w:val="hybridMultilevel"/>
    <w:tmpl w:val="4AA654A2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224C32"/>
    <w:multiLevelType w:val="hybridMultilevel"/>
    <w:tmpl w:val="C294621A"/>
    <w:lvl w:ilvl="0" w:tplc="FC92EEF4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42E0F38"/>
    <w:multiLevelType w:val="hybridMultilevel"/>
    <w:tmpl w:val="83A024DC"/>
    <w:lvl w:ilvl="0" w:tplc="800E0BAE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4767C0"/>
    <w:multiLevelType w:val="hybridMultilevel"/>
    <w:tmpl w:val="6B38D314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142B88"/>
    <w:multiLevelType w:val="hybridMultilevel"/>
    <w:tmpl w:val="8FF4F0DC"/>
    <w:lvl w:ilvl="0" w:tplc="0409000F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F91196C"/>
    <w:multiLevelType w:val="hybridMultilevel"/>
    <w:tmpl w:val="EC180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0749D2"/>
    <w:multiLevelType w:val="hybridMultilevel"/>
    <w:tmpl w:val="967C9C54"/>
    <w:lvl w:ilvl="0" w:tplc="DFB6C39A">
      <w:start w:val="2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0"/>
  </w:num>
  <w:num w:numId="4">
    <w:abstractNumId w:val="6"/>
  </w:num>
  <w:num w:numId="5">
    <w:abstractNumId w:val="8"/>
  </w:num>
  <w:num w:numId="6">
    <w:abstractNumId w:val="3"/>
  </w:num>
  <w:num w:numId="7">
    <w:abstractNumId w:val="2"/>
  </w:num>
  <w:num w:numId="8">
    <w:abstractNumId w:val="5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xsDAwszQ3MLI0NDdR0lEKTi0uzszPAykwqQUAOxm47iwAAAA="/>
  </w:docVars>
  <w:rsids>
    <w:rsidRoot w:val="00A1043A"/>
    <w:rsid w:val="00002279"/>
    <w:rsid w:val="00107C06"/>
    <w:rsid w:val="001452D0"/>
    <w:rsid w:val="002053A8"/>
    <w:rsid w:val="002172C2"/>
    <w:rsid w:val="00240512"/>
    <w:rsid w:val="002920BE"/>
    <w:rsid w:val="002A4D67"/>
    <w:rsid w:val="002A641C"/>
    <w:rsid w:val="00322445"/>
    <w:rsid w:val="00323DD4"/>
    <w:rsid w:val="003371FC"/>
    <w:rsid w:val="00357533"/>
    <w:rsid w:val="003A1D7B"/>
    <w:rsid w:val="003E4622"/>
    <w:rsid w:val="00430D95"/>
    <w:rsid w:val="00465051"/>
    <w:rsid w:val="00544D4E"/>
    <w:rsid w:val="005B74A5"/>
    <w:rsid w:val="0063410B"/>
    <w:rsid w:val="006463BD"/>
    <w:rsid w:val="0067009B"/>
    <w:rsid w:val="006701D1"/>
    <w:rsid w:val="0067602C"/>
    <w:rsid w:val="006870EF"/>
    <w:rsid w:val="006B2CBA"/>
    <w:rsid w:val="00744868"/>
    <w:rsid w:val="00772287"/>
    <w:rsid w:val="007B7859"/>
    <w:rsid w:val="007E45B7"/>
    <w:rsid w:val="00855B20"/>
    <w:rsid w:val="008936C7"/>
    <w:rsid w:val="008B09BD"/>
    <w:rsid w:val="008C6F1D"/>
    <w:rsid w:val="00A07E44"/>
    <w:rsid w:val="00A1043A"/>
    <w:rsid w:val="00A15992"/>
    <w:rsid w:val="00A42BC5"/>
    <w:rsid w:val="00A50CC0"/>
    <w:rsid w:val="00A54037"/>
    <w:rsid w:val="00A803A8"/>
    <w:rsid w:val="00AC2879"/>
    <w:rsid w:val="00BA72DD"/>
    <w:rsid w:val="00BE000A"/>
    <w:rsid w:val="00C00A42"/>
    <w:rsid w:val="00C8455C"/>
    <w:rsid w:val="00D36E57"/>
    <w:rsid w:val="00DA57D5"/>
    <w:rsid w:val="00E1082A"/>
    <w:rsid w:val="00E53BD0"/>
    <w:rsid w:val="00E66BF3"/>
    <w:rsid w:val="00F137C8"/>
    <w:rsid w:val="00F24D13"/>
    <w:rsid w:val="00FF6E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A184D3"/>
  <w15:chartTrackingRefBased/>
  <w15:docId w15:val="{F69AB1E3-F9BF-471D-9B23-7EF3A2A517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1043A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043A"/>
    <w:pPr>
      <w:ind w:left="720"/>
      <w:contextualSpacing/>
    </w:pPr>
  </w:style>
  <w:style w:type="paragraph" w:customStyle="1" w:styleId="Default">
    <w:name w:val="Default"/>
    <w:rsid w:val="00A1043A"/>
    <w:pPr>
      <w:autoSpaceDE w:val="0"/>
      <w:autoSpaceDN w:val="0"/>
      <w:adjustRightInd w:val="0"/>
      <w:spacing w:after="0" w:line="240" w:lineRule="auto"/>
    </w:pPr>
    <w:rPr>
      <w:rFonts w:ascii="Andale Mono" w:hAnsi="Andale Mono" w:cs="Andale Mono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414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97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50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1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6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0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93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97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46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9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8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7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7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3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86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0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1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2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0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59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75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4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2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7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76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1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9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4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9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2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4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1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4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5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4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40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5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27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3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0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74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63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0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0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2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6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56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1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66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6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9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7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35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3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9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1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35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9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0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0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3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75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8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381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01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35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0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6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1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1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7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7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5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0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7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47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1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93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96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1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6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20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1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8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13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9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94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6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32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2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0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5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56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4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43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2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7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74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53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7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0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6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3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3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1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75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1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1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07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7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5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3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9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16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5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32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4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9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83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8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0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4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0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0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6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41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14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56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71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3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1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0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5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6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2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5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0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4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96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2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1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5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3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95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4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4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15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6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4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8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55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85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3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1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3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8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9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5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1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7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14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53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0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1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1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5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1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4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8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9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0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29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7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1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0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4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1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7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4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2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6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0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30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36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9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6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6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4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0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1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78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14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3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5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1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1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5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1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7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26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73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8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7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7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8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99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7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77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5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8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0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07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5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0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2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4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6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03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13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4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7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7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1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1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7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0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0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2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7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76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7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0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0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2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9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4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4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98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2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3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2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7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2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6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6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8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80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49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69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74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88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1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1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8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2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3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24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1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36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0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8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9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9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9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3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43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5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1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4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0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2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1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84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0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1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1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3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4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7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55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6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36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6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5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2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7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7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2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1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7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5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7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8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7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117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00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70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8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7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2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7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46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3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1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71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1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44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6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6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1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0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56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9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6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9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9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7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1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5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5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1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0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34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4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1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3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0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4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3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8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8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24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7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8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1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9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8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3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0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1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9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1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8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4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0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8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6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4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6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7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777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5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38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39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8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9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0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45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5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1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0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07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8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43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47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5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2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44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60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2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8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5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7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84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1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2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3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26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54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9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1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1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3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4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9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06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2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3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7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39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5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22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3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5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9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6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0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5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1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9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1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0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2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1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4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9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05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1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33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7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2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1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5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13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75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08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2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39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53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1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9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4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3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43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7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3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4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0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4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71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2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34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3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54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2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59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0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1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1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9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55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22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86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7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56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9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3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75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17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7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0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5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8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2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2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06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8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9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97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8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6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5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1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43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1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16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6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1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5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08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0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3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1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9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4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9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7</Pages>
  <Words>2402</Words>
  <Characters>13697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tap Kotala</dc:creator>
  <cp:keywords/>
  <dc:description/>
  <cp:lastModifiedBy>Zhenhua Yang</cp:lastModifiedBy>
  <cp:revision>17</cp:revision>
  <dcterms:created xsi:type="dcterms:W3CDTF">2018-11-27T12:53:00Z</dcterms:created>
  <dcterms:modified xsi:type="dcterms:W3CDTF">2018-12-04T02:28:00Z</dcterms:modified>
</cp:coreProperties>
</file>